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6D2D" w:rsidRPr="00644659" w:rsidRDefault="000E6D2D" w:rsidP="00052F4C">
      <w:pPr>
        <w:tabs>
          <w:tab w:val="left" w:pos="7155"/>
        </w:tabs>
        <w:rPr>
          <w:noProof/>
        </w:rPr>
      </w:pPr>
      <w:r w:rsidRPr="00644659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6619C96" wp14:editId="19C10E1F">
                <wp:simplePos x="0" y="0"/>
                <wp:positionH relativeFrom="margin">
                  <wp:posOffset>1095375</wp:posOffset>
                </wp:positionH>
                <wp:positionV relativeFrom="paragraph">
                  <wp:posOffset>-238125</wp:posOffset>
                </wp:positionV>
                <wp:extent cx="4657725" cy="695325"/>
                <wp:effectExtent l="0" t="0" r="9525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57725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A50B2" w:rsidRDefault="00DA50B2" w:rsidP="000318FD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color w:val="0D1433" w:themeColor="accent2"/>
                                <w:sz w:val="36"/>
                              </w:rPr>
                            </w:pPr>
                            <w:r>
                              <w:rPr>
                                <w:b/>
                                <w:color w:val="0D1433" w:themeColor="accent2"/>
                                <w:sz w:val="36"/>
                              </w:rPr>
                              <w:t>ECHO Education Networks</w:t>
                            </w:r>
                          </w:p>
                          <w:p w:rsidR="000E6D2D" w:rsidRPr="009208A4" w:rsidRDefault="000E6D2D" w:rsidP="000318FD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color w:val="0D1433" w:themeColor="accent2"/>
                                <w:sz w:val="36"/>
                              </w:rPr>
                            </w:pPr>
                            <w:r w:rsidRPr="009208A4">
                              <w:rPr>
                                <w:b/>
                                <w:color w:val="0D1433" w:themeColor="accent2"/>
                                <w:sz w:val="36"/>
                              </w:rPr>
                              <w:t xml:space="preserve">Case Presentation </w:t>
                            </w:r>
                            <w:r w:rsidR="00644659" w:rsidRPr="009208A4">
                              <w:rPr>
                                <w:b/>
                                <w:color w:val="0D1433" w:themeColor="accent2"/>
                                <w:sz w:val="36"/>
                              </w:rPr>
                              <w:t>F</w:t>
                            </w:r>
                            <w:r w:rsidR="004A39EA" w:rsidRPr="009208A4">
                              <w:rPr>
                                <w:b/>
                                <w:color w:val="0D1433" w:themeColor="accent2"/>
                                <w:sz w:val="36"/>
                              </w:rPr>
                              <w:t>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619C9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86.25pt;margin-top:-18.75pt;width:366.75pt;height:54.7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" fillcolor="white [3201]" stroked="f" strokeweight=".5pt">
                <v:textbox>
                  <w:txbxContent>
                    <w:p w:rsidR="00DA50B2" w:rsidRDefault="00DA50B2" w:rsidP="000318FD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color w:val="0D1433" w:themeColor="accent2"/>
                          <w:sz w:val="36"/>
                        </w:rPr>
                      </w:pPr>
                      <w:r>
                        <w:rPr>
                          <w:b/>
                          <w:color w:val="0D1433" w:themeColor="accent2"/>
                          <w:sz w:val="36"/>
                        </w:rPr>
                        <w:t>ECHO Education Networks</w:t>
                      </w:r>
                    </w:p>
                    <w:p w:rsidR="000E6D2D" w:rsidRPr="009208A4" w:rsidRDefault="000E6D2D" w:rsidP="000318FD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color w:val="0D1433" w:themeColor="accent2"/>
                          <w:sz w:val="36"/>
                        </w:rPr>
                      </w:pPr>
                      <w:r w:rsidRPr="009208A4">
                        <w:rPr>
                          <w:b/>
                          <w:color w:val="0D1433" w:themeColor="accent2"/>
                          <w:sz w:val="36"/>
                        </w:rPr>
                        <w:t xml:space="preserve">Case Presentation </w:t>
                      </w:r>
                      <w:r w:rsidR="00644659" w:rsidRPr="009208A4">
                        <w:rPr>
                          <w:b/>
                          <w:color w:val="0D1433" w:themeColor="accent2"/>
                          <w:sz w:val="36"/>
                        </w:rPr>
                        <w:t>F</w:t>
                      </w:r>
                      <w:r w:rsidR="004A39EA" w:rsidRPr="009208A4">
                        <w:rPr>
                          <w:b/>
                          <w:color w:val="0D1433" w:themeColor="accent2"/>
                          <w:sz w:val="36"/>
                        </w:rPr>
                        <w:t>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4465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64DA4D" wp14:editId="6717BE45">
                <wp:simplePos x="0" y="0"/>
                <wp:positionH relativeFrom="margin">
                  <wp:posOffset>-233045</wp:posOffset>
                </wp:positionH>
                <wp:positionV relativeFrom="paragraph">
                  <wp:posOffset>418465</wp:posOffset>
                </wp:positionV>
                <wp:extent cx="7315200" cy="0"/>
                <wp:effectExtent l="0" t="1905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70AAF1" id="Straight Connector 1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8.35pt,32.95pt" to="557.65pt,3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" strokecolor="#607896 [3207]" strokeweight="2.25pt">
                <v:stroke joinstyle="miter"/>
                <w10:wrap anchorx="margin"/>
              </v:line>
            </w:pict>
          </mc:Fallback>
        </mc:AlternateContent>
      </w:r>
      <w:r w:rsidRPr="00644659">
        <w:rPr>
          <w:noProof/>
        </w:rPr>
        <w:drawing>
          <wp:anchor distT="0" distB="0" distL="114300" distR="114300" simplePos="0" relativeHeight="251662336" behindDoc="0" locked="0" layoutInCell="1" allowOverlap="1" wp14:anchorId="36A68C5E" wp14:editId="2E63B476">
            <wp:simplePos x="0" y="0"/>
            <wp:positionH relativeFrom="column">
              <wp:posOffset>6162675</wp:posOffset>
            </wp:positionH>
            <wp:positionV relativeFrom="paragraph">
              <wp:posOffset>-219710</wp:posOffset>
            </wp:positionV>
            <wp:extent cx="914400" cy="55943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iversity of WyomingH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E6D2D" w:rsidRPr="00CA537D" w:rsidRDefault="00813BAD">
      <w:r w:rsidRPr="00CA537D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>
                <wp:simplePos x="0" y="0"/>
                <wp:positionH relativeFrom="page">
                  <wp:posOffset>266700</wp:posOffset>
                </wp:positionH>
                <wp:positionV relativeFrom="paragraph">
                  <wp:posOffset>161925</wp:posOffset>
                </wp:positionV>
                <wp:extent cx="7277100" cy="771525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710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712BB" w:rsidRPr="00CA537D" w:rsidRDefault="000E6D2D" w:rsidP="005712BB">
                            <w:pPr>
                              <w:pStyle w:val="TableParagraph"/>
                              <w:contextualSpacing/>
                              <w:jc w:val="center"/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</w:pPr>
                            <w:r w:rsidRPr="00CA537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 xml:space="preserve">Please complete ALL ITEMS on the form and email to UW ECHO </w:t>
                            </w:r>
                            <w:r w:rsidR="00641BCF" w:rsidRPr="00CA537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>at</w:t>
                            </w:r>
                            <w:r w:rsidRPr="00CA537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:rsidR="000E6D2D" w:rsidRPr="00CA537D" w:rsidRDefault="005E20D7" w:rsidP="005712BB">
                            <w:pPr>
                              <w:pStyle w:val="TableParagraph"/>
                              <w:contextualSpacing/>
                              <w:jc w:val="center"/>
                              <w:rPr>
                                <w:rFonts w:asciiTheme="minorHAnsi" w:hAnsiTheme="minorHAnsi"/>
                                <w:b/>
                                <w:sz w:val="28"/>
                                <w:szCs w:val="24"/>
                              </w:rPr>
                            </w:pPr>
                            <w:hyperlink r:id="rId9">
                              <w:r w:rsidR="000E6D2D" w:rsidRPr="00CA537D">
                                <w:rPr>
                                  <w:rFonts w:asciiTheme="minorHAnsi" w:hAnsiTheme="minorHAnsi"/>
                                  <w:b/>
                                  <w:color w:val="263B92"/>
                                  <w:w w:val="95"/>
                                  <w:sz w:val="28"/>
                                  <w:szCs w:val="24"/>
                                  <w:u w:val="single" w:color="173A60"/>
                                </w:rPr>
                                <w:t>projectecho@uwyo.edu</w:t>
                              </w:r>
                            </w:hyperlink>
                            <w:r w:rsidR="000E6D2D" w:rsidRPr="00CA537D">
                              <w:rPr>
                                <w:rFonts w:asciiTheme="minorHAnsi" w:hAnsiTheme="minorHAnsi"/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>.</w:t>
                            </w:r>
                          </w:p>
                          <w:p w:rsidR="000E6D2D" w:rsidRPr="00CA537D" w:rsidRDefault="000E6D2D" w:rsidP="00813BAD">
                            <w:pPr>
                              <w:spacing w:after="0" w:line="240" w:lineRule="auto"/>
                              <w:jc w:val="center"/>
                              <w:rPr>
                                <w:color w:val="6C1012" w:themeColor="accent1"/>
                                <w:sz w:val="28"/>
                                <w:szCs w:val="24"/>
                              </w:rPr>
                            </w:pPr>
                            <w:r w:rsidRPr="00CA537D">
                              <w:rPr>
                                <w:b/>
                                <w:color w:val="6C1012" w:themeColor="accent1"/>
                                <w:w w:val="95"/>
                                <w:sz w:val="28"/>
                                <w:szCs w:val="24"/>
                              </w:rPr>
                              <w:t>Thank yo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21pt;margin-top:12.75pt;width:573pt;height:60.7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" stroked="f">
                <v:textbox>
                  <w:txbxContent>
                    <w:p w:rsidR="005712BB" w:rsidRPr="00CA537D" w:rsidRDefault="000E6D2D" w:rsidP="005712BB">
                      <w:pPr>
                        <w:pStyle w:val="TableParagraph"/>
                        <w:contextualSpacing/>
                        <w:jc w:val="center"/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</w:pPr>
                      <w:r w:rsidRPr="00CA537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 xml:space="preserve">Please complete ALL ITEMS on the form and email to UW ECHO </w:t>
                      </w:r>
                      <w:r w:rsidR="00641BCF" w:rsidRPr="00CA537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>at</w:t>
                      </w:r>
                      <w:r w:rsidRPr="00CA537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 xml:space="preserve"> </w:t>
                      </w:r>
                    </w:p>
                    <w:p w:rsidR="000E6D2D" w:rsidRPr="00CA537D" w:rsidRDefault="00795136" w:rsidP="005712BB">
                      <w:pPr>
                        <w:pStyle w:val="TableParagraph"/>
                        <w:contextualSpacing/>
                        <w:jc w:val="center"/>
                        <w:rPr>
                          <w:rFonts w:asciiTheme="minorHAnsi" w:hAnsiTheme="minorHAnsi"/>
                          <w:b/>
                          <w:sz w:val="28"/>
                          <w:szCs w:val="24"/>
                        </w:rPr>
                      </w:pPr>
                      <w:hyperlink r:id="rId10">
                        <w:r w:rsidR="000E6D2D" w:rsidRPr="00CA537D">
                          <w:rPr>
                            <w:rFonts w:asciiTheme="minorHAnsi" w:hAnsiTheme="minorHAnsi"/>
                            <w:b/>
                            <w:color w:val="263B92"/>
                            <w:w w:val="95"/>
                            <w:sz w:val="28"/>
                            <w:szCs w:val="24"/>
                            <w:u w:val="single" w:color="173A60"/>
                          </w:rPr>
                          <w:t>projectecho@uwyo.edu</w:t>
                        </w:r>
                      </w:hyperlink>
                      <w:r w:rsidR="000E6D2D" w:rsidRPr="00CA537D">
                        <w:rPr>
                          <w:rFonts w:asciiTheme="minorHAnsi" w:hAnsiTheme="minorHAnsi"/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>.</w:t>
                      </w:r>
                    </w:p>
                    <w:p w:rsidR="000E6D2D" w:rsidRPr="00CA537D" w:rsidRDefault="000E6D2D" w:rsidP="00813BAD">
                      <w:pPr>
                        <w:spacing w:after="0" w:line="240" w:lineRule="auto"/>
                        <w:jc w:val="center"/>
                        <w:rPr>
                          <w:color w:val="6C1012" w:themeColor="accent1"/>
                          <w:sz w:val="28"/>
                          <w:szCs w:val="24"/>
                        </w:rPr>
                      </w:pPr>
                      <w:r w:rsidRPr="00CA537D">
                        <w:rPr>
                          <w:b/>
                          <w:color w:val="6C1012" w:themeColor="accent1"/>
                          <w:w w:val="95"/>
                          <w:sz w:val="28"/>
                          <w:szCs w:val="24"/>
                        </w:rPr>
                        <w:t>Thank you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0E6D2D" w:rsidRPr="00CA537D" w:rsidRDefault="000E6D2D"/>
    <w:tbl>
      <w:tblPr>
        <w:tblStyle w:val="TableGrid"/>
        <w:tblpPr w:leftFromText="180" w:rightFromText="180" w:vertAnchor="text" w:horzAnchor="margin" w:tblpX="-360" w:tblpY="617"/>
        <w:tblW w:w="115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0"/>
        <w:gridCol w:w="7110"/>
      </w:tblGrid>
      <w:tr w:rsidR="005052FE" w:rsidRPr="00CA537D" w:rsidTr="00A3020B">
        <w:tc>
          <w:tcPr>
            <w:tcW w:w="11520" w:type="dxa"/>
            <w:gridSpan w:val="2"/>
            <w:shd w:val="clear" w:color="auto" w:fill="auto"/>
          </w:tcPr>
          <w:p w:rsidR="002C05B3" w:rsidRPr="00CA537D" w:rsidRDefault="002C05B3" w:rsidP="00A3020B">
            <w:pPr>
              <w:ind w:right="-108"/>
              <w:jc w:val="center"/>
              <w:rPr>
                <w:b/>
                <w:color w:val="0D1433" w:themeColor="accent2"/>
              </w:rPr>
            </w:pPr>
            <w:r w:rsidRPr="00A3020B">
              <w:rPr>
                <w:b/>
                <w:color w:val="0D1433" w:themeColor="accent2"/>
                <w:sz w:val="28"/>
              </w:rPr>
              <w:t>Presentation Information</w:t>
            </w:r>
          </w:p>
        </w:tc>
      </w:tr>
      <w:tr w:rsidR="002C05B3" w:rsidRPr="00CA537D" w:rsidTr="007D223B">
        <w:tc>
          <w:tcPr>
            <w:tcW w:w="4410" w:type="dxa"/>
            <w:vAlign w:val="center"/>
          </w:tcPr>
          <w:p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UW Network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466246830"/>
            <w:placeholder>
              <w:docPart w:val="EB65E02BDF804568BDCC1575026399D0"/>
            </w:placeholder>
            <w:showingPlcHdr/>
            <w15:color w:val="DFE4EA"/>
            <w:comboBox>
              <w:listItem w:value="Please, select one"/>
              <w:listItem w:displayText="Autism" w:value="Autism"/>
              <w:listItem w:displayText="Early Childhood" w:value="Early Childhood"/>
              <w:listItem w:displayText="Families" w:value="Families"/>
              <w:listItem w:displayText="Student Health" w:value="Student Health"/>
            </w:comboBox>
          </w:sdtPr>
          <w:sdtEndPr/>
          <w:sdtContent>
            <w:tc>
              <w:tcPr>
                <w:tcW w:w="7110" w:type="dxa"/>
                <w:vAlign w:val="center"/>
              </w:tcPr>
              <w:p w:rsidR="002C05B3" w:rsidRPr="009208A4" w:rsidRDefault="002004E0" w:rsidP="002C05B3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 w:rsidRPr="009208A4">
                  <w:rPr>
                    <w:rFonts w:ascii="Calibri Light" w:hAnsi="Calibri Light"/>
                    <w:sz w:val="24"/>
                    <w:szCs w:val="24"/>
                    <w:shd w:val="clear" w:color="auto" w:fill="DEE3EA" w:themeFill="accent4" w:themeFillTint="33"/>
                  </w:rPr>
                  <w:t>Please, select one</w:t>
                </w:r>
              </w:p>
            </w:tc>
          </w:sdtContent>
        </w:sdt>
      </w:tr>
      <w:tr w:rsidR="002C05B3" w:rsidRPr="00CA537D" w:rsidTr="007D223B">
        <w:tc>
          <w:tcPr>
            <w:tcW w:w="4410" w:type="dxa"/>
            <w:vAlign w:val="center"/>
          </w:tcPr>
          <w:p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ation occurrence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-766615707"/>
            <w:placeholder>
              <w:docPart w:val="CEBC1D9582ED4A6B90C7D6EBEF6C8FD0"/>
            </w:placeholder>
            <w15:color w:val="C0C0C0"/>
            <w:dropDownList>
              <w:listItem w:displayText="Please, select one" w:value="Please, select one"/>
              <w:listItem w:displayText="Initial presentation" w:value="Initial presentation"/>
              <w:listItem w:displayText="Follow-up presentation" w:value="Follow-up presentation"/>
            </w:dropDownList>
          </w:sdtPr>
          <w:sdtEndPr/>
          <w:sdtContent>
            <w:tc>
              <w:tcPr>
                <w:tcW w:w="7110" w:type="dxa"/>
                <w:vAlign w:val="center"/>
              </w:tcPr>
              <w:p w:rsidR="002C05B3" w:rsidRPr="009208A4" w:rsidRDefault="002C05B3" w:rsidP="002C05B3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 w:rsidRPr="009208A4">
                  <w:rPr>
                    <w:rFonts w:ascii="Calibri Light" w:hAnsi="Calibri Light"/>
                    <w:sz w:val="24"/>
                    <w:szCs w:val="24"/>
                    <w:shd w:val="clear" w:color="auto" w:fill="DEE3EA" w:themeFill="accent4" w:themeFillTint="33"/>
                  </w:rPr>
                  <w:t>Please, select one</w:t>
                </w:r>
              </w:p>
            </w:tc>
          </w:sdtContent>
        </w:sdt>
      </w:tr>
      <w:tr w:rsidR="002C05B3" w:rsidRPr="00CA537D" w:rsidTr="007D223B">
        <w:tc>
          <w:tcPr>
            <w:tcW w:w="4410" w:type="dxa"/>
            <w:vAlign w:val="center"/>
          </w:tcPr>
          <w:p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Case type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806208247"/>
            <w:placeholder>
              <w:docPart w:val="65EB2806D3D24D4FA3528745A4F0530A"/>
            </w:placeholder>
            <w:comboBox>
              <w:listItem w:displayText="Please, select one" w:value="Please, select one"/>
              <w:listItem w:displayText="Program case presentation" w:value="Program case presentation"/>
              <w:listItem w:displayText="Individual case presentation (student, client, participant, etc.)" w:value="Individual case presentation (student, client, participant, etc.)"/>
            </w:comboBox>
          </w:sdtPr>
          <w:sdtEndPr/>
          <w:sdtContent>
            <w:tc>
              <w:tcPr>
                <w:tcW w:w="7110" w:type="dxa"/>
                <w:vAlign w:val="center"/>
              </w:tcPr>
              <w:p w:rsidR="002C05B3" w:rsidRPr="009208A4" w:rsidRDefault="002004E0" w:rsidP="002C05B3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 w:rsidRPr="009208A4">
                  <w:rPr>
                    <w:rFonts w:ascii="Calibri Light" w:hAnsi="Calibri Light"/>
                    <w:sz w:val="24"/>
                    <w:szCs w:val="24"/>
                    <w:shd w:val="clear" w:color="auto" w:fill="DEE3EA" w:themeFill="accent4" w:themeFillTint="33"/>
                  </w:rPr>
                  <w:t>Please, select one</w:t>
                </w:r>
              </w:p>
            </w:tc>
          </w:sdtContent>
        </w:sdt>
      </w:tr>
      <w:tr w:rsidR="002C05B3" w:rsidRPr="00CA537D" w:rsidTr="007D223B">
        <w:tc>
          <w:tcPr>
            <w:tcW w:w="4410" w:type="dxa"/>
            <w:vAlign w:val="center"/>
          </w:tcPr>
          <w:p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er’s first and last name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-188917547"/>
            <w:placeholder>
              <w:docPart w:val="6C0F6E930A644DE186D5EE273340E0D2"/>
            </w:placeholder>
            <w:showingPlcHdr/>
          </w:sdtPr>
          <w:sdtEndPr/>
          <w:sdtContent>
            <w:tc>
              <w:tcPr>
                <w:tcW w:w="7110" w:type="dxa"/>
                <w:vAlign w:val="center"/>
              </w:tcPr>
              <w:p w:rsidR="002C05B3" w:rsidRPr="009208A4" w:rsidRDefault="00164C0D" w:rsidP="00B86ABC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>
                  <w:rPr>
                    <w:rStyle w:val="PlaceholderText"/>
                    <w:color w:val="auto"/>
                    <w:shd w:val="clear" w:color="auto" w:fill="DFE4EA"/>
                  </w:rPr>
                  <w:t>Select</w:t>
                </w:r>
                <w:r w:rsidR="00B86ABC" w:rsidRPr="00B86ABC">
                  <w:rPr>
                    <w:rStyle w:val="PlaceholderText"/>
                    <w:color w:val="auto"/>
                    <w:shd w:val="clear" w:color="auto" w:fill="DFE4EA"/>
                  </w:rPr>
                  <w:t xml:space="preserve"> to enter first and last name</w:t>
                </w:r>
              </w:p>
            </w:tc>
          </w:sdtContent>
        </w:sdt>
      </w:tr>
      <w:tr w:rsidR="002C05B3" w:rsidRPr="00CA537D" w:rsidTr="007D223B">
        <w:tc>
          <w:tcPr>
            <w:tcW w:w="4410" w:type="dxa"/>
            <w:vAlign w:val="center"/>
          </w:tcPr>
          <w:p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er’s phone number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-1205021624"/>
            <w:placeholder>
              <w:docPart w:val="2DAEFB5499EA490D981E91646F74E0CE"/>
            </w:placeholder>
            <w:showingPlcHdr/>
          </w:sdtPr>
          <w:sdtEndPr/>
          <w:sdtContent>
            <w:tc>
              <w:tcPr>
                <w:tcW w:w="7110" w:type="dxa"/>
                <w:vAlign w:val="center"/>
              </w:tcPr>
              <w:p w:rsidR="002C05B3" w:rsidRPr="009208A4" w:rsidRDefault="00164C0D" w:rsidP="00B86ABC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>
                  <w:rPr>
                    <w:rStyle w:val="PlaceholderText"/>
                    <w:color w:val="auto"/>
                    <w:shd w:val="clear" w:color="auto" w:fill="DFE4EA"/>
                  </w:rPr>
                  <w:t>Select</w:t>
                </w:r>
                <w:r w:rsidR="00B86ABC" w:rsidRPr="00B86ABC">
                  <w:rPr>
                    <w:rStyle w:val="PlaceholderText"/>
                    <w:color w:val="auto"/>
                    <w:shd w:val="clear" w:color="auto" w:fill="DFE4EA"/>
                  </w:rPr>
                  <w:t xml:space="preserve"> to enter phone number</w:t>
                </w:r>
              </w:p>
            </w:tc>
          </w:sdtContent>
        </w:sdt>
      </w:tr>
      <w:tr w:rsidR="002C05B3" w:rsidRPr="00CA537D" w:rsidTr="007D223B">
        <w:tc>
          <w:tcPr>
            <w:tcW w:w="4410" w:type="dxa"/>
            <w:vAlign w:val="center"/>
          </w:tcPr>
          <w:p w:rsidR="002C05B3" w:rsidRPr="009208A4" w:rsidRDefault="002C05B3" w:rsidP="002C05B3">
            <w:pPr>
              <w:jc w:val="right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Presenter’s email address:</w:t>
            </w:r>
          </w:p>
        </w:tc>
        <w:sdt>
          <w:sdtPr>
            <w:rPr>
              <w:rFonts w:ascii="Calibri Light" w:hAnsi="Calibri Light"/>
              <w:sz w:val="24"/>
              <w:szCs w:val="24"/>
            </w:rPr>
            <w:id w:val="730280013"/>
            <w:placeholder>
              <w:docPart w:val="6684558CAFCA49D5AC45400A67BE202F"/>
            </w:placeholder>
            <w:showingPlcHdr/>
          </w:sdtPr>
          <w:sdtEndPr/>
          <w:sdtContent>
            <w:tc>
              <w:tcPr>
                <w:tcW w:w="7110" w:type="dxa"/>
                <w:vAlign w:val="center"/>
              </w:tcPr>
              <w:p w:rsidR="002C05B3" w:rsidRPr="009208A4" w:rsidRDefault="00164C0D" w:rsidP="00B86ABC">
                <w:pPr>
                  <w:rPr>
                    <w:rFonts w:ascii="Calibri Light" w:hAnsi="Calibri Light"/>
                    <w:sz w:val="24"/>
                    <w:szCs w:val="24"/>
                  </w:rPr>
                </w:pPr>
                <w:r>
                  <w:rPr>
                    <w:rStyle w:val="PlaceholderText"/>
                    <w:color w:val="auto"/>
                    <w:shd w:val="clear" w:color="auto" w:fill="DFE4EA"/>
                  </w:rPr>
                  <w:t>Select</w:t>
                </w:r>
                <w:r w:rsidR="00B86ABC" w:rsidRPr="00B86ABC">
                  <w:rPr>
                    <w:rStyle w:val="PlaceholderText"/>
                    <w:color w:val="auto"/>
                    <w:shd w:val="clear" w:color="auto" w:fill="DFE4EA"/>
                  </w:rPr>
                  <w:t xml:space="preserve"> to enter email address</w:t>
                </w:r>
              </w:p>
            </w:tc>
          </w:sdtContent>
        </w:sdt>
      </w:tr>
    </w:tbl>
    <w:p w:rsidR="00813BAD" w:rsidRPr="00CA537D" w:rsidRDefault="005052FE"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319738" wp14:editId="6C830A7F">
                <wp:simplePos x="0" y="0"/>
                <wp:positionH relativeFrom="margin">
                  <wp:posOffset>-238125</wp:posOffset>
                </wp:positionH>
                <wp:positionV relativeFrom="paragraph">
                  <wp:posOffset>340995</wp:posOffset>
                </wp:positionV>
                <wp:extent cx="73152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41FE2C" id="Straight Connector 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8.75pt,26.85pt" to="557.25pt,2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" strokecolor="#607896 [3207]" strokeweight="2.25pt">
                <v:stroke joinstyle="miter"/>
                <w10:wrap anchorx="margin"/>
              </v:line>
            </w:pict>
          </mc:Fallback>
        </mc:AlternateContent>
      </w:r>
      <w:r w:rsidR="000D3D24" w:rsidRPr="00CA537D">
        <w:rPr>
          <w:b/>
        </w:rPr>
        <w:t xml:space="preserve"> </w:t>
      </w:r>
    </w:p>
    <w:p w:rsidR="005A18F1" w:rsidRPr="00CA537D" w:rsidRDefault="00795136">
      <w:r w:rsidRPr="00CA537D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1" locked="0" layoutInCell="1" allowOverlap="1">
                <wp:simplePos x="0" y="0"/>
                <wp:positionH relativeFrom="margin">
                  <wp:posOffset>-228600</wp:posOffset>
                </wp:positionH>
                <wp:positionV relativeFrom="paragraph">
                  <wp:posOffset>1667510</wp:posOffset>
                </wp:positionV>
                <wp:extent cx="7305675" cy="1143000"/>
                <wp:effectExtent l="0" t="0" r="9525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675" cy="11430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F1F36" w:rsidRPr="009208A4" w:rsidRDefault="00DF1F36" w:rsidP="00BA3367">
                            <w:pPr>
                              <w:pStyle w:val="TableParagraph"/>
                              <w:spacing w:line="264" w:lineRule="auto"/>
                              <w:ind w:right="-45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When we receive your case, we will email </w:t>
                            </w:r>
                            <w:r w:rsidR="00795136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you to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A3367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c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onfirm </w:t>
                            </w:r>
                            <w:r w:rsidR="00EE29E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="00795136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date and time for your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case presentation. Case presentation times may </w:t>
                            </w:r>
                            <w:r w:rsidR="00EE29E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vary</w:t>
                            </w: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 xml:space="preserve"> depending on the availability of the profession</w:t>
                            </w:r>
                            <w:r w:rsidR="00795136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al development presenter.</w:t>
                            </w:r>
                          </w:p>
                          <w:p w:rsidR="00DF1F36" w:rsidRPr="009208A4" w:rsidRDefault="00DF1F36" w:rsidP="00DF1F36">
                            <w:pPr>
                              <w:pStyle w:val="TableParagraph"/>
                              <w:spacing w:before="3"/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</w:pPr>
                          </w:p>
                          <w:p w:rsidR="00DF1F36" w:rsidRDefault="00DF1F36" w:rsidP="009208A4">
                            <w:pPr>
                              <w:tabs>
                                <w:tab w:val="left" w:pos="2730"/>
                              </w:tabs>
                            </w:pPr>
                            <w:r w:rsidRPr="009208A4">
                              <w:rPr>
                                <w:rFonts w:ascii="Calibri Light" w:hAnsi="Calibri Light"/>
                                <w:sz w:val="24"/>
                                <w:szCs w:val="24"/>
                              </w:rPr>
                              <w:t>PLEASE NOTE: The UW ECHO case consultations do not create or otherwise establish a relationship between any of the UW ECHO experts or UW ECHO staff and any participant whose case is being presented in a UW ECHO sett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-18pt;margin-top:131.3pt;width:575.25pt;height:90pt;z-index:-251641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" fillcolor="#dee3ea [663]" stroked="f">
                <v:textbox>
                  <w:txbxContent>
                    <w:p w:rsidR="00DF1F36" w:rsidRPr="009208A4" w:rsidRDefault="00DF1F36" w:rsidP="00BA3367">
                      <w:pPr>
                        <w:pStyle w:val="TableParagraph"/>
                        <w:spacing w:line="264" w:lineRule="auto"/>
                        <w:ind w:right="-45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When we receive your case, we will email </w:t>
                      </w:r>
                      <w:r w:rsidR="00795136">
                        <w:rPr>
                          <w:rFonts w:ascii="Calibri Light" w:hAnsi="Calibri Light"/>
                          <w:sz w:val="24"/>
                          <w:szCs w:val="24"/>
                        </w:rPr>
                        <w:t>you to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</w:t>
                      </w:r>
                      <w:r w:rsidR="00BA3367">
                        <w:rPr>
                          <w:rFonts w:ascii="Calibri Light" w:hAnsi="Calibri Light"/>
                          <w:sz w:val="24"/>
                          <w:szCs w:val="24"/>
                        </w:rPr>
                        <w:t>c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onfirm </w:t>
                      </w:r>
                      <w:r w:rsidR="00EE29E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the </w:t>
                      </w:r>
                      <w:r w:rsidR="00795136">
                        <w:rPr>
                          <w:rFonts w:ascii="Calibri Light" w:hAnsi="Calibri Light"/>
                          <w:sz w:val="24"/>
                          <w:szCs w:val="24"/>
                        </w:rPr>
                        <w:t>date and time for your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case presentation. Case presentation times may </w:t>
                      </w:r>
                      <w:r w:rsidR="00EE29E4">
                        <w:rPr>
                          <w:rFonts w:ascii="Calibri Light" w:hAnsi="Calibri Light"/>
                          <w:sz w:val="24"/>
                          <w:szCs w:val="24"/>
                        </w:rPr>
                        <w:t>vary</w:t>
                      </w: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 xml:space="preserve"> depending on the availability of the profession</w:t>
                      </w:r>
                      <w:r w:rsidR="00795136">
                        <w:rPr>
                          <w:rFonts w:ascii="Calibri Light" w:hAnsi="Calibri Light"/>
                          <w:sz w:val="24"/>
                          <w:szCs w:val="24"/>
                        </w:rPr>
                        <w:t>al development presenter.</w:t>
                      </w:r>
                    </w:p>
                    <w:p w:rsidR="00DF1F36" w:rsidRPr="009208A4" w:rsidRDefault="00DF1F36" w:rsidP="00DF1F36">
                      <w:pPr>
                        <w:pStyle w:val="TableParagraph"/>
                        <w:spacing w:before="3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</w:p>
                    <w:p w:rsidR="00DF1F36" w:rsidRDefault="00DF1F36" w:rsidP="009208A4">
                      <w:pPr>
                        <w:tabs>
                          <w:tab w:val="left" w:pos="2730"/>
                        </w:tabs>
                      </w:pPr>
                      <w:r w:rsidRPr="009208A4">
                        <w:rPr>
                          <w:rFonts w:ascii="Calibri Light" w:hAnsi="Calibri Light"/>
                          <w:sz w:val="24"/>
                          <w:szCs w:val="24"/>
                        </w:rPr>
                        <w:t>PLEASE NOTE: The UW ECHO case consultations do not create or otherwise establish a relationship between any of the UW ECHO experts or UW ECHO staff and any participant whose case is being presented in a UW ECHO sett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9A1FE41" wp14:editId="26A3B5F8">
                <wp:simplePos x="0" y="0"/>
                <wp:positionH relativeFrom="margin">
                  <wp:posOffset>-238125</wp:posOffset>
                </wp:positionH>
                <wp:positionV relativeFrom="paragraph">
                  <wp:posOffset>1661795</wp:posOffset>
                </wp:positionV>
                <wp:extent cx="7315200" cy="0"/>
                <wp:effectExtent l="0" t="1905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80DDC5" id="Straight Connector 9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8.75pt,130.85pt" to="557.2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" strokecolor="#607896 [3207]" strokeweight="2.25pt">
                <v:stroke joinstyle="miter"/>
                <w10:wrap anchorx="margin"/>
              </v:line>
            </w:pict>
          </mc:Fallback>
        </mc:AlternateContent>
      </w:r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EA612EE" wp14:editId="043116D9">
                <wp:simplePos x="0" y="0"/>
                <wp:positionH relativeFrom="margin">
                  <wp:posOffset>-238125</wp:posOffset>
                </wp:positionH>
                <wp:positionV relativeFrom="paragraph">
                  <wp:posOffset>2799715</wp:posOffset>
                </wp:positionV>
                <wp:extent cx="7315200" cy="0"/>
                <wp:effectExtent l="0" t="1905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DE6B3D" id="Straight Connector 5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8.75pt,220.45pt" to="557.25pt,2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" strokecolor="#607896 [3207]" strokeweight="2.25pt">
                <v:stroke joinstyle="miter"/>
                <w10:wrap anchorx="margin"/>
              </v:line>
            </w:pict>
          </mc:Fallback>
        </mc:AlternateContent>
      </w:r>
    </w:p>
    <w:p w:rsidR="007C662F" w:rsidRDefault="00795136" w:rsidP="00795136">
      <w:pPr>
        <w:tabs>
          <w:tab w:val="left" w:pos="7500"/>
        </w:tabs>
        <w:rPr>
          <w:b/>
        </w:rPr>
      </w:pPr>
      <w:r>
        <w:rPr>
          <w:b/>
        </w:rPr>
        <w:tab/>
      </w:r>
    </w:p>
    <w:tbl>
      <w:tblPr>
        <w:tblStyle w:val="TableGrid"/>
        <w:tblpPr w:leftFromText="180" w:rightFromText="180" w:vertAnchor="text" w:horzAnchor="margin" w:tblpY="8296"/>
        <w:tblW w:w="10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3420"/>
        <w:gridCol w:w="4500"/>
        <w:gridCol w:w="1985"/>
      </w:tblGrid>
      <w:tr w:rsidR="00795136" w:rsidRPr="00CA537D" w:rsidTr="00795136">
        <w:tc>
          <w:tcPr>
            <w:tcW w:w="10895" w:type="dxa"/>
            <w:gridSpan w:val="4"/>
            <w:shd w:val="clear" w:color="auto" w:fill="auto"/>
            <w:vAlign w:val="center"/>
          </w:tcPr>
          <w:p w:rsidR="00795136" w:rsidRPr="009208A4" w:rsidRDefault="00795136" w:rsidP="00795136">
            <w:pPr>
              <w:ind w:left="-203"/>
              <w:jc w:val="center"/>
              <w:rPr>
                <w:rFonts w:ascii="Calibri Light" w:hAnsi="Calibri Light"/>
                <w:sz w:val="16"/>
                <w:szCs w:val="16"/>
              </w:rPr>
            </w:pPr>
            <w:r w:rsidRPr="009208A4">
              <w:rPr>
                <w:rFonts w:ascii="Calibri Light" w:hAnsi="Calibri Light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0759FF1F" wp14:editId="229D00FC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-14605</wp:posOffset>
                      </wp:positionV>
                      <wp:extent cx="7315200" cy="0"/>
                      <wp:effectExtent l="0" t="19050" r="19050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315200" cy="0"/>
                              </a:xfrm>
                              <a:prstGeom prst="line">
                                <a:avLst/>
                              </a:prstGeom>
                              <a:ln w="28575"/>
                            </wps:spPr>
                            <wps:style>
                              <a:lnRef idx="3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2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AB23F2A" id="Straight Connector 10" o:spid="_x0000_s1026" style="position:absolute;z-index:2516981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1.15pt" to="8in,-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" strokecolor="#607896 [3207]" strokeweight="2.25pt">
                      <v:stroke joinstyle="miter"/>
                      <w10:wrap anchorx="margin"/>
                    </v:line>
                  </w:pict>
                </mc:Fallback>
              </mc:AlternateContent>
            </w:r>
            <w:r w:rsidRPr="009208A4">
              <w:rPr>
                <w:rFonts w:ascii="Calibri Light" w:hAnsi="Calibri Light"/>
                <w:sz w:val="16"/>
                <w:szCs w:val="16"/>
              </w:rPr>
              <w:t>***OFFICE USE ONLY***</w:t>
            </w:r>
          </w:p>
        </w:tc>
      </w:tr>
      <w:tr w:rsidR="00795136" w:rsidRPr="00CA537D" w:rsidTr="00795136">
        <w:trPr>
          <w:trHeight w:val="310"/>
        </w:trPr>
        <w:tc>
          <w:tcPr>
            <w:tcW w:w="990" w:type="dxa"/>
            <w:vAlign w:val="center"/>
          </w:tcPr>
          <w:p w:rsidR="00795136" w:rsidRPr="009208A4" w:rsidRDefault="00795136" w:rsidP="00795136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3420" w:type="dxa"/>
            <w:vAlign w:val="center"/>
          </w:tcPr>
          <w:p w:rsidR="00795136" w:rsidRPr="009208A4" w:rsidRDefault="00795136" w:rsidP="00795136">
            <w:pPr>
              <w:contextualSpacing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4500" w:type="dxa"/>
            <w:vAlign w:val="center"/>
          </w:tcPr>
          <w:p w:rsidR="00795136" w:rsidRPr="009208A4" w:rsidRDefault="00795136" w:rsidP="00795136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  <w:r w:rsidRPr="009208A4">
              <w:rPr>
                <w:rFonts w:ascii="Calibri Light" w:hAnsi="Calibri Light"/>
                <w:sz w:val="16"/>
                <w:szCs w:val="16"/>
              </w:rPr>
              <w:t>ECHO ID:</w:t>
            </w:r>
          </w:p>
        </w:tc>
        <w:sdt>
          <w:sdtPr>
            <w:rPr>
              <w:sz w:val="16"/>
              <w:szCs w:val="16"/>
            </w:rPr>
            <w:id w:val="-1584683515"/>
            <w:placeholder>
              <w:docPart w:val="804A726278AE4D9AB423717FDC112903"/>
            </w:placeholder>
            <w:showingPlcHdr/>
          </w:sdtPr>
          <w:sdtEndPr/>
          <w:sdtContent>
            <w:tc>
              <w:tcPr>
                <w:tcW w:w="1985" w:type="dxa"/>
                <w:vAlign w:val="center"/>
              </w:tcPr>
              <w:p w:rsidR="00795136" w:rsidRPr="00CA537D" w:rsidRDefault="00795136" w:rsidP="00795136">
                <w:pPr>
                  <w:contextualSpacing/>
                  <w:rPr>
                    <w:sz w:val="16"/>
                    <w:szCs w:val="16"/>
                  </w:rPr>
                </w:pPr>
                <w:r w:rsidRPr="00786DCF">
                  <w:rPr>
                    <w:rStyle w:val="PlaceholderText"/>
                    <w:color w:val="auto"/>
                    <w:sz w:val="16"/>
                    <w:szCs w:val="16"/>
                    <w:shd w:val="clear" w:color="auto" w:fill="DFE4EA"/>
                  </w:rPr>
                  <w:t>Click here to enter text.</w:t>
                </w:r>
              </w:p>
            </w:tc>
          </w:sdtContent>
        </w:sdt>
      </w:tr>
      <w:tr w:rsidR="00795136" w:rsidRPr="00CA537D" w:rsidTr="00795136">
        <w:trPr>
          <w:trHeight w:val="310"/>
        </w:trPr>
        <w:tc>
          <w:tcPr>
            <w:tcW w:w="990" w:type="dxa"/>
            <w:vAlign w:val="center"/>
          </w:tcPr>
          <w:p w:rsidR="00795136" w:rsidRPr="009208A4" w:rsidRDefault="00795136" w:rsidP="00795136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3420" w:type="dxa"/>
            <w:vAlign w:val="center"/>
          </w:tcPr>
          <w:p w:rsidR="00795136" w:rsidRPr="009208A4" w:rsidRDefault="00795136" w:rsidP="00795136">
            <w:pPr>
              <w:contextualSpacing/>
              <w:rPr>
                <w:rFonts w:ascii="Calibri Light" w:hAnsi="Calibri Light"/>
                <w:sz w:val="16"/>
                <w:szCs w:val="16"/>
              </w:rPr>
            </w:pPr>
          </w:p>
        </w:tc>
        <w:tc>
          <w:tcPr>
            <w:tcW w:w="4500" w:type="dxa"/>
            <w:vAlign w:val="center"/>
          </w:tcPr>
          <w:p w:rsidR="00795136" w:rsidRPr="009208A4" w:rsidRDefault="00795136" w:rsidP="00795136">
            <w:pPr>
              <w:contextualSpacing/>
              <w:jc w:val="right"/>
              <w:rPr>
                <w:rFonts w:ascii="Calibri Light" w:hAnsi="Calibri Light"/>
                <w:sz w:val="16"/>
                <w:szCs w:val="16"/>
              </w:rPr>
            </w:pPr>
            <w:r w:rsidRPr="009208A4">
              <w:rPr>
                <w:rFonts w:ascii="Calibri Light" w:hAnsi="Calibri Light"/>
                <w:sz w:val="16"/>
                <w:szCs w:val="16"/>
              </w:rPr>
              <w:t>Date:</w:t>
            </w:r>
          </w:p>
        </w:tc>
        <w:sdt>
          <w:sdtPr>
            <w:rPr>
              <w:sz w:val="16"/>
              <w:szCs w:val="16"/>
            </w:rPr>
            <w:id w:val="-2123218514"/>
            <w:placeholder>
              <w:docPart w:val="8502DFABA0D64C8AA78B19CCF1512F82"/>
            </w:placeholder>
            <w:showingPlcHdr/>
            <w:date>
              <w:dateFormat w:val="M/d/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85" w:type="dxa"/>
                <w:vAlign w:val="center"/>
              </w:tcPr>
              <w:p w:rsidR="00795136" w:rsidRPr="00CA537D" w:rsidRDefault="00795136" w:rsidP="00795136">
                <w:pPr>
                  <w:contextualSpacing/>
                  <w:rPr>
                    <w:sz w:val="16"/>
                    <w:szCs w:val="16"/>
                  </w:rPr>
                </w:pPr>
                <w:r w:rsidRPr="00B86ABC">
                  <w:rPr>
                    <w:rStyle w:val="PlaceholderText"/>
                    <w:color w:val="auto"/>
                    <w:sz w:val="16"/>
                    <w:szCs w:val="16"/>
                    <w:shd w:val="clear" w:color="auto" w:fill="DFE4EA"/>
                  </w:rPr>
                  <w:t>Click here to enter a date.</w:t>
                </w:r>
              </w:p>
            </w:tc>
          </w:sdtContent>
        </w:sdt>
      </w:tr>
    </w:tbl>
    <w:p w:rsidR="007C662F" w:rsidRDefault="00795136">
      <w:pPr>
        <w:rPr>
          <w:b/>
        </w:rPr>
      </w:pPr>
      <w:r w:rsidRPr="00CA537D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1" locked="0" layoutInCell="1" allowOverlap="1" wp14:anchorId="3DA82A2A" wp14:editId="776667FE">
                <wp:simplePos x="0" y="0"/>
                <wp:positionH relativeFrom="margin">
                  <wp:posOffset>-238125</wp:posOffset>
                </wp:positionH>
                <wp:positionV relativeFrom="paragraph">
                  <wp:posOffset>1047115</wp:posOffset>
                </wp:positionV>
                <wp:extent cx="7305675" cy="254317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675" cy="2543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95136" w:rsidRPr="00795136" w:rsidRDefault="00795136" w:rsidP="00D52C9A">
                            <w:pPr>
                              <w:rPr>
                                <w:b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  <w:sz w:val="26"/>
                                <w:szCs w:val="26"/>
                              </w:rPr>
                              <w:t>Presenting your case:</w:t>
                            </w:r>
                          </w:p>
                          <w:p w:rsidR="00D52C9A" w:rsidRPr="00795136" w:rsidRDefault="00D52C9A" w:rsidP="00795136">
                            <w:pPr>
                              <w:rPr>
                                <w:color w:val="000000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</w:rPr>
                              <w:t>Before the Session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: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  <w:t xml:space="preserve">  </w:t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●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t>Fill out this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t>form and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 email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t xml:space="preserve"> to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 </w:t>
                            </w:r>
                            <w:hyperlink r:id="rId11" w:history="1">
                              <w:r w:rsidRPr="00795136">
                                <w:rPr>
                                  <w:rStyle w:val="Hyperlink"/>
                                </w:rPr>
                                <w:t>projectecho@uwyo.edu</w:t>
                              </w:r>
                            </w:hyperlink>
                            <w:r w:rsidRPr="00795136">
                              <w:rPr>
                                <w:color w:val="000000"/>
                              </w:rPr>
                              <w:t xml:space="preserve">.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r w:rsidRPr="00795136">
                              <w:rPr>
                                <w:color w:val="000000"/>
                              </w:rPr>
                              <w:t>An ECHO network coordinator will work with you to schedule a date and provide any additional information.</w:t>
                            </w:r>
                          </w:p>
                          <w:p w:rsidR="00D52C9A" w:rsidRPr="00795136" w:rsidRDefault="00D52C9A" w:rsidP="00795136">
                            <w:pPr>
                              <w:rPr>
                                <w:color w:val="000000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</w:rPr>
                              <w:t>During the Session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: 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proofErr w:type="gramStart"/>
                            <w:r w:rsidRPr="00795136">
                              <w:rPr>
                                <w:color w:val="000000"/>
                              </w:rPr>
                              <w:t>After</w:t>
                            </w:r>
                            <w:proofErr w:type="gramEnd"/>
                            <w:r w:rsidRPr="00795136">
                              <w:rPr>
                                <w:color w:val="000000"/>
                              </w:rPr>
                              <w:t xml:space="preserve"> the session presentation, the facilitator will introduce you and provide time to present your case to the network. The facilitator will ask if there are any questions, clarifications, or recommendations. </w:t>
                            </w:r>
                          </w:p>
                          <w:p w:rsidR="00D52C9A" w:rsidRPr="00795136" w:rsidRDefault="00D52C9A" w:rsidP="00795136">
                            <w:pPr>
                              <w:rPr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795136">
                              <w:rPr>
                                <w:b/>
                                <w:color w:val="000000"/>
                              </w:rPr>
                              <w:t>After the Session</w:t>
                            </w:r>
                            <w:r w:rsidRPr="00795136">
                              <w:rPr>
                                <w:color w:val="000000"/>
                              </w:rPr>
                              <w:t xml:space="preserve">: 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r w:rsidRPr="00795136">
                              <w:rPr>
                                <w:color w:val="000000"/>
                              </w:rPr>
                              <w:t>The ECHO team will create a feedback document outlining recommendations and resources within two weeks of the case presentation.</w:t>
                            </w:r>
                            <w:r w:rsidR="00795136" w:rsidRPr="00795136">
                              <w:rPr>
                                <w:color w:val="000000"/>
                              </w:rPr>
                              <w:br/>
                            </w:r>
                            <w:r w:rsidR="00795136" w:rsidRPr="00795136">
                              <w:rPr>
                                <w:rFonts w:cstheme="minorHAnsi"/>
                                <w:color w:val="000000"/>
                              </w:rPr>
                              <w:t xml:space="preserve">  ● </w:t>
                            </w:r>
                            <w:proofErr w:type="gramStart"/>
                            <w:r w:rsidRPr="00795136">
                              <w:rPr>
                                <w:color w:val="000000"/>
                              </w:rPr>
                              <w:t>You</w:t>
                            </w:r>
                            <w:proofErr w:type="gramEnd"/>
                            <w:r w:rsidRPr="00795136">
                              <w:rPr>
                                <w:color w:val="000000"/>
                              </w:rPr>
                              <w:t xml:space="preserve"> will be invited to share an update of your case to the network on a future sess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A82A2A" id="_x0000_s1029" type="#_x0000_t202" style="position:absolute;margin-left:-18.75pt;margin-top:82.45pt;width:575.25pt;height:200.25pt;z-index:-2516244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" filled="f" stroked="f">
                <v:textbox>
                  <w:txbxContent>
                    <w:p w:rsidR="00795136" w:rsidRPr="00795136" w:rsidRDefault="00795136" w:rsidP="00D52C9A">
                      <w:pPr>
                        <w:rPr>
                          <w:b/>
                          <w:color w:val="000000"/>
                          <w:sz w:val="26"/>
                          <w:szCs w:val="26"/>
                        </w:rPr>
                      </w:pPr>
                      <w:r w:rsidRPr="00795136">
                        <w:rPr>
                          <w:b/>
                          <w:color w:val="000000"/>
                          <w:sz w:val="26"/>
                          <w:szCs w:val="26"/>
                        </w:rPr>
                        <w:t>Presenting your case:</w:t>
                      </w:r>
                    </w:p>
                    <w:p w:rsidR="00D52C9A" w:rsidRPr="00795136" w:rsidRDefault="00D52C9A" w:rsidP="00795136">
                      <w:pPr>
                        <w:rPr>
                          <w:color w:val="000000"/>
                        </w:rPr>
                      </w:pPr>
                      <w:r w:rsidRPr="00795136">
                        <w:rPr>
                          <w:b/>
                          <w:color w:val="000000"/>
                        </w:rPr>
                        <w:t>Before the Session</w:t>
                      </w:r>
                      <w:r w:rsidRPr="00795136">
                        <w:rPr>
                          <w:color w:val="000000"/>
                        </w:rPr>
                        <w:t xml:space="preserve">: </w:t>
                      </w:r>
                      <w:r w:rsidR="00795136" w:rsidRPr="00795136">
                        <w:rPr>
                          <w:color w:val="000000"/>
                        </w:rPr>
                        <w:br/>
                        <w:t xml:space="preserve">  </w:t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>●</w:t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</w:t>
                      </w:r>
                      <w:r w:rsidR="00795136" w:rsidRPr="00795136">
                        <w:rPr>
                          <w:color w:val="000000"/>
                        </w:rPr>
                        <w:t>Fill out this</w:t>
                      </w:r>
                      <w:r w:rsidRPr="00795136">
                        <w:rPr>
                          <w:color w:val="000000"/>
                        </w:rPr>
                        <w:t xml:space="preserve"> </w:t>
                      </w:r>
                      <w:r w:rsidR="00795136" w:rsidRPr="00795136">
                        <w:rPr>
                          <w:color w:val="000000"/>
                        </w:rPr>
                        <w:t>form and</w:t>
                      </w:r>
                      <w:r w:rsidRPr="00795136">
                        <w:rPr>
                          <w:color w:val="000000"/>
                        </w:rPr>
                        <w:t xml:space="preserve"> email</w:t>
                      </w:r>
                      <w:r w:rsidR="00795136" w:rsidRPr="00795136">
                        <w:rPr>
                          <w:color w:val="000000"/>
                        </w:rPr>
                        <w:t xml:space="preserve"> to</w:t>
                      </w:r>
                      <w:r w:rsidRPr="00795136">
                        <w:rPr>
                          <w:color w:val="000000"/>
                        </w:rPr>
                        <w:t xml:space="preserve"> </w:t>
                      </w:r>
                      <w:hyperlink r:id="rId12" w:history="1">
                        <w:r w:rsidRPr="00795136">
                          <w:rPr>
                            <w:rStyle w:val="Hyperlink"/>
                          </w:rPr>
                          <w:t>projectecho@uwyo.edu</w:t>
                        </w:r>
                      </w:hyperlink>
                      <w:r w:rsidRPr="00795136">
                        <w:rPr>
                          <w:color w:val="000000"/>
                        </w:rPr>
                        <w:t xml:space="preserve">. </w:t>
                      </w:r>
                      <w:r w:rsidR="00795136" w:rsidRPr="00795136">
                        <w:rPr>
                          <w:color w:val="000000"/>
                        </w:rPr>
                        <w:br/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 ● </w:t>
                      </w:r>
                      <w:r w:rsidRPr="00795136">
                        <w:rPr>
                          <w:color w:val="000000"/>
                        </w:rPr>
                        <w:t>An ECHO network coordinator will work with you to schedule a date and provide any additional information.</w:t>
                      </w:r>
                    </w:p>
                    <w:p w:rsidR="00D52C9A" w:rsidRPr="00795136" w:rsidRDefault="00D52C9A" w:rsidP="00795136">
                      <w:pPr>
                        <w:rPr>
                          <w:color w:val="000000"/>
                        </w:rPr>
                      </w:pPr>
                      <w:r w:rsidRPr="00795136">
                        <w:rPr>
                          <w:b/>
                          <w:color w:val="000000"/>
                        </w:rPr>
                        <w:t>During the Session</w:t>
                      </w:r>
                      <w:r w:rsidRPr="00795136">
                        <w:rPr>
                          <w:color w:val="000000"/>
                        </w:rPr>
                        <w:t xml:space="preserve">:  </w:t>
                      </w:r>
                      <w:r w:rsidR="00795136" w:rsidRPr="00795136">
                        <w:rPr>
                          <w:color w:val="000000"/>
                        </w:rPr>
                        <w:br/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 </w:t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>●</w:t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</w:t>
                      </w:r>
                      <w:proofErr w:type="gramStart"/>
                      <w:r w:rsidRPr="00795136">
                        <w:rPr>
                          <w:color w:val="000000"/>
                        </w:rPr>
                        <w:t>After</w:t>
                      </w:r>
                      <w:proofErr w:type="gramEnd"/>
                      <w:r w:rsidRPr="00795136">
                        <w:rPr>
                          <w:color w:val="000000"/>
                        </w:rPr>
                        <w:t xml:space="preserve"> the session presentation, the facilitator will introduce you and provide time to present your case to the network. The facilitator will ask if there are any questions, clarifications, or recommendations. </w:t>
                      </w:r>
                    </w:p>
                    <w:p w:rsidR="00D52C9A" w:rsidRPr="00795136" w:rsidRDefault="00D52C9A" w:rsidP="00795136">
                      <w:pPr>
                        <w:rPr>
                          <w:color w:val="000000"/>
                          <w:sz w:val="24"/>
                          <w:szCs w:val="24"/>
                        </w:rPr>
                      </w:pPr>
                      <w:r w:rsidRPr="00795136">
                        <w:rPr>
                          <w:b/>
                          <w:color w:val="000000"/>
                        </w:rPr>
                        <w:t>After the Session</w:t>
                      </w:r>
                      <w:r w:rsidRPr="00795136">
                        <w:rPr>
                          <w:color w:val="000000"/>
                        </w:rPr>
                        <w:t xml:space="preserve">: </w:t>
                      </w:r>
                      <w:r w:rsidR="00795136" w:rsidRPr="00795136">
                        <w:rPr>
                          <w:color w:val="000000"/>
                        </w:rPr>
                        <w:br/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 </w:t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>●</w:t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</w:t>
                      </w:r>
                      <w:r w:rsidRPr="00795136">
                        <w:rPr>
                          <w:color w:val="000000"/>
                        </w:rPr>
                        <w:t>The ECHO team will create a feedback document outlining recommendations and resources within two weeks of the case presentation.</w:t>
                      </w:r>
                      <w:r w:rsidR="00795136" w:rsidRPr="00795136">
                        <w:rPr>
                          <w:color w:val="000000"/>
                        </w:rPr>
                        <w:br/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 </w:t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>●</w:t>
                      </w:r>
                      <w:r w:rsidR="00795136" w:rsidRPr="00795136">
                        <w:rPr>
                          <w:rFonts w:cstheme="minorHAnsi"/>
                          <w:color w:val="000000"/>
                        </w:rPr>
                        <w:t xml:space="preserve"> </w:t>
                      </w:r>
                      <w:proofErr w:type="gramStart"/>
                      <w:r w:rsidRPr="00795136">
                        <w:rPr>
                          <w:color w:val="000000"/>
                        </w:rPr>
                        <w:t>You</w:t>
                      </w:r>
                      <w:proofErr w:type="gramEnd"/>
                      <w:r w:rsidRPr="00795136">
                        <w:rPr>
                          <w:color w:val="000000"/>
                        </w:rPr>
                        <w:t xml:space="preserve"> will be invited to share an update of your case to the network on a future sess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FE1A45F" wp14:editId="3E6BC121">
                <wp:simplePos x="0" y="0"/>
                <wp:positionH relativeFrom="margin">
                  <wp:posOffset>-190500</wp:posOffset>
                </wp:positionH>
                <wp:positionV relativeFrom="paragraph">
                  <wp:posOffset>3552190</wp:posOffset>
                </wp:positionV>
                <wp:extent cx="7315200" cy="0"/>
                <wp:effectExtent l="0" t="19050" r="1905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E19B62" id="Straight Connector 11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5pt,279.7pt" to="561pt,27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" strokecolor="#607896 [3207]" strokeweight="2.25pt">
                <v:stroke joinstyle="miter"/>
                <w10:wrap anchorx="margin"/>
              </v:line>
            </w:pict>
          </mc:Fallback>
        </mc:AlternateContent>
      </w:r>
      <w:r w:rsidRPr="00CA537D">
        <w:rPr>
          <w:b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250A88E" wp14:editId="5B5F0D40">
                <wp:simplePos x="0" y="0"/>
                <wp:positionH relativeFrom="margin">
                  <wp:posOffset>-219075</wp:posOffset>
                </wp:positionH>
                <wp:positionV relativeFrom="paragraph">
                  <wp:posOffset>1037590</wp:posOffset>
                </wp:positionV>
                <wp:extent cx="7315200" cy="0"/>
                <wp:effectExtent l="0" t="19050" r="190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6D771C" id="Straight Connector 13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7.25pt,81.7pt" to="558.75pt,8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" strokecolor="#607896 [3207]" strokeweight="2.25pt">
                <v:stroke joinstyle="miter"/>
                <w10:wrap anchorx="margin"/>
              </v:line>
            </w:pict>
          </mc:Fallback>
        </mc:AlternateContent>
      </w:r>
      <w:r w:rsidR="007C662F">
        <w:rPr>
          <w:b/>
        </w:rPr>
        <w:br w:type="page"/>
      </w:r>
    </w:p>
    <w:p w:rsidR="00D52C9A" w:rsidRDefault="00D52C9A">
      <w:pPr>
        <w:rPr>
          <w:b/>
        </w:rPr>
      </w:pPr>
    </w:p>
    <w:tbl>
      <w:tblPr>
        <w:tblStyle w:val="TableGrid"/>
        <w:tblpPr w:leftFromText="180" w:rightFromText="180" w:vertAnchor="text" w:horzAnchor="margin" w:tblpXSpec="center" w:tblpY="91"/>
        <w:tblW w:w="117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41"/>
        <w:gridCol w:w="959"/>
      </w:tblGrid>
      <w:tr w:rsidR="007C662F" w:rsidRPr="00CA537D" w:rsidTr="009114EA">
        <w:tc>
          <w:tcPr>
            <w:tcW w:w="11700" w:type="dxa"/>
            <w:gridSpan w:val="2"/>
            <w:shd w:val="clear" w:color="auto" w:fill="auto"/>
          </w:tcPr>
          <w:p w:rsidR="007C662F" w:rsidRPr="00CA537D" w:rsidRDefault="007C662F" w:rsidP="00D0319A">
            <w:pPr>
              <w:ind w:right="-108"/>
              <w:jc w:val="center"/>
              <w:rPr>
                <w:b/>
                <w:color w:val="0D1433" w:themeColor="accent2"/>
              </w:rPr>
            </w:pPr>
            <w:r>
              <w:rPr>
                <w:b/>
                <w:color w:val="0D1433" w:themeColor="accent2"/>
                <w:sz w:val="28"/>
              </w:rPr>
              <w:t>Case</w:t>
            </w:r>
            <w:r w:rsidRPr="00A3020B">
              <w:rPr>
                <w:b/>
                <w:color w:val="0D1433" w:themeColor="accent2"/>
                <w:sz w:val="28"/>
              </w:rPr>
              <w:t xml:space="preserve"> Information</w:t>
            </w:r>
          </w:p>
        </w:tc>
      </w:tr>
      <w:tr w:rsidR="007C662F" w:rsidRPr="009208A4" w:rsidTr="009114EA">
        <w:tc>
          <w:tcPr>
            <w:tcW w:w="11700" w:type="dxa"/>
            <w:gridSpan w:val="2"/>
          </w:tcPr>
          <w:p w:rsidR="007C662F" w:rsidRPr="009208A4" w:rsidRDefault="007C662F" w:rsidP="007C662F">
            <w:pPr>
              <w:pStyle w:val="ListParagraph"/>
              <w:numPr>
                <w:ilvl w:val="0"/>
                <w:numId w:val="1"/>
              </w:numPr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Individual’s grade level or setting targeted by program.</w:t>
            </w:r>
          </w:p>
        </w:tc>
      </w:tr>
      <w:tr w:rsidR="007C662F" w:rsidRPr="009208A4" w:rsidTr="00651D84">
        <w:tc>
          <w:tcPr>
            <w:tcW w:w="8861" w:type="dxa"/>
            <w:vAlign w:val="center"/>
          </w:tcPr>
          <w:p w:rsidR="007C662F" w:rsidRDefault="007C662F" w:rsidP="00D0319A">
            <w:pPr>
              <w:ind w:left="702"/>
              <w:rPr>
                <w:rFonts w:ascii="Calibri Light" w:hAnsi="Calibri Light"/>
                <w:sz w:val="24"/>
                <w:szCs w:val="24"/>
              </w:rPr>
            </w:pPr>
            <w:r w:rsidRPr="009208A4">
              <w:rPr>
                <w:rFonts w:ascii="Calibri Light" w:hAnsi="Calibri Light"/>
                <w:sz w:val="24"/>
                <w:szCs w:val="24"/>
              </w:rPr>
              <w:t>Check all that apply:</w:t>
            </w:r>
          </w:p>
          <w:tbl>
            <w:tblPr>
              <w:tblStyle w:val="TableGrid"/>
              <w:tblW w:w="9823" w:type="dxa"/>
              <w:tblInd w:w="70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68"/>
              <w:gridCol w:w="4405"/>
              <w:gridCol w:w="456"/>
              <w:gridCol w:w="4494"/>
            </w:tblGrid>
            <w:tr w:rsidR="00651D84" w:rsidTr="00651D84"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-32158121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68" w:type="dxa"/>
                    </w:tcPr>
                    <w:p w:rsidR="00651D84" w:rsidRDefault="00651D84" w:rsidP="00DA50B2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05" w:type="dxa"/>
                </w:tcPr>
                <w:p w:rsidR="00651D84" w:rsidRDefault="00651D84" w:rsidP="00DA50B2">
                  <w:pPr>
                    <w:framePr w:hSpace="180" w:wrap="around" w:vAnchor="text" w:hAnchor="margin" w:xAlign="center" w:y="91"/>
                    <w:rPr>
                      <w:rFonts w:ascii="Calibri Light" w:hAnsi="Calibri Light"/>
                      <w:sz w:val="24"/>
                      <w:szCs w:val="24"/>
                    </w:rPr>
                  </w:pPr>
                  <w:r w:rsidRPr="009208A4">
                    <w:rPr>
                      <w:rFonts w:ascii="Calibri Light" w:hAnsi="Calibri Light"/>
                      <w:sz w:val="24"/>
                      <w:szCs w:val="24"/>
                    </w:rPr>
                    <w:t>Birth to Pre-school</w:t>
                  </w:r>
                </w:p>
              </w:tc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-28781628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</w:tcPr>
                    <w:p w:rsidR="00651D84" w:rsidRDefault="00651D84" w:rsidP="00DA50B2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94" w:type="dxa"/>
                </w:tcPr>
                <w:p w:rsidR="00651D84" w:rsidRDefault="00651D84" w:rsidP="00DA50B2">
                  <w:pPr>
                    <w:framePr w:hSpace="180" w:wrap="around" w:vAnchor="text" w:hAnchor="margin" w:xAlign="center" w:y="91"/>
                    <w:rPr>
                      <w:rFonts w:ascii="Calibri Light" w:hAnsi="Calibri Light"/>
                      <w:sz w:val="24"/>
                      <w:szCs w:val="24"/>
                    </w:rPr>
                  </w:pPr>
                  <w:r w:rsidRPr="009208A4">
                    <w:rPr>
                      <w:rFonts w:ascii="Calibri Light" w:hAnsi="Calibri Light"/>
                      <w:sz w:val="24"/>
                      <w:szCs w:val="24"/>
                    </w:rPr>
                    <w:t>Independent Living</w:t>
                  </w:r>
                </w:p>
              </w:tc>
            </w:tr>
            <w:tr w:rsidR="00651D84" w:rsidTr="00651D84"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-64781542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68" w:type="dxa"/>
                    </w:tcPr>
                    <w:p w:rsidR="00651D84" w:rsidRDefault="00651D84" w:rsidP="00DA50B2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05" w:type="dxa"/>
                </w:tcPr>
                <w:p w:rsidR="00651D84" w:rsidRDefault="00651D84" w:rsidP="00DA50B2">
                  <w:pPr>
                    <w:framePr w:hSpace="180" w:wrap="around" w:vAnchor="text" w:hAnchor="margin" w:xAlign="center" w:y="91"/>
                    <w:rPr>
                      <w:rFonts w:ascii="Calibri Light" w:hAnsi="Calibri Light"/>
                      <w:sz w:val="24"/>
                      <w:szCs w:val="24"/>
                    </w:rPr>
                  </w:pPr>
                  <w:r w:rsidRPr="009208A4">
                    <w:rPr>
                      <w:rFonts w:ascii="Calibri Light" w:hAnsi="Calibri Light"/>
                      <w:sz w:val="24"/>
                      <w:szCs w:val="24"/>
                    </w:rPr>
                    <w:t>K to Grade 2</w:t>
                  </w:r>
                </w:p>
              </w:tc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73637053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</w:tcPr>
                    <w:p w:rsidR="00651D84" w:rsidRDefault="00651D84" w:rsidP="00DA50B2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94" w:type="dxa"/>
                </w:tcPr>
                <w:p w:rsidR="00651D84" w:rsidRDefault="00651D84" w:rsidP="00DA50B2">
                  <w:pPr>
                    <w:framePr w:hSpace="180" w:wrap="around" w:vAnchor="text" w:hAnchor="margin" w:xAlign="center" w:y="91"/>
                    <w:rPr>
                      <w:rFonts w:ascii="Calibri Light" w:hAnsi="Calibri Light"/>
                      <w:sz w:val="24"/>
                      <w:szCs w:val="24"/>
                    </w:rPr>
                  </w:pPr>
                  <w:r w:rsidRPr="009208A4">
                    <w:rPr>
                      <w:rFonts w:ascii="Calibri Light" w:hAnsi="Calibri Light"/>
                      <w:sz w:val="24"/>
                      <w:szCs w:val="24"/>
                    </w:rPr>
                    <w:t>Employment</w:t>
                  </w:r>
                </w:p>
              </w:tc>
            </w:tr>
            <w:tr w:rsidR="00651D84" w:rsidTr="00651D84"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-1101946623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68" w:type="dxa"/>
                    </w:tcPr>
                    <w:p w:rsidR="00651D84" w:rsidRDefault="00651D84" w:rsidP="00DA50B2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05" w:type="dxa"/>
                </w:tcPr>
                <w:p w:rsidR="00651D84" w:rsidRDefault="00651D84" w:rsidP="00DA50B2">
                  <w:pPr>
                    <w:framePr w:hSpace="180" w:wrap="around" w:vAnchor="text" w:hAnchor="margin" w:xAlign="center" w:y="91"/>
                    <w:rPr>
                      <w:rFonts w:ascii="Calibri Light" w:hAnsi="Calibri Light"/>
                      <w:sz w:val="24"/>
                      <w:szCs w:val="24"/>
                    </w:rPr>
                  </w:pPr>
                  <w:r w:rsidRPr="009208A4">
                    <w:rPr>
                      <w:rFonts w:ascii="Calibri Light" w:hAnsi="Calibri Light"/>
                      <w:sz w:val="24"/>
                      <w:szCs w:val="24"/>
                    </w:rPr>
                    <w:t>Grades 3 to 5</w:t>
                  </w:r>
                </w:p>
              </w:tc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177282608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</w:tcPr>
                    <w:p w:rsidR="00651D84" w:rsidRDefault="00651D84" w:rsidP="00DA50B2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94" w:type="dxa"/>
                </w:tcPr>
                <w:p w:rsidR="00651D84" w:rsidRDefault="00651D84" w:rsidP="00DA50B2">
                  <w:pPr>
                    <w:framePr w:hSpace="180" w:wrap="around" w:vAnchor="text" w:hAnchor="margin" w:xAlign="center" w:y="91"/>
                    <w:rPr>
                      <w:rFonts w:ascii="Calibri Light" w:hAnsi="Calibri Light"/>
                      <w:sz w:val="24"/>
                      <w:szCs w:val="24"/>
                    </w:rPr>
                  </w:pPr>
                  <w:r w:rsidRPr="009208A4">
                    <w:rPr>
                      <w:rFonts w:ascii="Calibri Light" w:hAnsi="Calibri Light"/>
                      <w:sz w:val="24"/>
                      <w:szCs w:val="24"/>
                    </w:rPr>
                    <w:t>Tech School</w:t>
                  </w:r>
                </w:p>
              </w:tc>
            </w:tr>
            <w:tr w:rsidR="00651D84" w:rsidTr="00651D84"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23437280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68" w:type="dxa"/>
                    </w:tcPr>
                    <w:p w:rsidR="00651D84" w:rsidRDefault="00651D84" w:rsidP="00DA50B2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05" w:type="dxa"/>
                </w:tcPr>
                <w:p w:rsidR="00651D84" w:rsidRDefault="00651D84" w:rsidP="00DA50B2">
                  <w:pPr>
                    <w:framePr w:hSpace="180" w:wrap="around" w:vAnchor="text" w:hAnchor="margin" w:xAlign="center" w:y="91"/>
                    <w:rPr>
                      <w:rFonts w:ascii="Calibri Light" w:hAnsi="Calibri Light"/>
                      <w:sz w:val="24"/>
                      <w:szCs w:val="24"/>
                    </w:rPr>
                  </w:pPr>
                  <w:r w:rsidRPr="009208A4">
                    <w:rPr>
                      <w:rFonts w:ascii="Calibri Light" w:hAnsi="Calibri Light"/>
                      <w:sz w:val="24"/>
                      <w:szCs w:val="24"/>
                    </w:rPr>
                    <w:t>Grades 6 to 8</w:t>
                  </w:r>
                </w:p>
              </w:tc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-796533346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</w:tcPr>
                    <w:p w:rsidR="00651D84" w:rsidRDefault="00651D84" w:rsidP="00DA50B2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94" w:type="dxa"/>
                </w:tcPr>
                <w:p w:rsidR="00651D84" w:rsidRDefault="00651D84" w:rsidP="00DA50B2">
                  <w:pPr>
                    <w:framePr w:hSpace="180" w:wrap="around" w:vAnchor="text" w:hAnchor="margin" w:xAlign="center" w:y="91"/>
                    <w:rPr>
                      <w:rFonts w:ascii="Calibri Light" w:hAnsi="Calibri Light"/>
                      <w:sz w:val="24"/>
                      <w:szCs w:val="24"/>
                    </w:rPr>
                  </w:pPr>
                  <w:r w:rsidRPr="009208A4">
                    <w:rPr>
                      <w:rFonts w:ascii="Calibri Light" w:hAnsi="Calibri Light"/>
                      <w:sz w:val="24"/>
                      <w:szCs w:val="24"/>
                    </w:rPr>
                    <w:t>Community College</w:t>
                  </w:r>
                </w:p>
              </w:tc>
            </w:tr>
            <w:tr w:rsidR="00651D84" w:rsidTr="00651D84"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-1932192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68" w:type="dxa"/>
                    </w:tcPr>
                    <w:p w:rsidR="00651D84" w:rsidRDefault="00651D84" w:rsidP="00DA50B2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05" w:type="dxa"/>
                </w:tcPr>
                <w:p w:rsidR="00651D84" w:rsidRDefault="00651D84" w:rsidP="00DA50B2">
                  <w:pPr>
                    <w:framePr w:hSpace="180" w:wrap="around" w:vAnchor="text" w:hAnchor="margin" w:xAlign="center" w:y="91"/>
                    <w:rPr>
                      <w:rFonts w:ascii="Calibri Light" w:hAnsi="Calibri Light"/>
                      <w:sz w:val="24"/>
                      <w:szCs w:val="24"/>
                    </w:rPr>
                  </w:pPr>
                  <w:r w:rsidRPr="009208A4">
                    <w:rPr>
                      <w:rFonts w:ascii="Calibri Light" w:hAnsi="Calibri Light"/>
                      <w:sz w:val="24"/>
                      <w:szCs w:val="24"/>
                    </w:rPr>
                    <w:t>Grades 9 to 12</w:t>
                  </w:r>
                </w:p>
              </w:tc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1352300524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</w:tcPr>
                    <w:p w:rsidR="00651D84" w:rsidRDefault="00651D84" w:rsidP="00DA50B2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94" w:type="dxa"/>
                </w:tcPr>
                <w:p w:rsidR="00651D84" w:rsidRDefault="00651D84" w:rsidP="00DA50B2">
                  <w:pPr>
                    <w:framePr w:hSpace="180" w:wrap="around" w:vAnchor="text" w:hAnchor="margin" w:xAlign="center" w:y="91"/>
                    <w:rPr>
                      <w:rFonts w:ascii="Calibri Light" w:hAnsi="Calibri Light"/>
                      <w:sz w:val="24"/>
                      <w:szCs w:val="24"/>
                    </w:rPr>
                  </w:pPr>
                  <w:r w:rsidRPr="009208A4">
                    <w:rPr>
                      <w:rFonts w:ascii="Calibri Light" w:hAnsi="Calibri Light"/>
                      <w:sz w:val="24"/>
                      <w:szCs w:val="24"/>
                    </w:rPr>
                    <w:t>University</w:t>
                  </w:r>
                </w:p>
              </w:tc>
            </w:tr>
            <w:tr w:rsidR="00651D84" w:rsidTr="00651D84"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196762091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68" w:type="dxa"/>
                    </w:tcPr>
                    <w:p w:rsidR="00651D84" w:rsidRDefault="00651D84" w:rsidP="00DA50B2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05" w:type="dxa"/>
                </w:tcPr>
                <w:p w:rsidR="00651D84" w:rsidRDefault="00651D84" w:rsidP="00DA50B2">
                  <w:pPr>
                    <w:framePr w:hSpace="180" w:wrap="around" w:vAnchor="text" w:hAnchor="margin" w:xAlign="center" w:y="91"/>
                    <w:rPr>
                      <w:rFonts w:ascii="Calibri Light" w:hAnsi="Calibri Light"/>
                      <w:sz w:val="24"/>
                      <w:szCs w:val="24"/>
                    </w:rPr>
                  </w:pPr>
                  <w:r w:rsidRPr="009208A4">
                    <w:rPr>
                      <w:rFonts w:ascii="Calibri Light" w:hAnsi="Calibri Light"/>
                      <w:sz w:val="24"/>
                      <w:szCs w:val="24"/>
                    </w:rPr>
                    <w:t>Other:</w:t>
                  </w:r>
                </w:p>
              </w:tc>
              <w:sdt>
                <w:sdtPr>
                  <w:rPr>
                    <w:rFonts w:ascii="Calibri Light" w:hAnsi="Calibri Light"/>
                    <w:sz w:val="24"/>
                    <w:szCs w:val="24"/>
                  </w:rPr>
                  <w:id w:val="-35281039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456" w:type="dxa"/>
                    </w:tcPr>
                    <w:p w:rsidR="00651D84" w:rsidRDefault="00651D84" w:rsidP="00DA50B2">
                      <w:pPr>
                        <w:framePr w:hSpace="180" w:wrap="around" w:vAnchor="text" w:hAnchor="margin" w:xAlign="center" w:y="91"/>
                        <w:rPr>
                          <w:rFonts w:ascii="Calibri Light" w:hAnsi="Calibri Light"/>
                          <w:sz w:val="24"/>
                          <w:szCs w:val="24"/>
                        </w:rPr>
                      </w:pPr>
                      <w:r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4494" w:type="dxa"/>
                </w:tcPr>
                <w:p w:rsidR="00651D84" w:rsidRDefault="00651D84" w:rsidP="00DA50B2">
                  <w:pPr>
                    <w:framePr w:hSpace="180" w:wrap="around" w:vAnchor="text" w:hAnchor="margin" w:xAlign="center" w:y="91"/>
                    <w:rPr>
                      <w:rFonts w:ascii="Calibri Light" w:hAnsi="Calibri Light"/>
                      <w:sz w:val="24"/>
                      <w:szCs w:val="24"/>
                    </w:rPr>
                  </w:pPr>
                  <w:r w:rsidRPr="009208A4">
                    <w:rPr>
                      <w:rFonts w:ascii="Calibri Light" w:hAnsi="Calibri Light"/>
                      <w:sz w:val="24"/>
                      <w:szCs w:val="24"/>
                    </w:rPr>
                    <w:t>Not Applicable</w:t>
                  </w:r>
                </w:p>
              </w:tc>
            </w:tr>
          </w:tbl>
          <w:p w:rsidR="00651D84" w:rsidRPr="009208A4" w:rsidRDefault="00651D84" w:rsidP="00D0319A">
            <w:pPr>
              <w:ind w:left="702"/>
              <w:rPr>
                <w:rFonts w:ascii="Calibri Light" w:hAnsi="Calibri Light"/>
                <w:sz w:val="24"/>
                <w:szCs w:val="24"/>
              </w:rPr>
            </w:pPr>
          </w:p>
        </w:tc>
        <w:tc>
          <w:tcPr>
            <w:tcW w:w="2839" w:type="dxa"/>
          </w:tcPr>
          <w:p w:rsidR="007C662F" w:rsidRPr="009208A4" w:rsidRDefault="007C662F" w:rsidP="00D0319A">
            <w:pPr>
              <w:rPr>
                <w:rFonts w:ascii="Calibri Light" w:hAnsi="Calibri Light"/>
                <w:sz w:val="24"/>
                <w:szCs w:val="24"/>
              </w:rPr>
            </w:pPr>
          </w:p>
        </w:tc>
      </w:tr>
    </w:tbl>
    <w:p w:rsidR="00651D84" w:rsidRDefault="00651D84" w:rsidP="00651D84">
      <w:pPr>
        <w:pStyle w:val="ListParagraph"/>
        <w:ind w:left="450"/>
        <w:rPr>
          <w:rFonts w:ascii="Calibri Light" w:hAnsi="Calibri Light"/>
          <w:sz w:val="24"/>
          <w:szCs w:val="24"/>
        </w:rPr>
      </w:pPr>
    </w:p>
    <w:p w:rsidR="007C662F" w:rsidRPr="009208A4" w:rsidRDefault="00D52C9A" w:rsidP="007C662F">
      <w:pPr>
        <w:pStyle w:val="ListParagraph"/>
        <w:numPr>
          <w:ilvl w:val="0"/>
          <w:numId w:val="1"/>
        </w:numPr>
        <w:ind w:left="45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Please provide some background on the individual or program.</w:t>
      </w:r>
    </w:p>
    <w:p w:rsidR="00992E23" w:rsidRPr="009208A4" w:rsidRDefault="005E20D7" w:rsidP="007C662F">
      <w:pPr>
        <w:pStyle w:val="ListParagraph"/>
        <w:tabs>
          <w:tab w:val="left" w:pos="4215"/>
        </w:tabs>
        <w:rPr>
          <w:rFonts w:ascii="Calibri Light" w:hAnsi="Calibri Light"/>
          <w:sz w:val="24"/>
          <w:szCs w:val="24"/>
        </w:rPr>
      </w:pPr>
      <w:sdt>
        <w:sdtPr>
          <w:rPr>
            <w:rFonts w:ascii="Calibri Light" w:hAnsi="Calibri Light"/>
            <w:sz w:val="24"/>
            <w:szCs w:val="24"/>
          </w:rPr>
          <w:id w:val="687721570"/>
          <w:placeholder>
            <w:docPart w:val="59E830E8C901492A97DBED0441D26D74"/>
          </w:placeholder>
          <w:showingPlcHdr/>
          <w15:color w:val="DFE4EA"/>
        </w:sdtPr>
        <w:sdtEndPr/>
        <w:sdtContent>
          <w:r w:rsidR="00164C0D">
            <w:rPr>
              <w:rStyle w:val="PlaceholderText"/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E16E34" w:rsidRPr="009208A4">
            <w:rPr>
              <w:rStyle w:val="PlaceholderText"/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current status</w:t>
          </w:r>
        </w:sdtContent>
      </w:sdt>
    </w:p>
    <w:p w:rsidR="00E16E34" w:rsidRPr="009208A4" w:rsidRDefault="00E16E34" w:rsidP="00E16E34">
      <w:pPr>
        <w:pStyle w:val="ListParagraph"/>
        <w:tabs>
          <w:tab w:val="left" w:pos="450"/>
          <w:tab w:val="left" w:pos="4215"/>
        </w:tabs>
        <w:rPr>
          <w:rFonts w:ascii="Calibri Light" w:hAnsi="Calibri Light"/>
          <w:sz w:val="24"/>
          <w:szCs w:val="24"/>
        </w:rPr>
      </w:pPr>
    </w:p>
    <w:p w:rsidR="007C662F" w:rsidRPr="009208A4" w:rsidRDefault="007C662F" w:rsidP="007C662F">
      <w:pPr>
        <w:pStyle w:val="ListParagraph"/>
        <w:numPr>
          <w:ilvl w:val="0"/>
          <w:numId w:val="1"/>
        </w:numPr>
        <w:tabs>
          <w:tab w:val="left" w:pos="450"/>
          <w:tab w:val="left" w:pos="4215"/>
        </w:tabs>
        <w:ind w:hanging="630"/>
        <w:rPr>
          <w:rFonts w:ascii="Calibri Light" w:hAnsi="Calibri Light"/>
          <w:sz w:val="24"/>
          <w:szCs w:val="24"/>
        </w:rPr>
      </w:pPr>
      <w:r w:rsidRPr="009208A4">
        <w:rPr>
          <w:rFonts w:ascii="Calibri Light" w:hAnsi="Calibri Light"/>
          <w:sz w:val="24"/>
          <w:szCs w:val="24"/>
        </w:rPr>
        <w:t>Please identify the primary concern and goal for this case presentation.</w:t>
      </w:r>
    </w:p>
    <w:p w:rsidR="007C662F" w:rsidRPr="009208A4" w:rsidRDefault="005E20D7" w:rsidP="007C662F">
      <w:pPr>
        <w:pStyle w:val="ListParagraph"/>
        <w:tabs>
          <w:tab w:val="center" w:pos="5040"/>
        </w:tabs>
        <w:rPr>
          <w:rFonts w:ascii="Calibri Light" w:hAnsi="Calibri Light"/>
          <w:sz w:val="24"/>
          <w:szCs w:val="24"/>
        </w:rPr>
      </w:pPr>
      <w:sdt>
        <w:sdtPr>
          <w:rPr>
            <w:rFonts w:ascii="Calibri Light" w:hAnsi="Calibri Light"/>
            <w:sz w:val="24"/>
            <w:szCs w:val="24"/>
            <w:shd w:val="clear" w:color="auto" w:fill="DEE3EA" w:themeFill="accent4" w:themeFillTint="33"/>
          </w:rPr>
          <w:id w:val="-1523238873"/>
          <w:placeholder>
            <w:docPart w:val="6BFDA592AD1246A9B2D96F69242AAD02"/>
          </w:placeholder>
          <w15:color w:val="DFE4EA"/>
        </w:sdtPr>
        <w:sdtEndPr>
          <w:rPr>
            <w:shd w:val="clear" w:color="auto" w:fill="auto"/>
          </w:rPr>
        </w:sdtEndPr>
        <w:sdtContent>
          <w:r w:rsidR="005E033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Select </w:t>
          </w:r>
          <w:r w:rsidR="00164C0D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to enter primary concern</w:t>
          </w:r>
        </w:sdtContent>
      </w:sdt>
    </w:p>
    <w:p w:rsidR="007C662F" w:rsidRPr="009208A4" w:rsidRDefault="007C662F" w:rsidP="007C662F">
      <w:pPr>
        <w:pStyle w:val="ListParagraph"/>
        <w:tabs>
          <w:tab w:val="center" w:pos="5040"/>
        </w:tabs>
        <w:rPr>
          <w:rFonts w:ascii="Calibri Light" w:hAnsi="Calibri Light"/>
          <w:sz w:val="24"/>
          <w:szCs w:val="24"/>
        </w:rPr>
      </w:pPr>
    </w:p>
    <w:p w:rsidR="007C662F" w:rsidRPr="009208A4" w:rsidRDefault="007C662F" w:rsidP="007C662F">
      <w:pPr>
        <w:pStyle w:val="ListParagraph"/>
        <w:numPr>
          <w:ilvl w:val="0"/>
          <w:numId w:val="1"/>
        </w:numPr>
        <w:tabs>
          <w:tab w:val="center" w:pos="5040"/>
        </w:tabs>
        <w:ind w:left="450"/>
        <w:rPr>
          <w:rFonts w:ascii="Calibri Light" w:hAnsi="Calibri Light"/>
          <w:sz w:val="24"/>
          <w:szCs w:val="24"/>
        </w:rPr>
      </w:pPr>
      <w:r w:rsidRPr="009208A4">
        <w:rPr>
          <w:rFonts w:ascii="Calibri Light" w:hAnsi="Calibri Light"/>
          <w:sz w:val="24"/>
          <w:szCs w:val="24"/>
        </w:rPr>
        <w:t>Describe contributing factors that may have kept the individual or program from progressing to the desired level.</w:t>
      </w:r>
    </w:p>
    <w:p w:rsidR="007C662F" w:rsidRPr="009208A4" w:rsidRDefault="005E20D7" w:rsidP="00992E23">
      <w:pPr>
        <w:pStyle w:val="ListParagraph"/>
        <w:tabs>
          <w:tab w:val="left" w:pos="6225"/>
        </w:tabs>
        <w:ind w:left="810" w:hanging="90"/>
        <w:rPr>
          <w:rStyle w:val="CaseStyle"/>
          <w:rFonts w:ascii="Calibri Light" w:hAnsi="Calibri Light"/>
          <w:color w:val="0D1433" w:themeColor="accent2"/>
          <w:sz w:val="24"/>
          <w:szCs w:val="24"/>
        </w:rPr>
      </w:pPr>
      <w:sdt>
        <w:sdtPr>
          <w:rPr>
            <w:rFonts w:ascii="Calibri Light" w:hAnsi="Calibri Light"/>
            <w:b/>
            <w:color w:val="0D1433" w:themeColor="accent2"/>
            <w:sz w:val="24"/>
            <w:szCs w:val="24"/>
            <w:shd w:val="clear" w:color="auto" w:fill="DEE3EA" w:themeFill="accent4" w:themeFillTint="33"/>
          </w:rPr>
          <w:id w:val="-1237858704"/>
          <w:placeholder>
            <w:docPart w:val="B36CB15C0EF448F7B79EDC6206FAF05D"/>
          </w:placeholder>
          <w15:color w:val="DFE4EA"/>
        </w:sdtPr>
        <w:sdtEndPr>
          <w:rPr>
            <w:shd w:val="clear" w:color="auto" w:fill="auto"/>
          </w:rPr>
        </w:sdtEndPr>
        <w:sdtContent>
          <w:r w:rsidR="005E033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164C0D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contributing factors</w:t>
          </w:r>
        </w:sdtContent>
      </w:sdt>
    </w:p>
    <w:p w:rsidR="00992E23" w:rsidRPr="00992E23" w:rsidRDefault="00992E23" w:rsidP="00992E23">
      <w:pPr>
        <w:pStyle w:val="ListParagraph"/>
        <w:tabs>
          <w:tab w:val="left" w:pos="6225"/>
        </w:tabs>
        <w:ind w:left="810" w:hanging="90"/>
        <w:rPr>
          <w:sz w:val="24"/>
          <w:szCs w:val="24"/>
        </w:rPr>
      </w:pPr>
    </w:p>
    <w:p w:rsidR="007C662F" w:rsidRDefault="007C662F" w:rsidP="007C662F">
      <w:pPr>
        <w:pStyle w:val="ListParagraph"/>
        <w:numPr>
          <w:ilvl w:val="0"/>
          <w:numId w:val="1"/>
        </w:numPr>
        <w:tabs>
          <w:tab w:val="left" w:pos="6225"/>
        </w:tabs>
        <w:ind w:left="450"/>
        <w:rPr>
          <w:sz w:val="24"/>
          <w:szCs w:val="24"/>
        </w:rPr>
      </w:pPr>
      <w:r w:rsidRPr="00461AA4">
        <w:rPr>
          <w:b/>
          <w:color w:val="0D1433" w:themeColor="accent2"/>
          <w:sz w:val="24"/>
          <w:szCs w:val="24"/>
        </w:rPr>
        <w:t>For Individual Cases Only</w:t>
      </w:r>
      <w:r w:rsidRPr="00B37D8F">
        <w:rPr>
          <w:sz w:val="24"/>
          <w:szCs w:val="24"/>
        </w:rPr>
        <w:t xml:space="preserve">: </w:t>
      </w:r>
    </w:p>
    <w:p w:rsidR="007C662F" w:rsidRPr="009208A4" w:rsidRDefault="007C662F" w:rsidP="007C662F">
      <w:pPr>
        <w:pStyle w:val="ListParagraph"/>
        <w:tabs>
          <w:tab w:val="left" w:pos="6225"/>
        </w:tabs>
        <w:ind w:left="450"/>
        <w:rPr>
          <w:rFonts w:ascii="Calibri Light" w:hAnsi="Calibri Light"/>
          <w:sz w:val="24"/>
          <w:szCs w:val="24"/>
        </w:rPr>
      </w:pPr>
      <w:r w:rsidRPr="009208A4">
        <w:rPr>
          <w:rFonts w:ascii="Calibri Light" w:hAnsi="Calibri Light"/>
          <w:sz w:val="24"/>
          <w:szCs w:val="24"/>
        </w:rPr>
        <w:t>What are common triggers, stressors, and/or factors related to the priority concern?</w:t>
      </w:r>
    </w:p>
    <w:p w:rsidR="007C662F" w:rsidRDefault="00164C0D" w:rsidP="007C662F">
      <w:pPr>
        <w:pStyle w:val="ListParagraph"/>
        <w:tabs>
          <w:tab w:val="left" w:pos="720"/>
          <w:tab w:val="left" w:pos="6225"/>
        </w:tabs>
        <w:rPr>
          <w:rFonts w:ascii="Calibri Light" w:hAnsi="Calibri Light"/>
          <w:sz w:val="24"/>
          <w:szCs w:val="24"/>
        </w:rPr>
      </w:pPr>
      <w:r w:rsidRPr="00164C0D">
        <w:rPr>
          <w:rFonts w:ascii="Calibri Light" w:hAnsi="Calibri Light"/>
          <w:color w:val="0D1433" w:themeColor="accent2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color w:val="0D1433" w:themeColor="accent2"/>
            <w:sz w:val="24"/>
            <w:szCs w:val="24"/>
            <w:shd w:val="clear" w:color="auto" w:fill="DEE3EA" w:themeFill="accent4" w:themeFillTint="33"/>
          </w:rPr>
          <w:id w:val="1335261301"/>
          <w:placeholder>
            <w:docPart w:val="4045C01D088E4DA9848E35461E9A3BA0"/>
          </w:placeholder>
          <w15:color w:val="DFE4EA"/>
        </w:sdtPr>
        <w:sdtEndPr>
          <w:rPr>
            <w:color w:val="auto"/>
            <w:shd w:val="clear" w:color="auto" w:fill="auto"/>
          </w:rPr>
        </w:sdtEndPr>
        <w:sdtContent>
          <w:r w:rsidR="005E033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common triggers, stressors and/factors</w:t>
          </w:r>
        </w:sdtContent>
      </w:sdt>
    </w:p>
    <w:p w:rsidR="00D52C9A" w:rsidRDefault="00D52C9A" w:rsidP="00D52C9A">
      <w:pPr>
        <w:pStyle w:val="ListParagraph"/>
        <w:tabs>
          <w:tab w:val="left" w:pos="6225"/>
        </w:tabs>
        <w:rPr>
          <w:rFonts w:ascii="Calibri Light" w:hAnsi="Calibri Light"/>
          <w:sz w:val="24"/>
          <w:szCs w:val="24"/>
        </w:rPr>
      </w:pPr>
    </w:p>
    <w:p w:rsidR="00D52C9A" w:rsidRPr="00D52C9A" w:rsidRDefault="00D52C9A" w:rsidP="00D52C9A">
      <w:pPr>
        <w:pStyle w:val="ListParagraph"/>
        <w:numPr>
          <w:ilvl w:val="0"/>
          <w:numId w:val="2"/>
        </w:numPr>
        <w:tabs>
          <w:tab w:val="left" w:pos="6225"/>
        </w:tabs>
        <w:ind w:left="450"/>
        <w:rPr>
          <w:rFonts w:ascii="Calibri Light" w:hAnsi="Calibri Light"/>
          <w:sz w:val="24"/>
          <w:szCs w:val="24"/>
        </w:rPr>
      </w:pPr>
      <w:r w:rsidRPr="00D52C9A">
        <w:rPr>
          <w:rFonts w:ascii="Calibri Light" w:hAnsi="Calibri Light"/>
          <w:sz w:val="24"/>
          <w:szCs w:val="24"/>
        </w:rPr>
        <w:t xml:space="preserve">What are </w:t>
      </w:r>
      <w:r>
        <w:rPr>
          <w:rFonts w:ascii="Calibri Light" w:hAnsi="Calibri Light"/>
          <w:sz w:val="24"/>
          <w:szCs w:val="24"/>
        </w:rPr>
        <w:t>some of the individual’s strengths and interests?</w:t>
      </w:r>
    </w:p>
    <w:p w:rsidR="00D52C9A" w:rsidRPr="009208A4" w:rsidRDefault="00D52C9A" w:rsidP="00D52C9A">
      <w:pPr>
        <w:pStyle w:val="ListParagraph"/>
        <w:tabs>
          <w:tab w:val="left" w:pos="720"/>
          <w:tab w:val="left" w:pos="6225"/>
        </w:tabs>
        <w:rPr>
          <w:rFonts w:ascii="Calibri Light" w:hAnsi="Calibri Light"/>
          <w:sz w:val="24"/>
          <w:szCs w:val="24"/>
        </w:rPr>
      </w:pPr>
      <w:r w:rsidRPr="00164C0D">
        <w:rPr>
          <w:rFonts w:ascii="Calibri Light" w:hAnsi="Calibri Light"/>
          <w:color w:val="0D1433" w:themeColor="accent2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color w:val="0D1433" w:themeColor="accent2"/>
            <w:sz w:val="24"/>
            <w:szCs w:val="24"/>
            <w:shd w:val="clear" w:color="auto" w:fill="DEE3EA" w:themeFill="accent4" w:themeFillTint="33"/>
          </w:rPr>
          <w:id w:val="-1833062148"/>
          <w:placeholder>
            <w:docPart w:val="10C4BC55CC0B407B92A342626429BB01"/>
          </w:placeholder>
          <w15:color w:val="DFE4EA"/>
        </w:sdtPr>
        <w:sdtEndPr>
          <w:rPr>
            <w:color w:val="auto"/>
            <w:shd w:val="clear" w:color="auto" w:fill="auto"/>
          </w:rPr>
        </w:sdtEndPr>
        <w:sdtContent>
          <w:r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 to enter strengths and interests</w:t>
          </w:r>
        </w:sdtContent>
      </w:sdt>
    </w:p>
    <w:p w:rsidR="007C662F" w:rsidRPr="00B37D8F" w:rsidRDefault="007C662F" w:rsidP="007C662F">
      <w:pPr>
        <w:pStyle w:val="ListParagraph"/>
        <w:tabs>
          <w:tab w:val="left" w:pos="6225"/>
        </w:tabs>
        <w:ind w:left="450" w:hanging="360"/>
        <w:rPr>
          <w:sz w:val="24"/>
          <w:szCs w:val="24"/>
        </w:rPr>
      </w:pPr>
      <w:r w:rsidRPr="00B37D8F">
        <w:rPr>
          <w:sz w:val="24"/>
          <w:szCs w:val="24"/>
        </w:rPr>
        <w:tab/>
      </w:r>
    </w:p>
    <w:p w:rsidR="007C662F" w:rsidRDefault="007C662F" w:rsidP="00D52C9A">
      <w:pPr>
        <w:pStyle w:val="ListParagraph"/>
        <w:numPr>
          <w:ilvl w:val="0"/>
          <w:numId w:val="2"/>
        </w:numPr>
        <w:tabs>
          <w:tab w:val="left" w:pos="6225"/>
        </w:tabs>
        <w:spacing w:after="0" w:line="240" w:lineRule="auto"/>
        <w:ind w:left="450"/>
        <w:rPr>
          <w:sz w:val="24"/>
          <w:szCs w:val="24"/>
        </w:rPr>
      </w:pPr>
      <w:r w:rsidRPr="00461AA4">
        <w:rPr>
          <w:b/>
          <w:color w:val="0D1433" w:themeColor="accent2"/>
          <w:sz w:val="24"/>
          <w:szCs w:val="24"/>
        </w:rPr>
        <w:lastRenderedPageBreak/>
        <w:t>For Program Cases Only</w:t>
      </w:r>
      <w:r w:rsidRPr="00461AA4">
        <w:rPr>
          <w:color w:val="0D1433" w:themeColor="accent2"/>
          <w:sz w:val="24"/>
          <w:szCs w:val="24"/>
        </w:rPr>
        <w:t>:</w:t>
      </w:r>
      <w:r w:rsidRPr="00B37D8F">
        <w:rPr>
          <w:sz w:val="24"/>
          <w:szCs w:val="24"/>
        </w:rPr>
        <w:t xml:space="preserve"> </w:t>
      </w:r>
    </w:p>
    <w:p w:rsidR="007C662F" w:rsidRPr="009208A4" w:rsidRDefault="007C662F" w:rsidP="007C662F">
      <w:pPr>
        <w:pStyle w:val="ListParagraph"/>
        <w:tabs>
          <w:tab w:val="left" w:pos="6225"/>
        </w:tabs>
        <w:spacing w:after="0" w:line="240" w:lineRule="auto"/>
        <w:ind w:left="450"/>
        <w:rPr>
          <w:rFonts w:ascii="Calibri Light" w:hAnsi="Calibri Light"/>
          <w:sz w:val="24"/>
          <w:szCs w:val="24"/>
        </w:rPr>
      </w:pPr>
      <w:r w:rsidRPr="009208A4">
        <w:rPr>
          <w:rFonts w:ascii="Calibri Light" w:hAnsi="Calibri Light"/>
          <w:sz w:val="24"/>
          <w:szCs w:val="24"/>
        </w:rPr>
        <w:t>What are the strengths, challenges, opportunities, and threats of your program?</w:t>
      </w:r>
    </w:p>
    <w:p w:rsidR="00992E23" w:rsidRDefault="005E20D7" w:rsidP="00EE29E4">
      <w:pPr>
        <w:pStyle w:val="ListParagraph"/>
        <w:tabs>
          <w:tab w:val="left" w:pos="6225"/>
          <w:tab w:val="left" w:pos="8205"/>
        </w:tabs>
        <w:spacing w:line="240" w:lineRule="auto"/>
        <w:ind w:left="810" w:hanging="90"/>
        <w:rPr>
          <w:rFonts w:ascii="Calibri Light" w:hAnsi="Calibri Light"/>
          <w:color w:val="0D1433" w:themeColor="accent2"/>
          <w:sz w:val="24"/>
          <w:szCs w:val="24"/>
        </w:rPr>
      </w:pPr>
      <w:sdt>
        <w:sdtPr>
          <w:rPr>
            <w:rFonts w:ascii="Calibri Light" w:hAnsi="Calibri Light"/>
            <w:color w:val="0D1433" w:themeColor="accent2"/>
            <w:sz w:val="24"/>
            <w:szCs w:val="24"/>
            <w:shd w:val="clear" w:color="auto" w:fill="DEE3EA" w:themeFill="accent4" w:themeFillTint="33"/>
          </w:rPr>
          <w:id w:val="1298734365"/>
          <w:placeholder>
            <w:docPart w:val="8D5F4A1BBF65495AB43522AE03F69786"/>
          </w:placeholder>
          <w15:color w:val="DFE4EA"/>
        </w:sdtPr>
        <w:sdtEndPr>
          <w:rPr>
            <w:shd w:val="clear" w:color="auto" w:fill="auto"/>
          </w:rPr>
        </w:sdtEndPr>
        <w:sdtContent>
          <w:r w:rsidR="005E033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5E0338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</w:t>
          </w:r>
          <w:r w:rsidR="00164C0D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to enter strength, challenges, opportunities, threats, etc.</w:t>
          </w:r>
        </w:sdtContent>
      </w:sdt>
    </w:p>
    <w:p w:rsidR="00EE29E4" w:rsidRPr="00EE29E4" w:rsidRDefault="00EE29E4" w:rsidP="00EE29E4">
      <w:pPr>
        <w:pStyle w:val="ListParagraph"/>
        <w:tabs>
          <w:tab w:val="left" w:pos="6225"/>
          <w:tab w:val="left" w:pos="8205"/>
        </w:tabs>
        <w:spacing w:line="240" w:lineRule="auto"/>
        <w:ind w:left="810" w:hanging="90"/>
        <w:rPr>
          <w:rFonts w:ascii="Calibri Light" w:hAnsi="Calibri Light"/>
          <w:color w:val="0D1433" w:themeColor="accent2"/>
          <w:sz w:val="24"/>
          <w:szCs w:val="24"/>
        </w:rPr>
      </w:pPr>
    </w:p>
    <w:p w:rsidR="007C662F" w:rsidRPr="009208A4" w:rsidRDefault="007C662F" w:rsidP="00D52C9A">
      <w:pPr>
        <w:pStyle w:val="ListParagraph"/>
        <w:numPr>
          <w:ilvl w:val="0"/>
          <w:numId w:val="2"/>
        </w:numPr>
        <w:tabs>
          <w:tab w:val="left" w:pos="6225"/>
          <w:tab w:val="left" w:pos="8205"/>
        </w:tabs>
        <w:ind w:left="450"/>
        <w:rPr>
          <w:rFonts w:ascii="Calibri Light" w:hAnsi="Calibri Light"/>
          <w:sz w:val="24"/>
          <w:szCs w:val="24"/>
        </w:rPr>
      </w:pPr>
      <w:r w:rsidRPr="009208A4">
        <w:rPr>
          <w:rFonts w:ascii="Calibri Light" w:hAnsi="Calibri Light"/>
          <w:sz w:val="24"/>
          <w:szCs w:val="24"/>
        </w:rPr>
        <w:t>What strategies, interventions, or other actions have been tried, and how successful have they been?</w:t>
      </w:r>
    </w:p>
    <w:p w:rsidR="007C662F" w:rsidRPr="009208A4" w:rsidRDefault="00164C0D" w:rsidP="007C662F">
      <w:pPr>
        <w:pStyle w:val="ListParagraph"/>
        <w:tabs>
          <w:tab w:val="left" w:pos="6810"/>
        </w:tabs>
        <w:rPr>
          <w:rFonts w:ascii="Calibri Light" w:hAnsi="Calibri Light"/>
          <w:sz w:val="24"/>
          <w:szCs w:val="24"/>
        </w:rPr>
      </w:pPr>
      <w:r w:rsidRPr="00164C0D">
        <w:rPr>
          <w:rFonts w:ascii="Calibri Light" w:hAnsi="Calibri Light"/>
          <w:color w:val="0D1433" w:themeColor="accent2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color w:val="0D1433" w:themeColor="accent2"/>
            <w:sz w:val="24"/>
            <w:szCs w:val="24"/>
            <w:shd w:val="clear" w:color="auto" w:fill="DEE3EA" w:themeFill="accent4" w:themeFillTint="33"/>
          </w:rPr>
          <w:id w:val="-2039800987"/>
          <w:placeholder>
            <w:docPart w:val="A2280A14AA2B4E7FAED2A5AF681C9090"/>
          </w:placeholder>
          <w15:color w:val="DFE4EA"/>
        </w:sdtPr>
        <w:sdtEndPr>
          <w:rPr>
            <w:color w:val="auto"/>
            <w:shd w:val="clear" w:color="auto" w:fill="auto"/>
          </w:rPr>
        </w:sdtEndPr>
        <w:sdtContent>
          <w:r w:rsidR="005E033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="005E0338"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to enter strategies, interventions or other actions tried</w:t>
          </w:r>
        </w:sdtContent>
      </w:sdt>
    </w:p>
    <w:p w:rsidR="007C662F" w:rsidRPr="009208A4" w:rsidRDefault="007C662F" w:rsidP="007C662F">
      <w:pPr>
        <w:pStyle w:val="ListParagraph"/>
        <w:tabs>
          <w:tab w:val="left" w:pos="6810"/>
        </w:tabs>
        <w:ind w:left="450" w:hanging="360"/>
        <w:rPr>
          <w:rFonts w:ascii="Calibri Light" w:hAnsi="Calibri Light"/>
          <w:sz w:val="24"/>
          <w:szCs w:val="24"/>
        </w:rPr>
      </w:pPr>
    </w:p>
    <w:p w:rsidR="007C662F" w:rsidRPr="009208A4" w:rsidRDefault="007C662F" w:rsidP="00D52C9A">
      <w:pPr>
        <w:pStyle w:val="ListParagraph"/>
        <w:numPr>
          <w:ilvl w:val="0"/>
          <w:numId w:val="2"/>
        </w:numPr>
        <w:tabs>
          <w:tab w:val="left" w:pos="6225"/>
          <w:tab w:val="left" w:pos="8205"/>
        </w:tabs>
        <w:ind w:left="450"/>
        <w:rPr>
          <w:rFonts w:ascii="Calibri Light" w:hAnsi="Calibri Light"/>
          <w:sz w:val="24"/>
          <w:szCs w:val="24"/>
        </w:rPr>
      </w:pPr>
      <w:r w:rsidRPr="009208A4">
        <w:rPr>
          <w:rFonts w:ascii="Calibri Light" w:hAnsi="Calibri Light"/>
          <w:sz w:val="24"/>
          <w:szCs w:val="24"/>
        </w:rPr>
        <w:t>Comments or additional background narrative.</w:t>
      </w:r>
    </w:p>
    <w:p w:rsidR="00773E2C" w:rsidRDefault="007C662F" w:rsidP="00773E2C">
      <w:pPr>
        <w:pStyle w:val="ListParagraph"/>
        <w:tabs>
          <w:tab w:val="left" w:pos="6225"/>
          <w:tab w:val="left" w:pos="8205"/>
        </w:tabs>
        <w:spacing w:after="0"/>
        <w:ind w:left="446"/>
        <w:rPr>
          <w:rFonts w:ascii="Calibri Light" w:hAnsi="Calibri Light"/>
          <w:sz w:val="24"/>
          <w:szCs w:val="24"/>
        </w:rPr>
      </w:pPr>
      <w:r w:rsidRPr="009208A4">
        <w:rPr>
          <w:rFonts w:ascii="Calibri Light" w:hAnsi="Calibri Light"/>
          <w:sz w:val="24"/>
          <w:szCs w:val="24"/>
        </w:rPr>
        <w:t>What else should the team know in order to provide feedback and recommendations?</w:t>
      </w:r>
    </w:p>
    <w:p w:rsidR="007C662F" w:rsidRPr="009208A4" w:rsidRDefault="00773E2C" w:rsidP="00773E2C">
      <w:pPr>
        <w:pStyle w:val="ListParagraph"/>
        <w:tabs>
          <w:tab w:val="left" w:pos="720"/>
          <w:tab w:val="left" w:pos="6225"/>
        </w:tabs>
        <w:spacing w:after="0"/>
        <w:ind w:left="446"/>
        <w:rPr>
          <w:rFonts w:ascii="Calibri Light" w:hAnsi="Calibri Light"/>
          <w:sz w:val="24"/>
          <w:szCs w:val="24"/>
        </w:rPr>
      </w:pPr>
      <w:bookmarkStart w:id="0" w:name="_GoBack"/>
      <w:bookmarkEnd w:id="0"/>
      <w:r>
        <w:rPr>
          <w:rFonts w:ascii="Calibri Light" w:hAnsi="Calibri Light"/>
          <w:sz w:val="24"/>
          <w:szCs w:val="24"/>
        </w:rPr>
        <w:tab/>
      </w:r>
      <w:r w:rsidRPr="00773E2C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  <w:sdt>
        <w:sdtPr>
          <w:rPr>
            <w:rFonts w:ascii="Calibri Light" w:hAnsi="Calibri Light"/>
            <w:sz w:val="24"/>
            <w:szCs w:val="24"/>
            <w:shd w:val="clear" w:color="auto" w:fill="DEE3EA" w:themeFill="accent4" w:themeFillTint="33"/>
          </w:rPr>
          <w:id w:val="6650116"/>
          <w:placeholder>
            <w:docPart w:val="6900D14A8362448EA40B05DB8CA9945F"/>
          </w:placeholder>
          <w15:color w:val="DFE4EA"/>
        </w:sdtPr>
        <w:sdtEndPr>
          <w:rPr>
            <w:shd w:val="clear" w:color="auto" w:fill="auto"/>
          </w:rPr>
        </w:sdtEndPr>
        <w:sdtContent>
          <w:r w:rsidR="005E0338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>Select</w:t>
          </w:r>
          <w:r w:rsidRPr="009208A4">
            <w:rPr>
              <w:rFonts w:ascii="Calibri Light" w:hAnsi="Calibri Light"/>
              <w:color w:val="0D1433" w:themeColor="accent2"/>
              <w:sz w:val="24"/>
              <w:szCs w:val="24"/>
              <w:shd w:val="clear" w:color="auto" w:fill="DEE3EA" w:themeFill="accent4" w:themeFillTint="33"/>
            </w:rPr>
            <w:t xml:space="preserve"> to enter additional information</w:t>
          </w:r>
        </w:sdtContent>
      </w:sdt>
    </w:p>
    <w:p w:rsidR="007C662F" w:rsidRPr="009208A4" w:rsidRDefault="00164C0D" w:rsidP="007C662F">
      <w:pPr>
        <w:pStyle w:val="ListParagraph"/>
        <w:tabs>
          <w:tab w:val="left" w:pos="6720"/>
        </w:tabs>
        <w:rPr>
          <w:rFonts w:ascii="Calibri Light" w:hAnsi="Calibri Light"/>
          <w:sz w:val="24"/>
          <w:szCs w:val="24"/>
        </w:rPr>
      </w:pPr>
      <w:r w:rsidRPr="00164C0D">
        <w:rPr>
          <w:rFonts w:ascii="Calibri Light" w:hAnsi="Calibri Light"/>
          <w:sz w:val="24"/>
          <w:szCs w:val="24"/>
          <w:shd w:val="clear" w:color="auto" w:fill="DEE3EA" w:themeFill="accent4" w:themeFillTint="33"/>
        </w:rPr>
        <w:t xml:space="preserve"> </w:t>
      </w:r>
    </w:p>
    <w:p w:rsidR="00CB3FFD" w:rsidRPr="00CA537D" w:rsidRDefault="00CB3FFD" w:rsidP="00765428"/>
    <w:sectPr w:rsidR="00CB3FFD" w:rsidRPr="00CA537D" w:rsidSect="007C662F">
      <w:footerReference w:type="default" r:id="rId13"/>
      <w:footerReference w:type="first" r:id="rId14"/>
      <w:pgSz w:w="12240" w:h="15840"/>
      <w:pgMar w:top="720" w:right="720" w:bottom="72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3A87" w:rsidRDefault="004B3A87" w:rsidP="002C05B3">
      <w:pPr>
        <w:spacing w:after="0" w:line="240" w:lineRule="auto"/>
      </w:pPr>
      <w:r>
        <w:separator/>
      </w:r>
    </w:p>
  </w:endnote>
  <w:endnote w:type="continuationSeparator" w:id="0">
    <w:p w:rsidR="004B3A87" w:rsidRDefault="004B3A87" w:rsidP="002C05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05B3" w:rsidRPr="00F62CD4" w:rsidRDefault="007C662F" w:rsidP="002C05B3">
    <w:pPr>
      <w:pStyle w:val="Footer"/>
      <w:jc w:val="center"/>
      <w:rPr>
        <w:sz w:val="16"/>
        <w:szCs w:val="24"/>
      </w:rPr>
    </w:pPr>
    <w:r>
      <w:rPr>
        <w:sz w:val="16"/>
        <w:szCs w:val="24"/>
      </w:rPr>
      <w:t>Page 2</w:t>
    </w:r>
    <w:r w:rsidR="002C05B3" w:rsidRPr="00F62CD4">
      <w:rPr>
        <w:sz w:val="16"/>
        <w:szCs w:val="24"/>
      </w:rPr>
      <w:t xml:space="preserve"> of </w:t>
    </w:r>
    <w:r w:rsidR="00F62CD4">
      <w:rPr>
        <w:sz w:val="16"/>
        <w:szCs w:val="24"/>
      </w:rP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662F" w:rsidRPr="007C662F" w:rsidRDefault="007C662F" w:rsidP="007C662F">
    <w:pPr>
      <w:pStyle w:val="Footer"/>
      <w:jc w:val="center"/>
      <w:rPr>
        <w:sz w:val="16"/>
      </w:rPr>
    </w:pPr>
    <w:r w:rsidRPr="007C662F">
      <w:rPr>
        <w:sz w:val="16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3A87" w:rsidRDefault="004B3A87" w:rsidP="002C05B3">
      <w:pPr>
        <w:spacing w:after="0" w:line="240" w:lineRule="auto"/>
      </w:pPr>
      <w:r>
        <w:separator/>
      </w:r>
    </w:p>
  </w:footnote>
  <w:footnote w:type="continuationSeparator" w:id="0">
    <w:p w:rsidR="004B3A87" w:rsidRDefault="004B3A87" w:rsidP="002C05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232B1C"/>
    <w:multiLevelType w:val="hybridMultilevel"/>
    <w:tmpl w:val="838AE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432B86"/>
    <w:multiLevelType w:val="hybridMultilevel"/>
    <w:tmpl w:val="AC1405F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CE53C8"/>
    <w:multiLevelType w:val="hybridMultilevel"/>
    <w:tmpl w:val="D33E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2NLM0MrI0MTQyt7RU0lEKTi0uzszPAykwNK0FAJTx/a4tAAAA"/>
  </w:docVars>
  <w:rsids>
    <w:rsidRoot w:val="000E6D2D"/>
    <w:rsid w:val="000318FD"/>
    <w:rsid w:val="00052F4C"/>
    <w:rsid w:val="00056818"/>
    <w:rsid w:val="00093958"/>
    <w:rsid w:val="000D3D24"/>
    <w:rsid w:val="000E6D2D"/>
    <w:rsid w:val="00164C0D"/>
    <w:rsid w:val="002004E0"/>
    <w:rsid w:val="002728B2"/>
    <w:rsid w:val="002A096B"/>
    <w:rsid w:val="002B6896"/>
    <w:rsid w:val="002C05B3"/>
    <w:rsid w:val="003157D8"/>
    <w:rsid w:val="0034320B"/>
    <w:rsid w:val="00375FC4"/>
    <w:rsid w:val="00436BD4"/>
    <w:rsid w:val="004672BB"/>
    <w:rsid w:val="004A39EA"/>
    <w:rsid w:val="004A711E"/>
    <w:rsid w:val="004B3A87"/>
    <w:rsid w:val="004C09F5"/>
    <w:rsid w:val="005052FE"/>
    <w:rsid w:val="00545A66"/>
    <w:rsid w:val="005712BB"/>
    <w:rsid w:val="005A18F1"/>
    <w:rsid w:val="005E0338"/>
    <w:rsid w:val="005E1F90"/>
    <w:rsid w:val="005E20D7"/>
    <w:rsid w:val="005E7316"/>
    <w:rsid w:val="005F1444"/>
    <w:rsid w:val="00607D0B"/>
    <w:rsid w:val="00641BCF"/>
    <w:rsid w:val="00644659"/>
    <w:rsid w:val="00651D84"/>
    <w:rsid w:val="00657B3A"/>
    <w:rsid w:val="006F6807"/>
    <w:rsid w:val="00765428"/>
    <w:rsid w:val="00773E2C"/>
    <w:rsid w:val="00786DCF"/>
    <w:rsid w:val="00795136"/>
    <w:rsid w:val="007C662F"/>
    <w:rsid w:val="007D223B"/>
    <w:rsid w:val="00813BAD"/>
    <w:rsid w:val="009114EA"/>
    <w:rsid w:val="009208A4"/>
    <w:rsid w:val="00992E23"/>
    <w:rsid w:val="0099370C"/>
    <w:rsid w:val="009A06E3"/>
    <w:rsid w:val="009D7AD1"/>
    <w:rsid w:val="00A3020B"/>
    <w:rsid w:val="00A7217A"/>
    <w:rsid w:val="00AA3307"/>
    <w:rsid w:val="00B86ABC"/>
    <w:rsid w:val="00BA3367"/>
    <w:rsid w:val="00BB143C"/>
    <w:rsid w:val="00BD51D5"/>
    <w:rsid w:val="00C308CB"/>
    <w:rsid w:val="00CA537D"/>
    <w:rsid w:val="00CB3FFD"/>
    <w:rsid w:val="00D1632E"/>
    <w:rsid w:val="00D52C9A"/>
    <w:rsid w:val="00D912F0"/>
    <w:rsid w:val="00DA50B2"/>
    <w:rsid w:val="00DB07AE"/>
    <w:rsid w:val="00DF1F36"/>
    <w:rsid w:val="00E162CB"/>
    <w:rsid w:val="00E16E34"/>
    <w:rsid w:val="00EC0C12"/>
    <w:rsid w:val="00ED3CDD"/>
    <w:rsid w:val="00EE29E4"/>
    <w:rsid w:val="00F62CD4"/>
    <w:rsid w:val="00F84CE6"/>
    <w:rsid w:val="00F87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8FAC7"/>
  <w15:chartTrackingRefBased/>
  <w15:docId w15:val="{7F6301A4-4B75-4384-8633-AAA0B60C0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0E6D2D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</w:rPr>
  </w:style>
  <w:style w:type="table" w:styleId="TableGrid">
    <w:name w:val="Table Grid"/>
    <w:basedOn w:val="TableNormal"/>
    <w:uiPriority w:val="39"/>
    <w:rsid w:val="00D912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D7AD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C0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5B3"/>
  </w:style>
  <w:style w:type="paragraph" w:styleId="Footer">
    <w:name w:val="footer"/>
    <w:basedOn w:val="Normal"/>
    <w:link w:val="FooterChar"/>
    <w:uiPriority w:val="99"/>
    <w:unhideWhenUsed/>
    <w:rsid w:val="002C0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5B3"/>
  </w:style>
  <w:style w:type="paragraph" w:styleId="ListParagraph">
    <w:name w:val="List Paragraph"/>
    <w:basedOn w:val="Normal"/>
    <w:uiPriority w:val="34"/>
    <w:qFormat/>
    <w:rsid w:val="007C662F"/>
    <w:pPr>
      <w:ind w:left="720"/>
      <w:contextualSpacing/>
    </w:pPr>
  </w:style>
  <w:style w:type="character" w:customStyle="1" w:styleId="CaseStyle">
    <w:name w:val="Case Style"/>
    <w:basedOn w:val="DefaultParagraphFont"/>
    <w:uiPriority w:val="1"/>
    <w:rsid w:val="007C662F"/>
    <w:rPr>
      <w:b/>
      <w:color w:val="364A38" w:themeColor="accent5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E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E3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1632E"/>
    <w:rPr>
      <w:color w:val="263B9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rojectecho@uwyo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ojectecho@uwyo.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projectecho@uwyo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rojectecho@uwyo.edu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B65E02BDF804568BDCC157502639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F4244-C057-4264-A4A3-AADE747D60AC}"/>
      </w:docPartPr>
      <w:docPartBody>
        <w:p w:rsidR="00573326" w:rsidRDefault="00C50B30" w:rsidP="00C50B30">
          <w:pPr>
            <w:pStyle w:val="EB65E02BDF804568BDCC1575026399D013"/>
          </w:pPr>
          <w:r w:rsidRPr="009208A4">
            <w:rPr>
              <w:rFonts w:ascii="Calibri Light" w:hAnsi="Calibri Light"/>
              <w:sz w:val="24"/>
              <w:szCs w:val="24"/>
              <w:shd w:val="clear" w:color="auto" w:fill="FFF2CC" w:themeFill="accent4" w:themeFillTint="33"/>
            </w:rPr>
            <w:t>Please, select one</w:t>
          </w:r>
        </w:p>
      </w:docPartBody>
    </w:docPart>
    <w:docPart>
      <w:docPartPr>
        <w:name w:val="CEBC1D9582ED4A6B90C7D6EBEF6C8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D8F45-7F0D-4777-A5A3-EEA5C94324AE}"/>
      </w:docPartPr>
      <w:docPartBody>
        <w:p w:rsidR="00573326" w:rsidRDefault="004510B1" w:rsidP="004510B1">
          <w:pPr>
            <w:pStyle w:val="CEBC1D9582ED4A6B90C7D6EBEF6C8FD0"/>
          </w:pPr>
          <w:r w:rsidRPr="002A096B">
            <w:rPr>
              <w:rFonts w:ascii="Gill Sans MT" w:hAnsi="Gill Sans MT"/>
              <w:sz w:val="20"/>
            </w:rPr>
            <w:t>Please, select one</w:t>
          </w:r>
        </w:p>
      </w:docPartBody>
    </w:docPart>
    <w:docPart>
      <w:docPartPr>
        <w:name w:val="65EB2806D3D24D4FA3528745A4F05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87DAE-9033-490B-BD76-3E3D7BD642DE}"/>
      </w:docPartPr>
      <w:docPartBody>
        <w:p w:rsidR="00573326" w:rsidRDefault="004510B1" w:rsidP="004510B1">
          <w:pPr>
            <w:pStyle w:val="65EB2806D3D24D4FA3528745A4F0530A"/>
          </w:pPr>
          <w:r w:rsidRPr="002A096B">
            <w:rPr>
              <w:rFonts w:ascii="Gill Sans MT" w:hAnsi="Gill Sans MT"/>
              <w:sz w:val="20"/>
            </w:rPr>
            <w:t>Please, select one</w:t>
          </w:r>
        </w:p>
      </w:docPartBody>
    </w:docPart>
    <w:docPart>
      <w:docPartPr>
        <w:name w:val="59E830E8C901492A97DBED0441D26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93ABA4-57C3-4F82-82CC-ACC86DE582C8}"/>
      </w:docPartPr>
      <w:docPartBody>
        <w:p w:rsidR="0022788B" w:rsidRDefault="00C50B30" w:rsidP="00C50B30">
          <w:pPr>
            <w:pStyle w:val="59E830E8C901492A97DBED0441D26D7411"/>
          </w:pPr>
          <w:r>
            <w:rPr>
              <w:rStyle w:val="PlaceholderText"/>
              <w:rFonts w:ascii="Calibri Light" w:hAnsi="Calibri Light"/>
              <w:color w:val="ED7D31" w:themeColor="accent2"/>
              <w:sz w:val="24"/>
              <w:szCs w:val="24"/>
              <w:shd w:val="clear" w:color="auto" w:fill="FFF2CC" w:themeFill="accent4" w:themeFillTint="33"/>
            </w:rPr>
            <w:t>Select</w:t>
          </w:r>
          <w:r w:rsidRPr="009208A4">
            <w:rPr>
              <w:rStyle w:val="PlaceholderText"/>
              <w:rFonts w:ascii="Calibri Light" w:hAnsi="Calibri Light"/>
              <w:color w:val="ED7D31" w:themeColor="accent2"/>
              <w:sz w:val="24"/>
              <w:szCs w:val="24"/>
              <w:shd w:val="clear" w:color="auto" w:fill="FFF2CC" w:themeFill="accent4" w:themeFillTint="33"/>
            </w:rPr>
            <w:t xml:space="preserve"> to enter current status</w:t>
          </w:r>
        </w:p>
      </w:docPartBody>
    </w:docPart>
    <w:docPart>
      <w:docPartPr>
        <w:name w:val="6C0F6E930A644DE186D5EE273340E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1A6C3-90F6-49BD-B0B7-9BA5B0C1ED94}"/>
      </w:docPartPr>
      <w:docPartBody>
        <w:p w:rsidR="000353C6" w:rsidRDefault="00C50B30" w:rsidP="00C50B30">
          <w:pPr>
            <w:pStyle w:val="6C0F6E930A644DE186D5EE273340E0D26"/>
          </w:pPr>
          <w:r>
            <w:rPr>
              <w:rStyle w:val="PlaceholderText"/>
              <w:shd w:val="clear" w:color="auto" w:fill="DFE4EA"/>
            </w:rPr>
            <w:t>Select</w:t>
          </w:r>
          <w:r w:rsidRPr="00B86ABC">
            <w:rPr>
              <w:rStyle w:val="PlaceholderText"/>
              <w:shd w:val="clear" w:color="auto" w:fill="DFE4EA"/>
            </w:rPr>
            <w:t xml:space="preserve"> to enter first and last name</w:t>
          </w:r>
        </w:p>
      </w:docPartBody>
    </w:docPart>
    <w:docPart>
      <w:docPartPr>
        <w:name w:val="2DAEFB5499EA490D981E91646F74E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98F7C-C7C0-470E-B66A-9CA988CF23B2}"/>
      </w:docPartPr>
      <w:docPartBody>
        <w:p w:rsidR="000353C6" w:rsidRDefault="00C50B30" w:rsidP="00C50B30">
          <w:pPr>
            <w:pStyle w:val="2DAEFB5499EA490D981E91646F74E0CE6"/>
          </w:pPr>
          <w:r>
            <w:rPr>
              <w:rStyle w:val="PlaceholderText"/>
              <w:shd w:val="clear" w:color="auto" w:fill="DFE4EA"/>
            </w:rPr>
            <w:t>Select</w:t>
          </w:r>
          <w:r w:rsidRPr="00B86ABC">
            <w:rPr>
              <w:rStyle w:val="PlaceholderText"/>
              <w:shd w:val="clear" w:color="auto" w:fill="DFE4EA"/>
            </w:rPr>
            <w:t xml:space="preserve"> to enter phone number</w:t>
          </w:r>
        </w:p>
      </w:docPartBody>
    </w:docPart>
    <w:docPart>
      <w:docPartPr>
        <w:name w:val="6684558CAFCA49D5AC45400A67BE2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E85C2-527A-468B-BD21-CA5502FF8686}"/>
      </w:docPartPr>
      <w:docPartBody>
        <w:p w:rsidR="000353C6" w:rsidRDefault="00C50B30" w:rsidP="00C50B30">
          <w:pPr>
            <w:pStyle w:val="6684558CAFCA49D5AC45400A67BE202F6"/>
          </w:pPr>
          <w:r>
            <w:rPr>
              <w:rStyle w:val="PlaceholderText"/>
              <w:shd w:val="clear" w:color="auto" w:fill="DFE4EA"/>
            </w:rPr>
            <w:t>Select</w:t>
          </w:r>
          <w:r w:rsidRPr="00B86ABC">
            <w:rPr>
              <w:rStyle w:val="PlaceholderText"/>
              <w:shd w:val="clear" w:color="auto" w:fill="DFE4EA"/>
            </w:rPr>
            <w:t xml:space="preserve"> to enter email address</w:t>
          </w:r>
        </w:p>
      </w:docPartBody>
    </w:docPart>
    <w:docPart>
      <w:docPartPr>
        <w:name w:val="6BFDA592AD1246A9B2D96F69242AA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98E2A5-9349-428D-9B80-2AD9998FC882}"/>
      </w:docPartPr>
      <w:docPartBody>
        <w:p w:rsidR="000655FB" w:rsidRDefault="00027B6D" w:rsidP="00027B6D">
          <w:pPr>
            <w:pStyle w:val="6BFDA592AD1246A9B2D96F69242AAD02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B36CB15C0EF448F7B79EDC6206FAF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A5C9B-43BB-475A-BA03-3424248E1222}"/>
      </w:docPartPr>
      <w:docPartBody>
        <w:p w:rsidR="000655FB" w:rsidRDefault="00027B6D" w:rsidP="00027B6D">
          <w:pPr>
            <w:pStyle w:val="B36CB15C0EF448F7B79EDC6206FAF05D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4045C01D088E4DA9848E35461E9A3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1658F-731F-4DCB-B1D0-3E41BB075C06}"/>
      </w:docPartPr>
      <w:docPartBody>
        <w:p w:rsidR="000655FB" w:rsidRDefault="00027B6D" w:rsidP="00027B6D">
          <w:pPr>
            <w:pStyle w:val="4045C01D088E4DA9848E35461E9A3BA0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8D5F4A1BBF65495AB43522AE03F697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BD37D-0A02-405C-A0D9-754BD7ACC1D2}"/>
      </w:docPartPr>
      <w:docPartBody>
        <w:p w:rsidR="000655FB" w:rsidRDefault="00027B6D" w:rsidP="00027B6D">
          <w:pPr>
            <w:pStyle w:val="8D5F4A1BBF65495AB43522AE03F69786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A2280A14AA2B4E7FAED2A5AF681C9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B527C-B19A-4773-A025-DD1755427E3D}"/>
      </w:docPartPr>
      <w:docPartBody>
        <w:p w:rsidR="000655FB" w:rsidRDefault="00027B6D" w:rsidP="00027B6D">
          <w:pPr>
            <w:pStyle w:val="A2280A14AA2B4E7FAED2A5AF681C9090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6900D14A8362448EA40B05DB8CA99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C5CC8-F8BD-4AD2-8FDC-67C6E21881DD}"/>
      </w:docPartPr>
      <w:docPartBody>
        <w:p w:rsidR="000655FB" w:rsidRDefault="00027B6D" w:rsidP="00027B6D">
          <w:pPr>
            <w:pStyle w:val="6900D14A8362448EA40B05DB8CA9945F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10C4BC55CC0B407B92A342626429B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7B245-2D67-47CE-9C98-CBDC8A86B0E2}"/>
      </w:docPartPr>
      <w:docPartBody>
        <w:p w:rsidR="00C50B30" w:rsidRDefault="00377352" w:rsidP="00377352">
          <w:pPr>
            <w:pStyle w:val="10C4BC55CC0B407B92A342626429BB01"/>
          </w:pPr>
          <w:r w:rsidRPr="00E16E34">
            <w:rPr>
              <w:rStyle w:val="PlaceholderText"/>
              <w:shd w:val="clear" w:color="auto" w:fill="FFF2CC" w:themeFill="accent4" w:themeFillTint="33"/>
            </w:rPr>
            <w:t>Click here to enter current status</w:t>
          </w:r>
        </w:p>
      </w:docPartBody>
    </w:docPart>
    <w:docPart>
      <w:docPartPr>
        <w:name w:val="804A726278AE4D9AB423717FDC112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60518-5353-42E0-9238-6508C3E7A125}"/>
      </w:docPartPr>
      <w:docPartBody>
        <w:p w:rsidR="00C50B30" w:rsidRDefault="00C50B30" w:rsidP="00C50B30">
          <w:pPr>
            <w:pStyle w:val="804A726278AE4D9AB423717FDC1129032"/>
          </w:pPr>
          <w:r w:rsidRPr="00786DCF">
            <w:rPr>
              <w:rStyle w:val="PlaceholderText"/>
              <w:sz w:val="16"/>
              <w:szCs w:val="16"/>
              <w:shd w:val="clear" w:color="auto" w:fill="DFE4EA"/>
            </w:rPr>
            <w:t>Click here to enter text.</w:t>
          </w:r>
        </w:p>
      </w:docPartBody>
    </w:docPart>
    <w:docPart>
      <w:docPartPr>
        <w:name w:val="8502DFABA0D64C8AA78B19CCF1512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93612-FD25-4D8C-94C7-B81DD27C6793}"/>
      </w:docPartPr>
      <w:docPartBody>
        <w:p w:rsidR="00C50B30" w:rsidRDefault="00C50B30" w:rsidP="00C50B30">
          <w:pPr>
            <w:pStyle w:val="8502DFABA0D64C8AA78B19CCF1512F822"/>
          </w:pPr>
          <w:r w:rsidRPr="00B86ABC">
            <w:rPr>
              <w:rStyle w:val="PlaceholderText"/>
              <w:sz w:val="16"/>
              <w:szCs w:val="16"/>
              <w:shd w:val="clear" w:color="auto" w:fill="DFE4EA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10B1"/>
    <w:rsid w:val="00027B6D"/>
    <w:rsid w:val="000353C6"/>
    <w:rsid w:val="000655FB"/>
    <w:rsid w:val="0022788B"/>
    <w:rsid w:val="00377352"/>
    <w:rsid w:val="004510B1"/>
    <w:rsid w:val="0048145B"/>
    <w:rsid w:val="00486CC4"/>
    <w:rsid w:val="004E2F4B"/>
    <w:rsid w:val="004F3807"/>
    <w:rsid w:val="00573326"/>
    <w:rsid w:val="0060388A"/>
    <w:rsid w:val="008A3FDA"/>
    <w:rsid w:val="008A4A8C"/>
    <w:rsid w:val="008C2091"/>
    <w:rsid w:val="00B4395F"/>
    <w:rsid w:val="00C50B30"/>
    <w:rsid w:val="00D6286F"/>
    <w:rsid w:val="00F60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0B30"/>
    <w:rPr>
      <w:color w:val="808080"/>
    </w:rPr>
  </w:style>
  <w:style w:type="paragraph" w:customStyle="1" w:styleId="33FFEF38260C464496D2C679D04652DD">
    <w:name w:val="33FFEF38260C464496D2C679D04652DD"/>
    <w:rsid w:val="004510B1"/>
    <w:rPr>
      <w:rFonts w:eastAsiaTheme="minorHAnsi"/>
    </w:rPr>
  </w:style>
  <w:style w:type="paragraph" w:customStyle="1" w:styleId="33FFEF38260C464496D2C679D04652DD1">
    <w:name w:val="33FFEF38260C464496D2C679D04652DD1"/>
    <w:rsid w:val="004510B1"/>
    <w:rPr>
      <w:rFonts w:eastAsiaTheme="minorHAnsi"/>
    </w:rPr>
  </w:style>
  <w:style w:type="paragraph" w:customStyle="1" w:styleId="33FFEF38260C464496D2C679D04652DD2">
    <w:name w:val="33FFEF38260C464496D2C679D04652DD2"/>
    <w:rsid w:val="004510B1"/>
    <w:rPr>
      <w:rFonts w:eastAsiaTheme="minorHAnsi"/>
    </w:rPr>
  </w:style>
  <w:style w:type="paragraph" w:customStyle="1" w:styleId="33FFEF38260C464496D2C679D04652DD3">
    <w:name w:val="33FFEF38260C464496D2C679D04652DD3"/>
    <w:rsid w:val="004510B1"/>
    <w:rPr>
      <w:rFonts w:eastAsiaTheme="minorHAnsi"/>
    </w:rPr>
  </w:style>
  <w:style w:type="paragraph" w:customStyle="1" w:styleId="33FFEF38260C464496D2C679D04652DD4">
    <w:name w:val="33FFEF38260C464496D2C679D04652DD4"/>
    <w:rsid w:val="004510B1"/>
    <w:rPr>
      <w:rFonts w:eastAsiaTheme="minorHAnsi"/>
    </w:rPr>
  </w:style>
  <w:style w:type="paragraph" w:customStyle="1" w:styleId="33FFEF38260C464496D2C679D04652DD5">
    <w:name w:val="33FFEF38260C464496D2C679D04652DD5"/>
    <w:rsid w:val="004510B1"/>
    <w:rPr>
      <w:rFonts w:eastAsiaTheme="minorHAnsi"/>
    </w:rPr>
  </w:style>
  <w:style w:type="paragraph" w:customStyle="1" w:styleId="33FFEF38260C464496D2C679D04652DD6">
    <w:name w:val="33FFEF38260C464496D2C679D04652DD6"/>
    <w:rsid w:val="004510B1"/>
    <w:rPr>
      <w:rFonts w:eastAsiaTheme="minorHAnsi"/>
    </w:rPr>
  </w:style>
  <w:style w:type="paragraph" w:customStyle="1" w:styleId="08CF4E7A903947A7BCC112E1FE566DFB">
    <w:name w:val="08CF4E7A903947A7BCC112E1FE566DFB"/>
    <w:rsid w:val="004510B1"/>
  </w:style>
  <w:style w:type="paragraph" w:customStyle="1" w:styleId="D5F588F4F9AF44D38D320F44F1B341E6">
    <w:name w:val="D5F588F4F9AF44D38D320F44F1B341E6"/>
    <w:rsid w:val="004510B1"/>
    <w:rPr>
      <w:rFonts w:eastAsiaTheme="minorHAnsi"/>
    </w:rPr>
  </w:style>
  <w:style w:type="paragraph" w:customStyle="1" w:styleId="08CF4E7A903947A7BCC112E1FE566DFB1">
    <w:name w:val="08CF4E7A903947A7BCC112E1FE566DFB1"/>
    <w:rsid w:val="004510B1"/>
    <w:rPr>
      <w:rFonts w:eastAsiaTheme="minorHAnsi"/>
    </w:rPr>
  </w:style>
  <w:style w:type="paragraph" w:customStyle="1" w:styleId="08CF4E7A903947A7BCC112E1FE566DFB2">
    <w:name w:val="08CF4E7A903947A7BCC112E1FE566DFB2"/>
    <w:rsid w:val="004510B1"/>
    <w:rPr>
      <w:rFonts w:eastAsiaTheme="minorHAnsi"/>
    </w:rPr>
  </w:style>
  <w:style w:type="paragraph" w:customStyle="1" w:styleId="8D62F46FCB714786B34AE564B3716112">
    <w:name w:val="8D62F46FCB714786B34AE564B3716112"/>
    <w:rsid w:val="004510B1"/>
    <w:rPr>
      <w:rFonts w:eastAsiaTheme="minorHAnsi"/>
    </w:rPr>
  </w:style>
  <w:style w:type="paragraph" w:customStyle="1" w:styleId="1E61086C5DD74D5BBE90513C112C539D">
    <w:name w:val="1E61086C5DD74D5BBE90513C112C539D"/>
    <w:rsid w:val="004510B1"/>
  </w:style>
  <w:style w:type="paragraph" w:customStyle="1" w:styleId="B0951A51C73B4E83B85C4C473CB66725">
    <w:name w:val="B0951A51C73B4E83B85C4C473CB66725"/>
    <w:rsid w:val="004510B1"/>
  </w:style>
  <w:style w:type="paragraph" w:customStyle="1" w:styleId="F7C84F87EE1D4FBDA6FE708E50A558E5">
    <w:name w:val="F7C84F87EE1D4FBDA6FE708E50A558E5"/>
    <w:rsid w:val="004510B1"/>
  </w:style>
  <w:style w:type="paragraph" w:customStyle="1" w:styleId="1E61086C5DD74D5BBE90513C112C539D1">
    <w:name w:val="1E61086C5DD74D5BBE90513C112C539D1"/>
    <w:rsid w:val="004510B1"/>
    <w:rPr>
      <w:rFonts w:eastAsiaTheme="minorHAnsi"/>
    </w:rPr>
  </w:style>
  <w:style w:type="paragraph" w:customStyle="1" w:styleId="EB65E02BDF804568BDCC1575026399D0">
    <w:name w:val="EB65E02BDF804568BDCC1575026399D0"/>
    <w:rsid w:val="004510B1"/>
  </w:style>
  <w:style w:type="paragraph" w:customStyle="1" w:styleId="CEBC1D9582ED4A6B90C7D6EBEF6C8FD0">
    <w:name w:val="CEBC1D9582ED4A6B90C7D6EBEF6C8FD0"/>
    <w:rsid w:val="004510B1"/>
  </w:style>
  <w:style w:type="paragraph" w:customStyle="1" w:styleId="65EB2806D3D24D4FA3528745A4F0530A">
    <w:name w:val="65EB2806D3D24D4FA3528745A4F0530A"/>
    <w:rsid w:val="004510B1"/>
  </w:style>
  <w:style w:type="paragraph" w:customStyle="1" w:styleId="D7AD6F4214754257BADAD5BB70DED30B">
    <w:name w:val="D7AD6F4214754257BADAD5BB70DED30B"/>
    <w:rsid w:val="004510B1"/>
  </w:style>
  <w:style w:type="paragraph" w:customStyle="1" w:styleId="B8999B6786DA4EC2B354E36DD191E215">
    <w:name w:val="B8999B6786DA4EC2B354E36DD191E215"/>
    <w:rsid w:val="00F603FA"/>
  </w:style>
  <w:style w:type="paragraph" w:customStyle="1" w:styleId="F0B59E8503E44959ACAEF08DAC72F095">
    <w:name w:val="F0B59E8503E44959ACAEF08DAC72F095"/>
    <w:rsid w:val="00F603FA"/>
  </w:style>
  <w:style w:type="paragraph" w:customStyle="1" w:styleId="DE7BDE24179149F5B248B71D55732DC8">
    <w:name w:val="DE7BDE24179149F5B248B71D55732DC8"/>
    <w:rsid w:val="00F603FA"/>
  </w:style>
  <w:style w:type="paragraph" w:customStyle="1" w:styleId="DDFDA62A8E734E668B3AE710DDEBAB49">
    <w:name w:val="DDFDA62A8E734E668B3AE710DDEBAB49"/>
    <w:rsid w:val="00F603FA"/>
  </w:style>
  <w:style w:type="paragraph" w:customStyle="1" w:styleId="8EC8509B3D9F4C6DAFB5AAECC4181513">
    <w:name w:val="8EC8509B3D9F4C6DAFB5AAECC4181513"/>
    <w:rsid w:val="00F603FA"/>
  </w:style>
  <w:style w:type="paragraph" w:customStyle="1" w:styleId="A63F646A5DF24010945D6D9C7E0DBA95">
    <w:name w:val="A63F646A5DF24010945D6D9C7E0DBA95"/>
    <w:rsid w:val="00F603FA"/>
  </w:style>
  <w:style w:type="paragraph" w:customStyle="1" w:styleId="4FC0244B62D64F11A3641C1836D9344D">
    <w:name w:val="4FC0244B62D64F11A3641C1836D9344D"/>
    <w:rsid w:val="00F603FA"/>
  </w:style>
  <w:style w:type="paragraph" w:customStyle="1" w:styleId="4E67BEC5D517482F9D67CAB4F11715B2">
    <w:name w:val="4E67BEC5D517482F9D67CAB4F11715B2"/>
    <w:rsid w:val="00B4395F"/>
  </w:style>
  <w:style w:type="paragraph" w:customStyle="1" w:styleId="CC0FABC0E04F41C7B94F0CD6FAF0D0CA">
    <w:name w:val="CC0FABC0E04F41C7B94F0CD6FAF0D0CA"/>
    <w:rsid w:val="00B4395F"/>
  </w:style>
  <w:style w:type="paragraph" w:customStyle="1" w:styleId="EB65E02BDF804568BDCC1575026399D01">
    <w:name w:val="EB65E02BDF804568BDCC1575026399D01"/>
    <w:rsid w:val="00B4395F"/>
    <w:rPr>
      <w:rFonts w:eastAsiaTheme="minorHAnsi"/>
    </w:rPr>
  </w:style>
  <w:style w:type="paragraph" w:customStyle="1" w:styleId="D7AD6F4214754257BADAD5BB70DED30B1">
    <w:name w:val="D7AD6F4214754257BADAD5BB70DED30B1"/>
    <w:rsid w:val="00B4395F"/>
    <w:rPr>
      <w:rFonts w:eastAsiaTheme="minorHAnsi"/>
    </w:rPr>
  </w:style>
  <w:style w:type="paragraph" w:customStyle="1" w:styleId="B8999B6786DA4EC2B354E36DD191E2151">
    <w:name w:val="B8999B6786DA4EC2B354E36DD191E2151"/>
    <w:rsid w:val="00B4395F"/>
    <w:pPr>
      <w:ind w:left="720"/>
      <w:contextualSpacing/>
    </w:pPr>
    <w:rPr>
      <w:rFonts w:eastAsiaTheme="minorHAnsi"/>
    </w:rPr>
  </w:style>
  <w:style w:type="paragraph" w:customStyle="1" w:styleId="F0B59E8503E44959ACAEF08DAC72F0951">
    <w:name w:val="F0B59E8503E44959ACAEF08DAC72F0951"/>
    <w:rsid w:val="00B4395F"/>
    <w:pPr>
      <w:ind w:left="720"/>
      <w:contextualSpacing/>
    </w:pPr>
    <w:rPr>
      <w:rFonts w:eastAsiaTheme="minorHAnsi"/>
    </w:rPr>
  </w:style>
  <w:style w:type="paragraph" w:customStyle="1" w:styleId="DE7BDE24179149F5B248B71D55732DC81">
    <w:name w:val="DE7BDE24179149F5B248B71D55732DC81"/>
    <w:rsid w:val="00B4395F"/>
    <w:pPr>
      <w:ind w:left="720"/>
      <w:contextualSpacing/>
    </w:pPr>
    <w:rPr>
      <w:rFonts w:eastAsiaTheme="minorHAnsi"/>
    </w:rPr>
  </w:style>
  <w:style w:type="paragraph" w:customStyle="1" w:styleId="DDFDA62A8E734E668B3AE710DDEBAB491">
    <w:name w:val="DDFDA62A8E734E668B3AE710DDEBAB491"/>
    <w:rsid w:val="00B4395F"/>
    <w:pPr>
      <w:ind w:left="720"/>
      <w:contextualSpacing/>
    </w:pPr>
    <w:rPr>
      <w:rFonts w:eastAsiaTheme="minorHAnsi"/>
    </w:rPr>
  </w:style>
  <w:style w:type="paragraph" w:customStyle="1" w:styleId="A63F646A5DF24010945D6D9C7E0DBA951">
    <w:name w:val="A63F646A5DF24010945D6D9C7E0DBA951"/>
    <w:rsid w:val="00B4395F"/>
    <w:pPr>
      <w:ind w:left="720"/>
      <w:contextualSpacing/>
    </w:pPr>
    <w:rPr>
      <w:rFonts w:eastAsiaTheme="minorHAnsi"/>
    </w:rPr>
  </w:style>
  <w:style w:type="paragraph" w:customStyle="1" w:styleId="4FC0244B62D64F11A3641C1836D9344D1">
    <w:name w:val="4FC0244B62D64F11A3641C1836D9344D1"/>
    <w:rsid w:val="00B4395F"/>
    <w:pPr>
      <w:ind w:left="720"/>
      <w:contextualSpacing/>
    </w:pPr>
    <w:rPr>
      <w:rFonts w:eastAsiaTheme="minorHAnsi"/>
    </w:rPr>
  </w:style>
  <w:style w:type="paragraph" w:customStyle="1" w:styleId="D7AD6F4214754257BADAD5BB70DED30B2">
    <w:name w:val="D7AD6F4214754257BADAD5BB70DED30B2"/>
    <w:rsid w:val="00B4395F"/>
    <w:rPr>
      <w:rFonts w:eastAsiaTheme="minorHAnsi"/>
    </w:rPr>
  </w:style>
  <w:style w:type="paragraph" w:customStyle="1" w:styleId="B8999B6786DA4EC2B354E36DD191E2152">
    <w:name w:val="B8999B6786DA4EC2B354E36DD191E2152"/>
    <w:rsid w:val="00B4395F"/>
    <w:pPr>
      <w:ind w:left="720"/>
      <w:contextualSpacing/>
    </w:pPr>
    <w:rPr>
      <w:rFonts w:eastAsiaTheme="minorHAnsi"/>
    </w:rPr>
  </w:style>
  <w:style w:type="paragraph" w:customStyle="1" w:styleId="F0B59E8503E44959ACAEF08DAC72F0952">
    <w:name w:val="F0B59E8503E44959ACAEF08DAC72F0952"/>
    <w:rsid w:val="00B4395F"/>
    <w:pPr>
      <w:ind w:left="720"/>
      <w:contextualSpacing/>
    </w:pPr>
    <w:rPr>
      <w:rFonts w:eastAsiaTheme="minorHAnsi"/>
    </w:rPr>
  </w:style>
  <w:style w:type="paragraph" w:customStyle="1" w:styleId="DE7BDE24179149F5B248B71D55732DC82">
    <w:name w:val="DE7BDE24179149F5B248B71D55732DC82"/>
    <w:rsid w:val="00B4395F"/>
    <w:pPr>
      <w:ind w:left="720"/>
      <w:contextualSpacing/>
    </w:pPr>
    <w:rPr>
      <w:rFonts w:eastAsiaTheme="minorHAnsi"/>
    </w:rPr>
  </w:style>
  <w:style w:type="paragraph" w:customStyle="1" w:styleId="DDFDA62A8E734E668B3AE710DDEBAB492">
    <w:name w:val="DDFDA62A8E734E668B3AE710DDEBAB492"/>
    <w:rsid w:val="00B4395F"/>
    <w:pPr>
      <w:ind w:left="720"/>
      <w:contextualSpacing/>
    </w:pPr>
    <w:rPr>
      <w:rFonts w:eastAsiaTheme="minorHAnsi"/>
    </w:rPr>
  </w:style>
  <w:style w:type="paragraph" w:customStyle="1" w:styleId="A63F646A5DF24010945D6D9C7E0DBA952">
    <w:name w:val="A63F646A5DF24010945D6D9C7E0DBA952"/>
    <w:rsid w:val="00B4395F"/>
    <w:pPr>
      <w:ind w:left="720"/>
      <w:contextualSpacing/>
    </w:pPr>
    <w:rPr>
      <w:rFonts w:eastAsiaTheme="minorHAnsi"/>
    </w:rPr>
  </w:style>
  <w:style w:type="paragraph" w:customStyle="1" w:styleId="4FC0244B62D64F11A3641C1836D9344D2">
    <w:name w:val="4FC0244B62D64F11A3641C1836D9344D2"/>
    <w:rsid w:val="00B4395F"/>
    <w:pPr>
      <w:ind w:left="720"/>
      <w:contextualSpacing/>
    </w:pPr>
    <w:rPr>
      <w:rFonts w:eastAsiaTheme="minorHAnsi"/>
    </w:rPr>
  </w:style>
  <w:style w:type="paragraph" w:customStyle="1" w:styleId="EB65E02BDF804568BDCC1575026399D02">
    <w:name w:val="EB65E02BDF804568BDCC1575026399D02"/>
    <w:rsid w:val="00B4395F"/>
    <w:rPr>
      <w:rFonts w:eastAsiaTheme="minorHAnsi"/>
    </w:rPr>
  </w:style>
  <w:style w:type="paragraph" w:customStyle="1" w:styleId="D7AD6F4214754257BADAD5BB70DED30B3">
    <w:name w:val="D7AD6F4214754257BADAD5BB70DED30B3"/>
    <w:rsid w:val="00B4395F"/>
    <w:rPr>
      <w:rFonts w:eastAsiaTheme="minorHAnsi"/>
    </w:rPr>
  </w:style>
  <w:style w:type="paragraph" w:customStyle="1" w:styleId="B8999B6786DA4EC2B354E36DD191E2153">
    <w:name w:val="B8999B6786DA4EC2B354E36DD191E2153"/>
    <w:rsid w:val="00B4395F"/>
    <w:pPr>
      <w:ind w:left="720"/>
      <w:contextualSpacing/>
    </w:pPr>
    <w:rPr>
      <w:rFonts w:eastAsiaTheme="minorHAnsi"/>
    </w:rPr>
  </w:style>
  <w:style w:type="paragraph" w:customStyle="1" w:styleId="59E830E8C901492A97DBED0441D26D74">
    <w:name w:val="59E830E8C901492A97DBED0441D26D74"/>
    <w:rsid w:val="00B4395F"/>
    <w:pPr>
      <w:ind w:left="720"/>
      <w:contextualSpacing/>
    </w:pPr>
    <w:rPr>
      <w:rFonts w:eastAsiaTheme="minorHAnsi"/>
    </w:rPr>
  </w:style>
  <w:style w:type="paragraph" w:customStyle="1" w:styleId="F0B59E8503E44959ACAEF08DAC72F0953">
    <w:name w:val="F0B59E8503E44959ACAEF08DAC72F0953"/>
    <w:rsid w:val="00B4395F"/>
    <w:pPr>
      <w:ind w:left="720"/>
      <w:contextualSpacing/>
    </w:pPr>
    <w:rPr>
      <w:rFonts w:eastAsiaTheme="minorHAnsi"/>
    </w:rPr>
  </w:style>
  <w:style w:type="paragraph" w:customStyle="1" w:styleId="DE7BDE24179149F5B248B71D55732DC83">
    <w:name w:val="DE7BDE24179149F5B248B71D55732DC83"/>
    <w:rsid w:val="00B4395F"/>
    <w:pPr>
      <w:ind w:left="720"/>
      <w:contextualSpacing/>
    </w:pPr>
    <w:rPr>
      <w:rFonts w:eastAsiaTheme="minorHAnsi"/>
    </w:rPr>
  </w:style>
  <w:style w:type="paragraph" w:customStyle="1" w:styleId="DDFDA62A8E734E668B3AE710DDEBAB493">
    <w:name w:val="DDFDA62A8E734E668B3AE710DDEBAB493"/>
    <w:rsid w:val="00B4395F"/>
    <w:pPr>
      <w:ind w:left="720"/>
      <w:contextualSpacing/>
    </w:pPr>
    <w:rPr>
      <w:rFonts w:eastAsiaTheme="minorHAnsi"/>
    </w:rPr>
  </w:style>
  <w:style w:type="paragraph" w:customStyle="1" w:styleId="A63F646A5DF24010945D6D9C7E0DBA953">
    <w:name w:val="A63F646A5DF24010945D6D9C7E0DBA953"/>
    <w:rsid w:val="00B4395F"/>
    <w:pPr>
      <w:ind w:left="720"/>
      <w:contextualSpacing/>
    </w:pPr>
    <w:rPr>
      <w:rFonts w:eastAsiaTheme="minorHAnsi"/>
    </w:rPr>
  </w:style>
  <w:style w:type="paragraph" w:customStyle="1" w:styleId="4FC0244B62D64F11A3641C1836D9344D3">
    <w:name w:val="4FC0244B62D64F11A3641C1836D9344D3"/>
    <w:rsid w:val="00B4395F"/>
    <w:pPr>
      <w:ind w:left="720"/>
      <w:contextualSpacing/>
    </w:pPr>
    <w:rPr>
      <w:rFonts w:eastAsiaTheme="minorHAnsi"/>
    </w:rPr>
  </w:style>
  <w:style w:type="paragraph" w:customStyle="1" w:styleId="9D6AFCB7484A4B9D9A6A2266BF1FF1CE">
    <w:name w:val="9D6AFCB7484A4B9D9A6A2266BF1FF1CE"/>
    <w:rsid w:val="00B4395F"/>
  </w:style>
  <w:style w:type="paragraph" w:customStyle="1" w:styleId="EB65E02BDF804568BDCC1575026399D03">
    <w:name w:val="EB65E02BDF804568BDCC1575026399D03"/>
    <w:rsid w:val="00B4395F"/>
    <w:rPr>
      <w:rFonts w:eastAsiaTheme="minorHAnsi"/>
    </w:rPr>
  </w:style>
  <w:style w:type="paragraph" w:customStyle="1" w:styleId="D7AD6F4214754257BADAD5BB70DED30B4">
    <w:name w:val="D7AD6F4214754257BADAD5BB70DED30B4"/>
    <w:rsid w:val="00B4395F"/>
    <w:rPr>
      <w:rFonts w:eastAsiaTheme="minorHAnsi"/>
    </w:rPr>
  </w:style>
  <w:style w:type="paragraph" w:customStyle="1" w:styleId="59E830E8C901492A97DBED0441D26D741">
    <w:name w:val="59E830E8C901492A97DBED0441D26D741"/>
    <w:rsid w:val="00B4395F"/>
    <w:pPr>
      <w:ind w:left="720"/>
      <w:contextualSpacing/>
    </w:pPr>
    <w:rPr>
      <w:rFonts w:eastAsiaTheme="minorHAnsi"/>
    </w:rPr>
  </w:style>
  <w:style w:type="paragraph" w:customStyle="1" w:styleId="F0B59E8503E44959ACAEF08DAC72F0954">
    <w:name w:val="F0B59E8503E44959ACAEF08DAC72F0954"/>
    <w:rsid w:val="00B4395F"/>
    <w:pPr>
      <w:ind w:left="720"/>
      <w:contextualSpacing/>
    </w:pPr>
    <w:rPr>
      <w:rFonts w:eastAsiaTheme="minorHAnsi"/>
    </w:rPr>
  </w:style>
  <w:style w:type="paragraph" w:customStyle="1" w:styleId="DE7BDE24179149F5B248B71D55732DC84">
    <w:name w:val="DE7BDE24179149F5B248B71D55732DC84"/>
    <w:rsid w:val="00B4395F"/>
    <w:pPr>
      <w:ind w:left="720"/>
      <w:contextualSpacing/>
    </w:pPr>
    <w:rPr>
      <w:rFonts w:eastAsiaTheme="minorHAnsi"/>
    </w:rPr>
  </w:style>
  <w:style w:type="paragraph" w:customStyle="1" w:styleId="DDFDA62A8E734E668B3AE710DDEBAB494">
    <w:name w:val="DDFDA62A8E734E668B3AE710DDEBAB494"/>
    <w:rsid w:val="00B4395F"/>
    <w:pPr>
      <w:ind w:left="720"/>
      <w:contextualSpacing/>
    </w:pPr>
    <w:rPr>
      <w:rFonts w:eastAsiaTheme="minorHAnsi"/>
    </w:rPr>
  </w:style>
  <w:style w:type="paragraph" w:customStyle="1" w:styleId="A63F646A5DF24010945D6D9C7E0DBA954">
    <w:name w:val="A63F646A5DF24010945D6D9C7E0DBA954"/>
    <w:rsid w:val="00B4395F"/>
    <w:pPr>
      <w:ind w:left="720"/>
      <w:contextualSpacing/>
    </w:pPr>
    <w:rPr>
      <w:rFonts w:eastAsiaTheme="minorHAnsi"/>
    </w:rPr>
  </w:style>
  <w:style w:type="paragraph" w:customStyle="1" w:styleId="4FC0244B62D64F11A3641C1836D9344D4">
    <w:name w:val="4FC0244B62D64F11A3641C1836D9344D4"/>
    <w:rsid w:val="00B4395F"/>
    <w:pPr>
      <w:ind w:left="720"/>
      <w:contextualSpacing/>
    </w:pPr>
    <w:rPr>
      <w:rFonts w:eastAsiaTheme="minorHAnsi"/>
    </w:rPr>
  </w:style>
  <w:style w:type="paragraph" w:customStyle="1" w:styleId="EB65E02BDF804568BDCC1575026399D04">
    <w:name w:val="EB65E02BDF804568BDCC1575026399D04"/>
    <w:rsid w:val="00B4395F"/>
    <w:rPr>
      <w:rFonts w:eastAsiaTheme="minorHAnsi"/>
    </w:rPr>
  </w:style>
  <w:style w:type="paragraph" w:customStyle="1" w:styleId="D7AD6F4214754257BADAD5BB70DED30B5">
    <w:name w:val="D7AD6F4214754257BADAD5BB70DED30B5"/>
    <w:rsid w:val="00B4395F"/>
    <w:rPr>
      <w:rFonts w:eastAsiaTheme="minorHAnsi"/>
    </w:rPr>
  </w:style>
  <w:style w:type="paragraph" w:customStyle="1" w:styleId="59E830E8C901492A97DBED0441D26D742">
    <w:name w:val="59E830E8C901492A97DBED0441D26D742"/>
    <w:rsid w:val="00B4395F"/>
    <w:pPr>
      <w:ind w:left="720"/>
      <w:contextualSpacing/>
    </w:pPr>
    <w:rPr>
      <w:rFonts w:eastAsiaTheme="minorHAnsi"/>
    </w:rPr>
  </w:style>
  <w:style w:type="paragraph" w:customStyle="1" w:styleId="899ADB443D454E239C48C4107F2919E1">
    <w:name w:val="899ADB443D454E239C48C4107F2919E1"/>
    <w:rsid w:val="00B4395F"/>
    <w:pPr>
      <w:ind w:left="720"/>
      <w:contextualSpacing/>
    </w:pPr>
    <w:rPr>
      <w:rFonts w:eastAsiaTheme="minorHAnsi"/>
    </w:rPr>
  </w:style>
  <w:style w:type="paragraph" w:customStyle="1" w:styleId="DE7BDE24179149F5B248B71D55732DC85">
    <w:name w:val="DE7BDE24179149F5B248B71D55732DC85"/>
    <w:rsid w:val="00B4395F"/>
    <w:pPr>
      <w:ind w:left="720"/>
      <w:contextualSpacing/>
    </w:pPr>
    <w:rPr>
      <w:rFonts w:eastAsiaTheme="minorHAnsi"/>
    </w:rPr>
  </w:style>
  <w:style w:type="paragraph" w:customStyle="1" w:styleId="DDFDA62A8E734E668B3AE710DDEBAB495">
    <w:name w:val="DDFDA62A8E734E668B3AE710DDEBAB495"/>
    <w:rsid w:val="00B4395F"/>
    <w:pPr>
      <w:ind w:left="720"/>
      <w:contextualSpacing/>
    </w:pPr>
    <w:rPr>
      <w:rFonts w:eastAsiaTheme="minorHAnsi"/>
    </w:rPr>
  </w:style>
  <w:style w:type="paragraph" w:customStyle="1" w:styleId="A63F646A5DF24010945D6D9C7E0DBA955">
    <w:name w:val="A63F646A5DF24010945D6D9C7E0DBA955"/>
    <w:rsid w:val="00B4395F"/>
    <w:pPr>
      <w:ind w:left="720"/>
      <w:contextualSpacing/>
    </w:pPr>
    <w:rPr>
      <w:rFonts w:eastAsiaTheme="minorHAnsi"/>
    </w:rPr>
  </w:style>
  <w:style w:type="paragraph" w:customStyle="1" w:styleId="4FC0244B62D64F11A3641C1836D9344D5">
    <w:name w:val="4FC0244B62D64F11A3641C1836D9344D5"/>
    <w:rsid w:val="00B4395F"/>
    <w:pPr>
      <w:ind w:left="720"/>
      <w:contextualSpacing/>
    </w:pPr>
    <w:rPr>
      <w:rFonts w:eastAsiaTheme="minorHAnsi"/>
    </w:rPr>
  </w:style>
  <w:style w:type="paragraph" w:customStyle="1" w:styleId="5BC807980E1945DDBAB10BD590FE0BC1">
    <w:name w:val="5BC807980E1945DDBAB10BD590FE0BC1"/>
    <w:rsid w:val="00B4395F"/>
  </w:style>
  <w:style w:type="paragraph" w:customStyle="1" w:styleId="C03E1FCD80EB4A4EBEE06686ACE96C69">
    <w:name w:val="C03E1FCD80EB4A4EBEE06686ACE96C69"/>
    <w:rsid w:val="00B4395F"/>
  </w:style>
  <w:style w:type="paragraph" w:customStyle="1" w:styleId="73FE7087C258425D85B1598F2577F730">
    <w:name w:val="73FE7087C258425D85B1598F2577F730"/>
    <w:rsid w:val="00B4395F"/>
  </w:style>
  <w:style w:type="paragraph" w:customStyle="1" w:styleId="70081BC4975248F0A8E26B66B5DB4408">
    <w:name w:val="70081BC4975248F0A8E26B66B5DB4408"/>
    <w:rsid w:val="00B4395F"/>
  </w:style>
  <w:style w:type="paragraph" w:customStyle="1" w:styleId="8E8B2C0C91F144B7886EEFC0ADF4E2E5">
    <w:name w:val="8E8B2C0C91F144B7886EEFC0ADF4E2E5"/>
    <w:rsid w:val="00B4395F"/>
  </w:style>
  <w:style w:type="paragraph" w:customStyle="1" w:styleId="D07CF722C172476380BF45DA900A94C3">
    <w:name w:val="D07CF722C172476380BF45DA900A94C3"/>
    <w:rsid w:val="00B4395F"/>
  </w:style>
  <w:style w:type="paragraph" w:customStyle="1" w:styleId="6888563F006A4D6C8D026BBAAFA3C8E5">
    <w:name w:val="6888563F006A4D6C8D026BBAAFA3C8E5"/>
    <w:rsid w:val="00B4395F"/>
  </w:style>
  <w:style w:type="paragraph" w:customStyle="1" w:styleId="1FE9314808D845FAAB9B2B35C7F81D1B">
    <w:name w:val="1FE9314808D845FAAB9B2B35C7F81D1B"/>
    <w:rsid w:val="00B4395F"/>
  </w:style>
  <w:style w:type="paragraph" w:customStyle="1" w:styleId="10814A9FBF5144E7A79222625869A1C4">
    <w:name w:val="10814A9FBF5144E7A79222625869A1C4"/>
    <w:rsid w:val="00B4395F"/>
  </w:style>
  <w:style w:type="paragraph" w:customStyle="1" w:styleId="7E5B076C7A154EE29B410894FDEEC8C7">
    <w:name w:val="7E5B076C7A154EE29B410894FDEEC8C7"/>
    <w:rsid w:val="00B4395F"/>
  </w:style>
  <w:style w:type="paragraph" w:customStyle="1" w:styleId="5E4D81E0EDD943639221B52CB8C703B1">
    <w:name w:val="5E4D81E0EDD943639221B52CB8C703B1"/>
    <w:rsid w:val="00B4395F"/>
  </w:style>
  <w:style w:type="paragraph" w:customStyle="1" w:styleId="CE07404C66694652A26943CD014B7772">
    <w:name w:val="CE07404C66694652A26943CD014B7772"/>
    <w:rsid w:val="00B4395F"/>
  </w:style>
  <w:style w:type="paragraph" w:customStyle="1" w:styleId="74CB55DAFDD444CEA05C5131D1419297">
    <w:name w:val="74CB55DAFDD444CEA05C5131D1419297"/>
    <w:rsid w:val="00B4395F"/>
  </w:style>
  <w:style w:type="paragraph" w:customStyle="1" w:styleId="1701D7B975E94ADEBD5F012A21C65F77">
    <w:name w:val="1701D7B975E94ADEBD5F012A21C65F77"/>
    <w:rsid w:val="00B4395F"/>
  </w:style>
  <w:style w:type="paragraph" w:customStyle="1" w:styleId="EDC9CD72D52D4704B7A49F928EB803E3">
    <w:name w:val="EDC9CD72D52D4704B7A49F928EB803E3"/>
    <w:rsid w:val="00B4395F"/>
  </w:style>
  <w:style w:type="paragraph" w:customStyle="1" w:styleId="28358D0B49B84EAEAB87CCA9F3BA4BFC">
    <w:name w:val="28358D0B49B84EAEAB87CCA9F3BA4BFC"/>
    <w:rsid w:val="0022788B"/>
  </w:style>
  <w:style w:type="paragraph" w:customStyle="1" w:styleId="EB65E02BDF804568BDCC1575026399D05">
    <w:name w:val="EB65E02BDF804568BDCC1575026399D05"/>
    <w:rsid w:val="0022788B"/>
    <w:rPr>
      <w:rFonts w:eastAsiaTheme="minorHAnsi"/>
    </w:rPr>
  </w:style>
  <w:style w:type="paragraph" w:customStyle="1" w:styleId="D7AD6F4214754257BADAD5BB70DED30B6">
    <w:name w:val="D7AD6F4214754257BADAD5BB70DED30B6"/>
    <w:rsid w:val="0022788B"/>
    <w:rPr>
      <w:rFonts w:eastAsiaTheme="minorHAnsi"/>
    </w:rPr>
  </w:style>
  <w:style w:type="paragraph" w:customStyle="1" w:styleId="4FA77D09D666451881871939DBE0D3CF">
    <w:name w:val="4FA77D09D666451881871939DBE0D3CF"/>
    <w:rsid w:val="0022788B"/>
    <w:rPr>
      <w:rFonts w:eastAsiaTheme="minorHAnsi"/>
    </w:rPr>
  </w:style>
  <w:style w:type="paragraph" w:customStyle="1" w:styleId="59E830E8C901492A97DBED0441D26D743">
    <w:name w:val="59E830E8C901492A97DBED0441D26D743"/>
    <w:rsid w:val="0022788B"/>
    <w:pPr>
      <w:ind w:left="720"/>
      <w:contextualSpacing/>
    </w:pPr>
    <w:rPr>
      <w:rFonts w:eastAsiaTheme="minorHAnsi"/>
    </w:rPr>
  </w:style>
  <w:style w:type="paragraph" w:customStyle="1" w:styleId="EB65E02BDF804568BDCC1575026399D06">
    <w:name w:val="EB65E02BDF804568BDCC1575026399D06"/>
    <w:rsid w:val="0022788B"/>
    <w:rPr>
      <w:rFonts w:eastAsiaTheme="minorHAnsi"/>
    </w:rPr>
  </w:style>
  <w:style w:type="paragraph" w:customStyle="1" w:styleId="D7AD6F4214754257BADAD5BB70DED30B7">
    <w:name w:val="D7AD6F4214754257BADAD5BB70DED30B7"/>
    <w:rsid w:val="0022788B"/>
    <w:rPr>
      <w:rFonts w:eastAsiaTheme="minorHAnsi"/>
    </w:rPr>
  </w:style>
  <w:style w:type="paragraph" w:customStyle="1" w:styleId="4FA77D09D666451881871939DBE0D3CF1">
    <w:name w:val="4FA77D09D666451881871939DBE0D3CF1"/>
    <w:rsid w:val="0022788B"/>
    <w:rPr>
      <w:rFonts w:eastAsiaTheme="minorHAnsi"/>
    </w:rPr>
  </w:style>
  <w:style w:type="paragraph" w:customStyle="1" w:styleId="59E830E8C901492A97DBED0441D26D744">
    <w:name w:val="59E830E8C901492A97DBED0441D26D744"/>
    <w:rsid w:val="0022788B"/>
    <w:pPr>
      <w:ind w:left="720"/>
      <w:contextualSpacing/>
    </w:pPr>
    <w:rPr>
      <w:rFonts w:eastAsiaTheme="minorHAnsi"/>
    </w:rPr>
  </w:style>
  <w:style w:type="paragraph" w:customStyle="1" w:styleId="EB65E02BDF804568BDCC1575026399D07">
    <w:name w:val="EB65E02BDF804568BDCC1575026399D07"/>
    <w:rsid w:val="00D6286F"/>
    <w:rPr>
      <w:rFonts w:eastAsiaTheme="minorHAnsi"/>
    </w:rPr>
  </w:style>
  <w:style w:type="paragraph" w:customStyle="1" w:styleId="6C0F6E930A644DE186D5EE273340E0D2">
    <w:name w:val="6C0F6E930A644DE186D5EE273340E0D2"/>
    <w:rsid w:val="00D6286F"/>
    <w:rPr>
      <w:rFonts w:eastAsiaTheme="minorHAnsi"/>
    </w:rPr>
  </w:style>
  <w:style w:type="paragraph" w:customStyle="1" w:styleId="2DAEFB5499EA490D981E91646F74E0CE">
    <w:name w:val="2DAEFB5499EA490D981E91646F74E0CE"/>
    <w:rsid w:val="00D6286F"/>
    <w:rPr>
      <w:rFonts w:eastAsiaTheme="minorHAnsi"/>
    </w:rPr>
  </w:style>
  <w:style w:type="paragraph" w:customStyle="1" w:styleId="6684558CAFCA49D5AC45400A67BE202F">
    <w:name w:val="6684558CAFCA49D5AC45400A67BE202F"/>
    <w:rsid w:val="00D6286F"/>
    <w:rPr>
      <w:rFonts w:eastAsiaTheme="minorHAnsi"/>
    </w:rPr>
  </w:style>
  <w:style w:type="paragraph" w:customStyle="1" w:styleId="D7AD6F4214754257BADAD5BB70DED30B8">
    <w:name w:val="D7AD6F4214754257BADAD5BB70DED30B8"/>
    <w:rsid w:val="00D6286F"/>
    <w:rPr>
      <w:rFonts w:eastAsiaTheme="minorHAnsi"/>
    </w:rPr>
  </w:style>
  <w:style w:type="paragraph" w:customStyle="1" w:styleId="59E830E8C901492A97DBED0441D26D745">
    <w:name w:val="59E830E8C901492A97DBED0441D26D745"/>
    <w:rsid w:val="00D6286F"/>
    <w:pPr>
      <w:ind w:left="720"/>
      <w:contextualSpacing/>
    </w:pPr>
    <w:rPr>
      <w:rFonts w:eastAsiaTheme="minorHAnsi"/>
    </w:rPr>
  </w:style>
  <w:style w:type="paragraph" w:customStyle="1" w:styleId="EB65E02BDF804568BDCC1575026399D08">
    <w:name w:val="EB65E02BDF804568BDCC1575026399D08"/>
    <w:rsid w:val="00D6286F"/>
    <w:rPr>
      <w:rFonts w:eastAsiaTheme="minorHAnsi"/>
    </w:rPr>
  </w:style>
  <w:style w:type="paragraph" w:customStyle="1" w:styleId="6C0F6E930A644DE186D5EE273340E0D21">
    <w:name w:val="6C0F6E930A644DE186D5EE273340E0D21"/>
    <w:rsid w:val="00D6286F"/>
    <w:rPr>
      <w:rFonts w:eastAsiaTheme="minorHAnsi"/>
    </w:rPr>
  </w:style>
  <w:style w:type="paragraph" w:customStyle="1" w:styleId="2DAEFB5499EA490D981E91646F74E0CE1">
    <w:name w:val="2DAEFB5499EA490D981E91646F74E0CE1"/>
    <w:rsid w:val="00D6286F"/>
    <w:rPr>
      <w:rFonts w:eastAsiaTheme="minorHAnsi"/>
    </w:rPr>
  </w:style>
  <w:style w:type="paragraph" w:customStyle="1" w:styleId="6684558CAFCA49D5AC45400A67BE202F1">
    <w:name w:val="6684558CAFCA49D5AC45400A67BE202F1"/>
    <w:rsid w:val="00D6286F"/>
    <w:rPr>
      <w:rFonts w:eastAsiaTheme="minorHAnsi"/>
    </w:rPr>
  </w:style>
  <w:style w:type="paragraph" w:customStyle="1" w:styleId="D7AD6F4214754257BADAD5BB70DED30B9">
    <w:name w:val="D7AD6F4214754257BADAD5BB70DED30B9"/>
    <w:rsid w:val="00D6286F"/>
    <w:rPr>
      <w:rFonts w:eastAsiaTheme="minorHAnsi"/>
    </w:rPr>
  </w:style>
  <w:style w:type="paragraph" w:customStyle="1" w:styleId="03DEA8E880FD442D95102921BAB8EC92">
    <w:name w:val="03DEA8E880FD442D95102921BAB8EC92"/>
    <w:rsid w:val="00D6286F"/>
    <w:rPr>
      <w:rFonts w:eastAsiaTheme="minorHAnsi"/>
    </w:rPr>
  </w:style>
  <w:style w:type="paragraph" w:customStyle="1" w:styleId="AB3634EE8572453E97D9AB2C46DBA7CF">
    <w:name w:val="AB3634EE8572453E97D9AB2C46DBA7CF"/>
    <w:rsid w:val="00D6286F"/>
    <w:rPr>
      <w:rFonts w:eastAsiaTheme="minorHAnsi"/>
    </w:rPr>
  </w:style>
  <w:style w:type="paragraph" w:customStyle="1" w:styleId="F178024C1C7645DAA1AFFEAF140490BA">
    <w:name w:val="F178024C1C7645DAA1AFFEAF140490BA"/>
    <w:rsid w:val="00D6286F"/>
    <w:rPr>
      <w:rFonts w:eastAsiaTheme="minorHAnsi"/>
    </w:rPr>
  </w:style>
  <w:style w:type="paragraph" w:customStyle="1" w:styleId="1B2D0B17912B4B9DA7678DBFCD21774B">
    <w:name w:val="1B2D0B17912B4B9DA7678DBFCD21774B"/>
    <w:rsid w:val="00D6286F"/>
    <w:rPr>
      <w:rFonts w:eastAsiaTheme="minorHAnsi"/>
    </w:rPr>
  </w:style>
  <w:style w:type="paragraph" w:customStyle="1" w:styleId="D5B2E077B9E1426EB79E9C1E966DB969">
    <w:name w:val="D5B2E077B9E1426EB79E9C1E966DB969"/>
    <w:rsid w:val="00D6286F"/>
    <w:rPr>
      <w:rFonts w:eastAsiaTheme="minorHAnsi"/>
    </w:rPr>
  </w:style>
  <w:style w:type="paragraph" w:customStyle="1" w:styleId="59E830E8C901492A97DBED0441D26D746">
    <w:name w:val="59E830E8C901492A97DBED0441D26D746"/>
    <w:rsid w:val="00D6286F"/>
    <w:pPr>
      <w:ind w:left="720"/>
      <w:contextualSpacing/>
    </w:pPr>
    <w:rPr>
      <w:rFonts w:eastAsiaTheme="minorHAnsi"/>
    </w:rPr>
  </w:style>
  <w:style w:type="paragraph" w:customStyle="1" w:styleId="2A80203702DD4673BDCF607B1BE974F9">
    <w:name w:val="2A80203702DD4673BDCF607B1BE974F9"/>
    <w:rsid w:val="00D6286F"/>
  </w:style>
  <w:style w:type="paragraph" w:customStyle="1" w:styleId="CB0738438E084D1CA4AB672836DD554C">
    <w:name w:val="CB0738438E084D1CA4AB672836DD554C"/>
    <w:rsid w:val="00D6286F"/>
  </w:style>
  <w:style w:type="paragraph" w:customStyle="1" w:styleId="A7E694F19A3B4CEFA8F3F5127F0BBD95">
    <w:name w:val="A7E694F19A3B4CEFA8F3F5127F0BBD95"/>
    <w:rsid w:val="00D6286F"/>
  </w:style>
  <w:style w:type="paragraph" w:customStyle="1" w:styleId="BE1F6AD5D73C4E9FB13251AC3B744B30">
    <w:name w:val="BE1F6AD5D73C4E9FB13251AC3B744B30"/>
    <w:rsid w:val="00D6286F"/>
  </w:style>
  <w:style w:type="paragraph" w:customStyle="1" w:styleId="85036191B0524DF586CCBA75B9795A79">
    <w:name w:val="85036191B0524DF586CCBA75B9795A79"/>
    <w:rsid w:val="00D6286F"/>
  </w:style>
  <w:style w:type="paragraph" w:customStyle="1" w:styleId="C12A0C9984744C4AA66E9AB6AA18B28D">
    <w:name w:val="C12A0C9984744C4AA66E9AB6AA18B28D"/>
    <w:rsid w:val="00D6286F"/>
  </w:style>
  <w:style w:type="paragraph" w:customStyle="1" w:styleId="C4F37E9B46974B8CAF7F2C38941E2FC9">
    <w:name w:val="C4F37E9B46974B8CAF7F2C38941E2FC9"/>
    <w:rsid w:val="00D6286F"/>
  </w:style>
  <w:style w:type="paragraph" w:customStyle="1" w:styleId="6D3AC6DD168345CD8D7AF5DDFFB442C5">
    <w:name w:val="6D3AC6DD168345CD8D7AF5DDFFB442C5"/>
    <w:rsid w:val="00D6286F"/>
  </w:style>
  <w:style w:type="paragraph" w:customStyle="1" w:styleId="6BFDA592AD1246A9B2D96F69242AAD02">
    <w:name w:val="6BFDA592AD1246A9B2D96F69242AAD02"/>
    <w:rsid w:val="00027B6D"/>
  </w:style>
  <w:style w:type="paragraph" w:customStyle="1" w:styleId="B36CB15C0EF448F7B79EDC6206FAF05D">
    <w:name w:val="B36CB15C0EF448F7B79EDC6206FAF05D"/>
    <w:rsid w:val="00027B6D"/>
  </w:style>
  <w:style w:type="paragraph" w:customStyle="1" w:styleId="4045C01D088E4DA9848E35461E9A3BA0">
    <w:name w:val="4045C01D088E4DA9848E35461E9A3BA0"/>
    <w:rsid w:val="00027B6D"/>
  </w:style>
  <w:style w:type="paragraph" w:customStyle="1" w:styleId="8D5F4A1BBF65495AB43522AE03F69786">
    <w:name w:val="8D5F4A1BBF65495AB43522AE03F69786"/>
    <w:rsid w:val="00027B6D"/>
  </w:style>
  <w:style w:type="paragraph" w:customStyle="1" w:styleId="E2E9A748C7EA4DE5AADD1ACA8ED4EED2">
    <w:name w:val="E2E9A748C7EA4DE5AADD1ACA8ED4EED2"/>
    <w:rsid w:val="00027B6D"/>
  </w:style>
  <w:style w:type="paragraph" w:customStyle="1" w:styleId="A2280A14AA2B4E7FAED2A5AF681C9090">
    <w:name w:val="A2280A14AA2B4E7FAED2A5AF681C9090"/>
    <w:rsid w:val="00027B6D"/>
  </w:style>
  <w:style w:type="paragraph" w:customStyle="1" w:styleId="DB023DA036B54AB1AA26C026DD8B2D30">
    <w:name w:val="DB023DA036B54AB1AA26C026DD8B2D30"/>
    <w:rsid w:val="00027B6D"/>
  </w:style>
  <w:style w:type="paragraph" w:customStyle="1" w:styleId="EB65E02BDF804568BDCC1575026399D09">
    <w:name w:val="EB65E02BDF804568BDCC1575026399D09"/>
    <w:rsid w:val="00027B6D"/>
    <w:rPr>
      <w:rFonts w:eastAsiaTheme="minorHAnsi"/>
    </w:rPr>
  </w:style>
  <w:style w:type="paragraph" w:customStyle="1" w:styleId="6C0F6E930A644DE186D5EE273340E0D22">
    <w:name w:val="6C0F6E930A644DE186D5EE273340E0D22"/>
    <w:rsid w:val="00027B6D"/>
    <w:rPr>
      <w:rFonts w:eastAsiaTheme="minorHAnsi"/>
    </w:rPr>
  </w:style>
  <w:style w:type="paragraph" w:customStyle="1" w:styleId="2DAEFB5499EA490D981E91646F74E0CE2">
    <w:name w:val="2DAEFB5499EA490D981E91646F74E0CE2"/>
    <w:rsid w:val="00027B6D"/>
    <w:rPr>
      <w:rFonts w:eastAsiaTheme="minorHAnsi"/>
    </w:rPr>
  </w:style>
  <w:style w:type="paragraph" w:customStyle="1" w:styleId="6684558CAFCA49D5AC45400A67BE202F2">
    <w:name w:val="6684558CAFCA49D5AC45400A67BE202F2"/>
    <w:rsid w:val="00027B6D"/>
    <w:rPr>
      <w:rFonts w:eastAsiaTheme="minorHAnsi"/>
    </w:rPr>
  </w:style>
  <w:style w:type="paragraph" w:customStyle="1" w:styleId="D7AD6F4214754257BADAD5BB70DED30B10">
    <w:name w:val="D7AD6F4214754257BADAD5BB70DED30B10"/>
    <w:rsid w:val="00027B6D"/>
    <w:rPr>
      <w:rFonts w:eastAsiaTheme="minorHAnsi"/>
    </w:rPr>
  </w:style>
  <w:style w:type="paragraph" w:customStyle="1" w:styleId="0006F33BAC14473EBC79391A2B72A6AC">
    <w:name w:val="0006F33BAC14473EBC79391A2B72A6AC"/>
    <w:rsid w:val="00027B6D"/>
    <w:rPr>
      <w:rFonts w:eastAsiaTheme="minorHAnsi"/>
    </w:rPr>
  </w:style>
  <w:style w:type="paragraph" w:customStyle="1" w:styleId="AB3634EE8572453E97D9AB2C46DBA7CF1">
    <w:name w:val="AB3634EE8572453E97D9AB2C46DBA7CF1"/>
    <w:rsid w:val="00027B6D"/>
    <w:rPr>
      <w:rFonts w:eastAsiaTheme="minorHAnsi"/>
    </w:rPr>
  </w:style>
  <w:style w:type="paragraph" w:customStyle="1" w:styleId="54433917DBC14AF2BE4F9B220508C8AA">
    <w:name w:val="54433917DBC14AF2BE4F9B220508C8AA"/>
    <w:rsid w:val="00027B6D"/>
    <w:rPr>
      <w:rFonts w:eastAsiaTheme="minorHAnsi"/>
    </w:rPr>
  </w:style>
  <w:style w:type="paragraph" w:customStyle="1" w:styleId="1B2D0B17912B4B9DA7678DBFCD21774B1">
    <w:name w:val="1B2D0B17912B4B9DA7678DBFCD21774B1"/>
    <w:rsid w:val="00027B6D"/>
    <w:rPr>
      <w:rFonts w:eastAsiaTheme="minorHAnsi"/>
    </w:rPr>
  </w:style>
  <w:style w:type="paragraph" w:customStyle="1" w:styleId="6D3AC6DD168345CD8D7AF5DDFFB442C51">
    <w:name w:val="6D3AC6DD168345CD8D7AF5DDFFB442C51"/>
    <w:rsid w:val="00027B6D"/>
    <w:rPr>
      <w:rFonts w:eastAsiaTheme="minorHAnsi"/>
    </w:rPr>
  </w:style>
  <w:style w:type="paragraph" w:customStyle="1" w:styleId="59E830E8C901492A97DBED0441D26D747">
    <w:name w:val="59E830E8C901492A97DBED0441D26D747"/>
    <w:rsid w:val="00027B6D"/>
    <w:pPr>
      <w:ind w:left="720"/>
      <w:contextualSpacing/>
    </w:pPr>
    <w:rPr>
      <w:rFonts w:eastAsiaTheme="minorHAnsi"/>
    </w:rPr>
  </w:style>
  <w:style w:type="paragraph" w:customStyle="1" w:styleId="85036191B0524DF586CCBA75B9795A791">
    <w:name w:val="85036191B0524DF586CCBA75B9795A791"/>
    <w:rsid w:val="00027B6D"/>
    <w:rPr>
      <w:rFonts w:eastAsiaTheme="minorHAnsi"/>
    </w:rPr>
  </w:style>
  <w:style w:type="paragraph" w:customStyle="1" w:styleId="C12A0C9984744C4AA66E9AB6AA18B28D1">
    <w:name w:val="C12A0C9984744C4AA66E9AB6AA18B28D1"/>
    <w:rsid w:val="00027B6D"/>
    <w:rPr>
      <w:rFonts w:eastAsiaTheme="minorHAnsi"/>
    </w:rPr>
  </w:style>
  <w:style w:type="paragraph" w:customStyle="1" w:styleId="6900D14A8362448EA40B05DB8CA9945F">
    <w:name w:val="6900D14A8362448EA40B05DB8CA9945F"/>
    <w:rsid w:val="00027B6D"/>
  </w:style>
  <w:style w:type="paragraph" w:customStyle="1" w:styleId="CB6CCE7CA20D49579AB40B7B516046AD">
    <w:name w:val="CB6CCE7CA20D49579AB40B7B516046AD"/>
    <w:rsid w:val="00027B6D"/>
  </w:style>
  <w:style w:type="paragraph" w:customStyle="1" w:styleId="ACBE04626BB64348BE4D0CD983033EA0">
    <w:name w:val="ACBE04626BB64348BE4D0CD983033EA0"/>
    <w:rsid w:val="00027B6D"/>
  </w:style>
  <w:style w:type="paragraph" w:customStyle="1" w:styleId="8B8CCAAC4A9E4213AA78E79A900FB728">
    <w:name w:val="8B8CCAAC4A9E4213AA78E79A900FB728"/>
    <w:rsid w:val="00027B6D"/>
  </w:style>
  <w:style w:type="paragraph" w:customStyle="1" w:styleId="628F0FE38E9846FEA1814261950203D4">
    <w:name w:val="628F0FE38E9846FEA1814261950203D4"/>
    <w:rsid w:val="00027B6D"/>
  </w:style>
  <w:style w:type="paragraph" w:customStyle="1" w:styleId="EB65E02BDF804568BDCC1575026399D010">
    <w:name w:val="EB65E02BDF804568BDCC1575026399D010"/>
    <w:rsid w:val="008C2091"/>
    <w:rPr>
      <w:rFonts w:eastAsiaTheme="minorHAnsi"/>
    </w:rPr>
  </w:style>
  <w:style w:type="paragraph" w:customStyle="1" w:styleId="6C0F6E930A644DE186D5EE273340E0D23">
    <w:name w:val="6C0F6E930A644DE186D5EE273340E0D23"/>
    <w:rsid w:val="008C2091"/>
    <w:rPr>
      <w:rFonts w:eastAsiaTheme="minorHAnsi"/>
    </w:rPr>
  </w:style>
  <w:style w:type="paragraph" w:customStyle="1" w:styleId="2DAEFB5499EA490D981E91646F74E0CE3">
    <w:name w:val="2DAEFB5499EA490D981E91646F74E0CE3"/>
    <w:rsid w:val="008C2091"/>
    <w:rPr>
      <w:rFonts w:eastAsiaTheme="minorHAnsi"/>
    </w:rPr>
  </w:style>
  <w:style w:type="paragraph" w:customStyle="1" w:styleId="6684558CAFCA49D5AC45400A67BE202F3">
    <w:name w:val="6684558CAFCA49D5AC45400A67BE202F3"/>
    <w:rsid w:val="008C2091"/>
    <w:rPr>
      <w:rFonts w:eastAsiaTheme="minorHAnsi"/>
    </w:rPr>
  </w:style>
  <w:style w:type="paragraph" w:customStyle="1" w:styleId="D7AD6F4214754257BADAD5BB70DED30B11">
    <w:name w:val="D7AD6F4214754257BADAD5BB70DED30B11"/>
    <w:rsid w:val="008C2091"/>
    <w:rPr>
      <w:rFonts w:eastAsiaTheme="minorHAnsi"/>
    </w:rPr>
  </w:style>
  <w:style w:type="paragraph" w:customStyle="1" w:styleId="AB3634EE8572453E97D9AB2C46DBA7CF2">
    <w:name w:val="AB3634EE8572453E97D9AB2C46DBA7CF2"/>
    <w:rsid w:val="008C2091"/>
    <w:rPr>
      <w:rFonts w:eastAsiaTheme="minorHAnsi"/>
    </w:rPr>
  </w:style>
  <w:style w:type="paragraph" w:customStyle="1" w:styleId="1B2D0B17912B4B9DA7678DBFCD21774B2">
    <w:name w:val="1B2D0B17912B4B9DA7678DBFCD21774B2"/>
    <w:rsid w:val="008C2091"/>
    <w:rPr>
      <w:rFonts w:eastAsiaTheme="minorHAnsi"/>
    </w:rPr>
  </w:style>
  <w:style w:type="paragraph" w:customStyle="1" w:styleId="59E830E8C901492A97DBED0441D26D748">
    <w:name w:val="59E830E8C901492A97DBED0441D26D748"/>
    <w:rsid w:val="008C2091"/>
    <w:pPr>
      <w:ind w:left="720"/>
      <w:contextualSpacing/>
    </w:pPr>
    <w:rPr>
      <w:rFonts w:eastAsiaTheme="minorHAnsi"/>
    </w:rPr>
  </w:style>
  <w:style w:type="paragraph" w:customStyle="1" w:styleId="8B8CCAAC4A9E4213AA78E79A900FB7281">
    <w:name w:val="8B8CCAAC4A9E4213AA78E79A900FB7281"/>
    <w:rsid w:val="008C2091"/>
    <w:rPr>
      <w:rFonts w:eastAsiaTheme="minorHAnsi"/>
    </w:rPr>
  </w:style>
  <w:style w:type="paragraph" w:customStyle="1" w:styleId="628F0FE38E9846FEA1814261950203D41">
    <w:name w:val="628F0FE38E9846FEA1814261950203D41"/>
    <w:rsid w:val="008C2091"/>
    <w:rPr>
      <w:rFonts w:eastAsiaTheme="minorHAnsi"/>
    </w:rPr>
  </w:style>
  <w:style w:type="paragraph" w:customStyle="1" w:styleId="EB65E02BDF804568BDCC1575026399D011">
    <w:name w:val="EB65E02BDF804568BDCC1575026399D011"/>
    <w:rsid w:val="008A4A8C"/>
    <w:rPr>
      <w:rFonts w:eastAsiaTheme="minorHAnsi"/>
    </w:rPr>
  </w:style>
  <w:style w:type="paragraph" w:customStyle="1" w:styleId="6C0F6E930A644DE186D5EE273340E0D24">
    <w:name w:val="6C0F6E930A644DE186D5EE273340E0D24"/>
    <w:rsid w:val="008A4A8C"/>
    <w:rPr>
      <w:rFonts w:eastAsiaTheme="minorHAnsi"/>
    </w:rPr>
  </w:style>
  <w:style w:type="paragraph" w:customStyle="1" w:styleId="2DAEFB5499EA490D981E91646F74E0CE4">
    <w:name w:val="2DAEFB5499EA490D981E91646F74E0CE4"/>
    <w:rsid w:val="008A4A8C"/>
    <w:rPr>
      <w:rFonts w:eastAsiaTheme="minorHAnsi"/>
    </w:rPr>
  </w:style>
  <w:style w:type="paragraph" w:customStyle="1" w:styleId="6684558CAFCA49D5AC45400A67BE202F4">
    <w:name w:val="6684558CAFCA49D5AC45400A67BE202F4"/>
    <w:rsid w:val="008A4A8C"/>
    <w:rPr>
      <w:rFonts w:eastAsiaTheme="minorHAnsi"/>
    </w:rPr>
  </w:style>
  <w:style w:type="paragraph" w:customStyle="1" w:styleId="D7AD6F4214754257BADAD5BB70DED30B12">
    <w:name w:val="D7AD6F4214754257BADAD5BB70DED30B12"/>
    <w:rsid w:val="008A4A8C"/>
    <w:rPr>
      <w:rFonts w:eastAsiaTheme="minorHAnsi"/>
    </w:rPr>
  </w:style>
  <w:style w:type="paragraph" w:customStyle="1" w:styleId="AB3634EE8572453E97D9AB2C46DBA7CF3">
    <w:name w:val="AB3634EE8572453E97D9AB2C46DBA7CF3"/>
    <w:rsid w:val="008A4A8C"/>
    <w:rPr>
      <w:rFonts w:eastAsiaTheme="minorHAnsi"/>
    </w:rPr>
  </w:style>
  <w:style w:type="paragraph" w:customStyle="1" w:styleId="1B2D0B17912B4B9DA7678DBFCD21774B3">
    <w:name w:val="1B2D0B17912B4B9DA7678DBFCD21774B3"/>
    <w:rsid w:val="008A4A8C"/>
    <w:rPr>
      <w:rFonts w:eastAsiaTheme="minorHAnsi"/>
    </w:rPr>
  </w:style>
  <w:style w:type="paragraph" w:customStyle="1" w:styleId="59E830E8C901492A97DBED0441D26D749">
    <w:name w:val="59E830E8C901492A97DBED0441D26D749"/>
    <w:rsid w:val="008A4A8C"/>
    <w:pPr>
      <w:ind w:left="720"/>
      <w:contextualSpacing/>
    </w:pPr>
    <w:rPr>
      <w:rFonts w:eastAsiaTheme="minorHAnsi"/>
    </w:rPr>
  </w:style>
  <w:style w:type="paragraph" w:customStyle="1" w:styleId="8B8CCAAC4A9E4213AA78E79A900FB7282">
    <w:name w:val="8B8CCAAC4A9E4213AA78E79A900FB7282"/>
    <w:rsid w:val="008A4A8C"/>
    <w:rPr>
      <w:rFonts w:eastAsiaTheme="minorHAnsi"/>
    </w:rPr>
  </w:style>
  <w:style w:type="paragraph" w:customStyle="1" w:styleId="628F0FE38E9846FEA1814261950203D42">
    <w:name w:val="628F0FE38E9846FEA1814261950203D42"/>
    <w:rsid w:val="008A4A8C"/>
    <w:rPr>
      <w:rFonts w:eastAsiaTheme="minorHAnsi"/>
    </w:rPr>
  </w:style>
  <w:style w:type="paragraph" w:customStyle="1" w:styleId="10C4BC55CC0B407B92A342626429BB01">
    <w:name w:val="10C4BC55CC0B407B92A342626429BB01"/>
    <w:rsid w:val="00377352"/>
  </w:style>
  <w:style w:type="paragraph" w:customStyle="1" w:styleId="804A726278AE4D9AB423717FDC112903">
    <w:name w:val="804A726278AE4D9AB423717FDC112903"/>
    <w:rsid w:val="00377352"/>
  </w:style>
  <w:style w:type="paragraph" w:customStyle="1" w:styleId="8502DFABA0D64C8AA78B19CCF1512F82">
    <w:name w:val="8502DFABA0D64C8AA78B19CCF1512F82"/>
    <w:rsid w:val="00377352"/>
  </w:style>
  <w:style w:type="paragraph" w:customStyle="1" w:styleId="9FE465A8ADAE416D99FC69692516F737">
    <w:name w:val="9FE465A8ADAE416D99FC69692516F737"/>
    <w:rsid w:val="00377352"/>
  </w:style>
  <w:style w:type="paragraph" w:customStyle="1" w:styleId="C28D71E078FF4F56AA02C03141BF8FDD">
    <w:name w:val="C28D71E078FF4F56AA02C03141BF8FDD"/>
    <w:rsid w:val="00377352"/>
  </w:style>
  <w:style w:type="paragraph" w:customStyle="1" w:styleId="EB65E02BDF804568BDCC1575026399D012">
    <w:name w:val="EB65E02BDF804568BDCC1575026399D012"/>
    <w:rsid w:val="00C50B30"/>
    <w:rPr>
      <w:rFonts w:eastAsiaTheme="minorHAnsi"/>
    </w:rPr>
  </w:style>
  <w:style w:type="paragraph" w:customStyle="1" w:styleId="6C0F6E930A644DE186D5EE273340E0D25">
    <w:name w:val="6C0F6E930A644DE186D5EE273340E0D25"/>
    <w:rsid w:val="00C50B30"/>
    <w:rPr>
      <w:rFonts w:eastAsiaTheme="minorHAnsi"/>
    </w:rPr>
  </w:style>
  <w:style w:type="paragraph" w:customStyle="1" w:styleId="2DAEFB5499EA490D981E91646F74E0CE5">
    <w:name w:val="2DAEFB5499EA490D981E91646F74E0CE5"/>
    <w:rsid w:val="00C50B30"/>
    <w:rPr>
      <w:rFonts w:eastAsiaTheme="minorHAnsi"/>
    </w:rPr>
  </w:style>
  <w:style w:type="paragraph" w:customStyle="1" w:styleId="6684558CAFCA49D5AC45400A67BE202F5">
    <w:name w:val="6684558CAFCA49D5AC45400A67BE202F5"/>
    <w:rsid w:val="00C50B30"/>
    <w:rPr>
      <w:rFonts w:eastAsiaTheme="minorHAnsi"/>
    </w:rPr>
  </w:style>
  <w:style w:type="paragraph" w:customStyle="1" w:styleId="804A726278AE4D9AB423717FDC1129031">
    <w:name w:val="804A726278AE4D9AB423717FDC1129031"/>
    <w:rsid w:val="00C50B30"/>
    <w:rPr>
      <w:rFonts w:eastAsiaTheme="minorHAnsi"/>
    </w:rPr>
  </w:style>
  <w:style w:type="paragraph" w:customStyle="1" w:styleId="8502DFABA0D64C8AA78B19CCF1512F821">
    <w:name w:val="8502DFABA0D64C8AA78B19CCF1512F821"/>
    <w:rsid w:val="00C50B30"/>
    <w:rPr>
      <w:rFonts w:eastAsiaTheme="minorHAnsi"/>
    </w:rPr>
  </w:style>
  <w:style w:type="paragraph" w:customStyle="1" w:styleId="59E830E8C901492A97DBED0441D26D7410">
    <w:name w:val="59E830E8C901492A97DBED0441D26D7410"/>
    <w:rsid w:val="00C50B30"/>
    <w:pPr>
      <w:ind w:left="720"/>
      <w:contextualSpacing/>
    </w:pPr>
    <w:rPr>
      <w:rFonts w:eastAsiaTheme="minorHAnsi"/>
    </w:rPr>
  </w:style>
  <w:style w:type="paragraph" w:customStyle="1" w:styleId="9FE465A8ADAE416D99FC69692516F7371">
    <w:name w:val="9FE465A8ADAE416D99FC69692516F7371"/>
    <w:rsid w:val="00C50B30"/>
    <w:rPr>
      <w:rFonts w:eastAsiaTheme="minorHAnsi"/>
    </w:rPr>
  </w:style>
  <w:style w:type="paragraph" w:customStyle="1" w:styleId="C28D71E078FF4F56AA02C03141BF8FDD1">
    <w:name w:val="C28D71E078FF4F56AA02C03141BF8FDD1"/>
    <w:rsid w:val="00C50B30"/>
    <w:rPr>
      <w:rFonts w:eastAsiaTheme="minorHAnsi"/>
    </w:rPr>
  </w:style>
  <w:style w:type="paragraph" w:customStyle="1" w:styleId="EB65E02BDF804568BDCC1575026399D013">
    <w:name w:val="EB65E02BDF804568BDCC1575026399D013"/>
    <w:rsid w:val="00C50B30"/>
    <w:rPr>
      <w:rFonts w:eastAsiaTheme="minorHAnsi"/>
    </w:rPr>
  </w:style>
  <w:style w:type="paragraph" w:customStyle="1" w:styleId="6C0F6E930A644DE186D5EE273340E0D26">
    <w:name w:val="6C0F6E930A644DE186D5EE273340E0D26"/>
    <w:rsid w:val="00C50B30"/>
    <w:rPr>
      <w:rFonts w:eastAsiaTheme="minorHAnsi"/>
    </w:rPr>
  </w:style>
  <w:style w:type="paragraph" w:customStyle="1" w:styleId="2DAEFB5499EA490D981E91646F74E0CE6">
    <w:name w:val="2DAEFB5499EA490D981E91646F74E0CE6"/>
    <w:rsid w:val="00C50B30"/>
    <w:rPr>
      <w:rFonts w:eastAsiaTheme="minorHAnsi"/>
    </w:rPr>
  </w:style>
  <w:style w:type="paragraph" w:customStyle="1" w:styleId="6684558CAFCA49D5AC45400A67BE202F6">
    <w:name w:val="6684558CAFCA49D5AC45400A67BE202F6"/>
    <w:rsid w:val="00C50B30"/>
    <w:rPr>
      <w:rFonts w:eastAsiaTheme="minorHAnsi"/>
    </w:rPr>
  </w:style>
  <w:style w:type="paragraph" w:customStyle="1" w:styleId="804A726278AE4D9AB423717FDC1129032">
    <w:name w:val="804A726278AE4D9AB423717FDC1129032"/>
    <w:rsid w:val="00C50B30"/>
    <w:rPr>
      <w:rFonts w:eastAsiaTheme="minorHAnsi"/>
    </w:rPr>
  </w:style>
  <w:style w:type="paragraph" w:customStyle="1" w:styleId="8502DFABA0D64C8AA78B19CCF1512F822">
    <w:name w:val="8502DFABA0D64C8AA78B19CCF1512F822"/>
    <w:rsid w:val="00C50B30"/>
    <w:rPr>
      <w:rFonts w:eastAsiaTheme="minorHAnsi"/>
    </w:rPr>
  </w:style>
  <w:style w:type="paragraph" w:customStyle="1" w:styleId="59E830E8C901492A97DBED0441D26D7411">
    <w:name w:val="59E830E8C901492A97DBED0441D26D7411"/>
    <w:rsid w:val="00C50B30"/>
    <w:pPr>
      <w:ind w:left="720"/>
      <w:contextualSpacing/>
    </w:pPr>
    <w:rPr>
      <w:rFonts w:eastAsiaTheme="minorHAnsi"/>
    </w:rPr>
  </w:style>
  <w:style w:type="paragraph" w:customStyle="1" w:styleId="9FE465A8ADAE416D99FC69692516F7372">
    <w:name w:val="9FE465A8ADAE416D99FC69692516F7372"/>
    <w:rsid w:val="00C50B30"/>
    <w:rPr>
      <w:rFonts w:eastAsiaTheme="minorHAnsi"/>
    </w:rPr>
  </w:style>
  <w:style w:type="paragraph" w:customStyle="1" w:styleId="C28D71E078FF4F56AA02C03141BF8FDD2">
    <w:name w:val="C28D71E078FF4F56AA02C03141BF8FDD2"/>
    <w:rsid w:val="00C50B30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CHO">
      <a:dk1>
        <a:sysClr val="windowText" lastClr="000000"/>
      </a:dk1>
      <a:lt1>
        <a:sysClr val="window" lastClr="FFFFFF"/>
      </a:lt1>
      <a:dk2>
        <a:srgbClr val="313337"/>
      </a:dk2>
      <a:lt2>
        <a:srgbClr val="E7E6E6"/>
      </a:lt2>
      <a:accent1>
        <a:srgbClr val="6C1012"/>
      </a:accent1>
      <a:accent2>
        <a:srgbClr val="0D1433"/>
      </a:accent2>
      <a:accent3>
        <a:srgbClr val="FFC425"/>
      </a:accent3>
      <a:accent4>
        <a:srgbClr val="607896"/>
      </a:accent4>
      <a:accent5>
        <a:srgbClr val="6C9470"/>
      </a:accent5>
      <a:accent6>
        <a:srgbClr val="565A62"/>
      </a:accent6>
      <a:hlink>
        <a:srgbClr val="263B92"/>
      </a:hlink>
      <a:folHlink>
        <a:srgbClr val="263B9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C77AD-36F1-4B1D-9E01-57DB2FA8E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yoming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Larsen Mecham</dc:creator>
  <cp:keywords/>
  <dc:description/>
  <cp:lastModifiedBy>Cari Glantz</cp:lastModifiedBy>
  <cp:revision>2</cp:revision>
  <cp:lastPrinted>2017-08-03T18:36:00Z</cp:lastPrinted>
  <dcterms:created xsi:type="dcterms:W3CDTF">2020-10-13T21:45:00Z</dcterms:created>
  <dcterms:modified xsi:type="dcterms:W3CDTF">2020-10-13T21:45:00Z</dcterms:modified>
</cp:coreProperties>
</file>